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3CD2" w:rsidRDefault="00A63CD2" w:rsidP="00DF3F76">
      <w:pPr>
        <w:jc w:val="right"/>
        <w:rPr>
          <w:rFonts w:ascii="Arial" w:hAnsi="Arial" w:cs="Arial"/>
          <w:b/>
          <w:sz w:val="24"/>
          <w:szCs w:val="24"/>
        </w:rPr>
      </w:pPr>
      <w:r w:rsidRPr="00A63CD2">
        <w:rPr>
          <w:rFonts w:ascii="Arial" w:hAnsi="Arial" w:cs="Arial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42CD67" wp14:editId="54CEB2D2">
                <wp:simplePos x="0" y="0"/>
                <wp:positionH relativeFrom="margin">
                  <wp:posOffset>-59376</wp:posOffset>
                </wp:positionH>
                <wp:positionV relativeFrom="paragraph">
                  <wp:posOffset>-338562</wp:posOffset>
                </wp:positionV>
                <wp:extent cx="1789044" cy="358033"/>
                <wp:effectExtent l="0" t="0" r="0" b="4445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9044" cy="3580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3CD2" w:rsidRDefault="00A63CD2" w:rsidP="00A63CD2"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en-US"/>
                              </w:rPr>
                              <w:t>Doc. 200.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342CD67" id="_x0000_t202" coordsize="21600,21600" o:spt="202" path="m,l,21600r21600,l21600,xe">
                <v:stroke joinstyle="miter"/>
                <v:path gradientshapeok="t" o:connecttype="rect"/>
              </v:shapetype>
              <v:shape id="Text Box 97" o:spid="_x0000_s1026" type="#_x0000_t202" style="position:absolute;left:0;text-align:left;margin-left:-4.7pt;margin-top:-26.65pt;width:140.85pt;height:28.2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" filled="f" stroked="f" strokeweight=".5pt">
                <v:textbox>
                  <w:txbxContent>
                    <w:p w:rsidR="00A63CD2" w:rsidRDefault="00A63CD2" w:rsidP="00A63CD2"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en-US"/>
                        </w:rPr>
                        <w:t>Doc. 200.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A4863" w:rsidRPr="001E4509" w:rsidRDefault="009B1693" w:rsidP="001E450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A63CD2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E88E8" wp14:editId="7097224A">
                <wp:simplePos x="0" y="0"/>
                <wp:positionH relativeFrom="margin">
                  <wp:align>right</wp:align>
                </wp:positionH>
                <wp:positionV relativeFrom="page">
                  <wp:posOffset>1781299</wp:posOffset>
                </wp:positionV>
                <wp:extent cx="3992880" cy="1781175"/>
                <wp:effectExtent l="0" t="0" r="762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2880" cy="1781175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40000"/>
                            <a:lumOff val="60000"/>
                          </a:srgb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A63CD2" w:rsidRPr="00331EA8" w:rsidRDefault="00AF795E" w:rsidP="00A63CD2">
                            <w:pPr>
                              <w:tabs>
                                <w:tab w:val="left" w:pos="426"/>
                              </w:tabs>
                              <w:spacing w:before="120" w:after="0"/>
                              <w:rPr>
                                <w:b/>
                                <w:sz w:val="32"/>
                                <w:szCs w:val="40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40"/>
                              </w:rPr>
                              <w:t xml:space="preserve">ΑΙΤΗΜΑ ΓΙΑ </w:t>
                            </w:r>
                            <w:r w:rsidRPr="006C093B">
                              <w:rPr>
                                <w:b/>
                                <w:sz w:val="32"/>
                                <w:szCs w:val="40"/>
                              </w:rPr>
                              <w:t>ΕΞΕΤΑΣΗ</w:t>
                            </w:r>
                            <w:r w:rsidR="00A63CD2" w:rsidRPr="00A63CD2">
                              <w:rPr>
                                <w:b/>
                                <w:sz w:val="32"/>
                                <w:szCs w:val="40"/>
                              </w:rPr>
                              <w:t xml:space="preserve"> ΠΡΟΓΡΑΜΜΑΤΟΣ ΣΠΟΥΔΩΝ ΠΟΥ ΠΡΟΣΦΕΡΕΤΑΙ</w:t>
                            </w:r>
                            <w:r w:rsidR="00CE3912">
                              <w:rPr>
                                <w:b/>
                                <w:sz w:val="32"/>
                                <w:szCs w:val="40"/>
                              </w:rPr>
                              <w:t xml:space="preserve"> ΣΤΗΝ ΚΥΠΡΟ</w:t>
                            </w:r>
                            <w:r w:rsidR="00A63CD2" w:rsidRPr="00A63CD2">
                              <w:rPr>
                                <w:b/>
                                <w:sz w:val="32"/>
                                <w:szCs w:val="40"/>
                              </w:rPr>
                              <w:t xml:space="preserve"> ΜΕ ΤΗ ΜΕΘΟΔΟ ΤΗΣ ΔΙΚΑΙΟΧΡΗΣΗΣ / ΑΝΑΓΝΩΡΙΣΗΣ (</w:t>
                            </w:r>
                            <w:r w:rsidR="00A63CD2" w:rsidRPr="00A63CD2">
                              <w:rPr>
                                <w:b/>
                                <w:sz w:val="32"/>
                                <w:szCs w:val="40"/>
                                <w:lang w:val="en-US"/>
                              </w:rPr>
                              <w:t>Validation</w:t>
                            </w:r>
                            <w:r w:rsidR="00A63CD2" w:rsidRPr="00A63CD2">
                              <w:rPr>
                                <w:b/>
                                <w:sz w:val="32"/>
                                <w:szCs w:val="40"/>
                              </w:rPr>
                              <w:t>)</w:t>
                            </w:r>
                          </w:p>
                          <w:p w:rsidR="009B1693" w:rsidRPr="00331EA8" w:rsidRDefault="009B1693" w:rsidP="00A63CD2">
                            <w:pPr>
                              <w:tabs>
                                <w:tab w:val="left" w:pos="426"/>
                              </w:tabs>
                              <w:spacing w:before="120" w:after="0"/>
                              <w:rPr>
                                <w:b/>
                                <w:sz w:val="32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E88E8" id="Text Box 5" o:spid="_x0000_s1027" type="#_x0000_t202" style="position:absolute;margin-left:263.2pt;margin-top:140.25pt;width:314.4pt;height:140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" fillcolor="#f8cbad" stroked="f" strokeweight=".5pt">
                <v:textbox inset="0,0,0,0">
                  <w:txbxContent>
                    <w:p w:rsidR="00A63CD2" w:rsidRPr="00331EA8" w:rsidRDefault="00AF795E" w:rsidP="00A63CD2">
                      <w:pPr>
                        <w:tabs>
                          <w:tab w:val="left" w:pos="426"/>
                        </w:tabs>
                        <w:spacing w:before="120" w:after="0"/>
                        <w:rPr>
                          <w:b/>
                          <w:sz w:val="32"/>
                          <w:szCs w:val="40"/>
                        </w:rPr>
                      </w:pPr>
                      <w:r>
                        <w:rPr>
                          <w:b/>
                          <w:sz w:val="32"/>
                          <w:szCs w:val="40"/>
                        </w:rPr>
                        <w:t xml:space="preserve">ΑΙΤΗΜΑ ΓΙΑ </w:t>
                      </w:r>
                      <w:r w:rsidRPr="006C093B">
                        <w:rPr>
                          <w:b/>
                          <w:sz w:val="32"/>
                          <w:szCs w:val="40"/>
                        </w:rPr>
                        <w:t>ΕΞΕΤΑΣΗ</w:t>
                      </w:r>
                      <w:r w:rsidR="00A63CD2" w:rsidRPr="00A63CD2">
                        <w:rPr>
                          <w:b/>
                          <w:sz w:val="32"/>
                          <w:szCs w:val="40"/>
                        </w:rPr>
                        <w:t xml:space="preserve"> ΠΡΟΓΡΑΜΜΑΤΟΣ ΣΠΟΥΔΩΝ ΠΟΥ ΠΡΟΣΦΕΡΕΤΑΙ</w:t>
                      </w:r>
                      <w:r w:rsidR="00CE3912">
                        <w:rPr>
                          <w:b/>
                          <w:sz w:val="32"/>
                          <w:szCs w:val="40"/>
                        </w:rPr>
                        <w:t xml:space="preserve"> ΣΤΗΝ ΚΥΠΡΟ</w:t>
                      </w:r>
                      <w:r w:rsidR="00A63CD2" w:rsidRPr="00A63CD2">
                        <w:rPr>
                          <w:b/>
                          <w:sz w:val="32"/>
                          <w:szCs w:val="40"/>
                        </w:rPr>
                        <w:t xml:space="preserve"> ΜΕ ΤΗ ΜΕΘΟΔΟ ΤΗΣ ΔΙΚΑΙΟΧΡΗΣΗΣ / ΑΝΑΓΝΩΡΙΣΗΣ (</w:t>
                      </w:r>
                      <w:r w:rsidR="00A63CD2" w:rsidRPr="00A63CD2">
                        <w:rPr>
                          <w:b/>
                          <w:sz w:val="32"/>
                          <w:szCs w:val="40"/>
                          <w:lang w:val="en-US"/>
                        </w:rPr>
                        <w:t>Validation</w:t>
                      </w:r>
                      <w:r w:rsidR="00A63CD2" w:rsidRPr="00A63CD2">
                        <w:rPr>
                          <w:b/>
                          <w:sz w:val="32"/>
                          <w:szCs w:val="40"/>
                        </w:rPr>
                        <w:t>)</w:t>
                      </w:r>
                    </w:p>
                    <w:p w:rsidR="009B1693" w:rsidRPr="00331EA8" w:rsidRDefault="009B1693" w:rsidP="00A63CD2">
                      <w:pPr>
                        <w:tabs>
                          <w:tab w:val="left" w:pos="426"/>
                        </w:tabs>
                        <w:spacing w:before="120" w:after="0"/>
                        <w:rPr>
                          <w:b/>
                          <w:sz w:val="32"/>
                          <w:szCs w:val="40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A63CD2" w:rsidRPr="00A63CD2">
        <w:rPr>
          <w:rFonts w:ascii="Arial" w:hAnsi="Arial" w:cs="Arial"/>
          <w:b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8AB0299" wp14:editId="338F8E9C">
                <wp:simplePos x="0" y="0"/>
                <wp:positionH relativeFrom="margin">
                  <wp:align>right</wp:align>
                </wp:positionH>
                <wp:positionV relativeFrom="paragraph">
                  <wp:posOffset>1076309</wp:posOffset>
                </wp:positionV>
                <wp:extent cx="3981450" cy="663830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6638306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3CD2" w:rsidRPr="00A63CD2" w:rsidRDefault="00A63CD2" w:rsidP="001E4509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before="240" w:after="0" w:line="240" w:lineRule="auto"/>
                              <w:ind w:left="284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A63CD2">
                              <w:rPr>
                                <w:b/>
                                <w:sz w:val="28"/>
                                <w:szCs w:val="28"/>
                              </w:rPr>
                              <w:t>Ίδρυμα στη Δημοκρατία</w:t>
                            </w:r>
                            <w:r w:rsidRPr="00855EBB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:rsidR="00A63CD2" w:rsidRDefault="00A63CD2" w:rsidP="001E4509">
                            <w:pPr>
                              <w:pStyle w:val="ListParagraph"/>
                              <w:spacing w:before="240" w:after="0" w:line="240" w:lineRule="auto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 w:rsidRPr="00855EBB">
                              <w:rPr>
                                <w:sz w:val="28"/>
                                <w:szCs w:val="28"/>
                              </w:rPr>
                              <w:t>…………………………………………………………………………</w:t>
                            </w:r>
                          </w:p>
                          <w:p w:rsidR="00A63CD2" w:rsidRDefault="00A63CD2" w:rsidP="001E4509">
                            <w:pPr>
                              <w:pStyle w:val="ListParagraph"/>
                              <w:spacing w:before="240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A63CD2" w:rsidRPr="004F0901" w:rsidRDefault="00A63CD2" w:rsidP="001E4509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before="240" w:after="160" w:line="259" w:lineRule="auto"/>
                              <w:ind w:left="284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9007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Επαρχία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/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Πόλη</w:t>
                            </w:r>
                            <w:r w:rsidRPr="00855EBB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Pr="00855EBB">
                              <w:rPr>
                                <w:sz w:val="28"/>
                                <w:szCs w:val="28"/>
                              </w:rPr>
                              <w:t xml:space="preserve"> ………………………………………………………………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……….</w:t>
                            </w:r>
                          </w:p>
                          <w:p w:rsidR="00A63CD2" w:rsidRPr="004F0901" w:rsidRDefault="00A63CD2" w:rsidP="001E4509">
                            <w:pPr>
                              <w:pStyle w:val="ListParagraph"/>
                              <w:ind w:left="284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A63CD2" w:rsidRPr="00AF795E" w:rsidRDefault="00A63CD2" w:rsidP="00AF795E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160" w:line="259" w:lineRule="auto"/>
                              <w:ind w:left="284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9007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Συνεργαζόμενο Ίδρυμα Κράτους Μέλους</w:t>
                            </w:r>
                            <w:r w:rsidRPr="00A63CD2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: </w:t>
                            </w:r>
                            <w:r w:rsidRPr="00A63CD2">
                              <w:rPr>
                                <w:sz w:val="28"/>
                                <w:szCs w:val="28"/>
                                <w:lang w:val="en-US"/>
                              </w:rPr>
                              <w:t>………………………………………………………………………………………………………………………………………………………..</w:t>
                            </w:r>
                          </w:p>
                          <w:p w:rsidR="00AF795E" w:rsidRPr="00AF795E" w:rsidRDefault="00AF795E" w:rsidP="00AF795E">
                            <w:pPr>
                              <w:pStyle w:val="ListParagraph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AF795E" w:rsidRPr="00AF795E" w:rsidRDefault="00AF795E" w:rsidP="00AF795E">
                            <w:pPr>
                              <w:pStyle w:val="ListParagraph"/>
                              <w:spacing w:after="0" w:line="259" w:lineRule="auto"/>
                              <w:ind w:left="284"/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A63CD2" w:rsidRPr="00A63CD2" w:rsidRDefault="00A63CD2" w:rsidP="001E4509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 w:line="259" w:lineRule="auto"/>
                              <w:ind w:left="284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9007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Επωνυμία προγράμματος σπουδών στα ελληνικά</w:t>
                            </w:r>
                            <w:r w:rsidRPr="00A63CD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Όνομα</w:t>
                            </w:r>
                            <w:r w:rsidRPr="00A63CD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A63CD2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ECTS</w:t>
                            </w:r>
                            <w:r w:rsidRPr="00A63CD2">
                              <w:rPr>
                                <w:b/>
                                <w:sz w:val="28"/>
                                <w:szCs w:val="28"/>
                              </w:rPr>
                              <w:t>, δ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ιάρκεια, κύκλος σπουδών</w:t>
                            </w:r>
                            <w:r w:rsidRPr="00A63CD2">
                              <w:rPr>
                                <w:b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:rsidR="00A63CD2" w:rsidRPr="00502062" w:rsidRDefault="00A63CD2" w:rsidP="001E4509">
                            <w:pPr>
                              <w:pStyle w:val="ListParagraph"/>
                              <w:spacing w:after="0" w:line="360" w:lineRule="auto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Ελληνικά</w:t>
                            </w:r>
                            <w:r w:rsidRPr="00502062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Pr="00502062">
                              <w:rPr>
                                <w:sz w:val="28"/>
                                <w:szCs w:val="28"/>
                              </w:rPr>
                              <w:t xml:space="preserve"> …………………………………………………………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A63CD2" w:rsidRDefault="00A63CD2" w:rsidP="001E4509">
                            <w:pPr>
                              <w:pStyle w:val="ListParagraph"/>
                              <w:spacing w:after="0" w:line="360" w:lineRule="auto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 w:rsidRPr="00502062">
                              <w:rPr>
                                <w:sz w:val="28"/>
                                <w:szCs w:val="28"/>
                              </w:rPr>
                              <w:t>………………………………………………………………………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…</w:t>
                            </w:r>
                          </w:p>
                          <w:p w:rsidR="00A63CD2" w:rsidRDefault="00A63CD2" w:rsidP="001E4509">
                            <w:pPr>
                              <w:pStyle w:val="ListParagraph"/>
                              <w:spacing w:after="0" w:line="360" w:lineRule="auto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Αγγλικά</w:t>
                            </w:r>
                            <w:r w:rsidRPr="00BF3FE7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 w:rsidRPr="004116DA">
                              <w:rPr>
                                <w:sz w:val="28"/>
                                <w:szCs w:val="28"/>
                              </w:rPr>
                              <w:t xml:space="preserve"> ……………………………………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…………………….</w:t>
                            </w:r>
                          </w:p>
                          <w:p w:rsidR="00A63CD2" w:rsidRDefault="00A63CD2" w:rsidP="001E4509">
                            <w:pPr>
                              <w:pStyle w:val="ListParagraph"/>
                              <w:spacing w:after="0" w:line="360" w:lineRule="auto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 w:rsidRPr="00502062">
                              <w:rPr>
                                <w:sz w:val="28"/>
                                <w:szCs w:val="28"/>
                              </w:rPr>
                              <w:t>…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………………………………………………………………………</w:t>
                            </w:r>
                          </w:p>
                          <w:p w:rsidR="00A63CD2" w:rsidRPr="00A63CD2" w:rsidRDefault="00A63CD2" w:rsidP="001E4509">
                            <w:pPr>
                              <w:pStyle w:val="ListParagraph"/>
                              <w:spacing w:after="0" w:line="360" w:lineRule="auto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A63CD2" w:rsidRPr="00A63CD2" w:rsidRDefault="00A63CD2" w:rsidP="001E450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after="160" w:line="259" w:lineRule="auto"/>
                              <w:ind w:left="284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Γλώσσα διδασκαλίας</w:t>
                            </w:r>
                            <w:r w:rsidRPr="00855EB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Pr="00855EBB">
                              <w:rPr>
                                <w:sz w:val="28"/>
                                <w:szCs w:val="28"/>
                              </w:rPr>
                              <w:t>…………………………………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A63CD2" w:rsidRPr="00502062" w:rsidRDefault="00A63CD2" w:rsidP="001E4509">
                            <w:pPr>
                              <w:pStyle w:val="ListParagraph"/>
                              <w:spacing w:after="160" w:line="259" w:lineRule="auto"/>
                              <w:ind w:left="284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A63CD2" w:rsidRDefault="00A63CD2" w:rsidP="001E4509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284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59007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Καθεστώς Προγράμματος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Pr="0059007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A63CD2" w:rsidRPr="00502062" w:rsidRDefault="00A63CD2" w:rsidP="001E4509">
                            <w:pPr>
                              <w:pStyle w:val="ListParagraph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 w:rsidRPr="0059007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Νέο Πρόγραμμα Σπουδών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:   </w:t>
                            </w:r>
                            <w:r w:rsidRPr="00502062">
                              <w:rPr>
                                <w:sz w:val="28"/>
                                <w:szCs w:val="28"/>
                              </w:rPr>
                              <w:t>……………</w:t>
                            </w:r>
                          </w:p>
                          <w:p w:rsidR="00A63CD2" w:rsidRPr="00502062" w:rsidRDefault="00A63CD2" w:rsidP="001E4509">
                            <w:pPr>
                              <w:pStyle w:val="ListParagraph"/>
                              <w:ind w:left="284"/>
                              <w:rPr>
                                <w:sz w:val="28"/>
                                <w:szCs w:val="28"/>
                              </w:rPr>
                            </w:pPr>
                            <w:r w:rsidRPr="0059007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Υφιστάμενο Πρόγραμμα Σπουδών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:   </w:t>
                            </w:r>
                            <w:r w:rsidRPr="00502062">
                              <w:rPr>
                                <w:sz w:val="28"/>
                                <w:szCs w:val="28"/>
                              </w:rPr>
                              <w:t>……………</w:t>
                            </w:r>
                          </w:p>
                          <w:p w:rsidR="00A63CD2" w:rsidRPr="004116DA" w:rsidRDefault="00A63CD2" w:rsidP="00A63CD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B0299" id="Text Box 2" o:spid="_x0000_s1028" type="#_x0000_t202" style="position:absolute;margin-left:262.3pt;margin-top:84.75pt;width:313.5pt;height:522.7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" fillcolor="#bdd7ee" stroked="f">
                <v:textbox>
                  <w:txbxContent>
                    <w:p w:rsidR="00A63CD2" w:rsidRPr="00A63CD2" w:rsidRDefault="00A63CD2" w:rsidP="001E4509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before="240" w:after="0" w:line="240" w:lineRule="auto"/>
                        <w:ind w:left="284"/>
                        <w:rPr>
                          <w:b/>
                          <w:sz w:val="28"/>
                          <w:szCs w:val="28"/>
                        </w:rPr>
                      </w:pPr>
                      <w:r w:rsidRPr="00A63CD2">
                        <w:rPr>
                          <w:b/>
                          <w:sz w:val="28"/>
                          <w:szCs w:val="28"/>
                        </w:rPr>
                        <w:t>Ίδρυμα στη Δημοκρατία</w:t>
                      </w:r>
                      <w:r w:rsidRPr="00855EBB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A63CD2" w:rsidRDefault="00A63CD2" w:rsidP="001E4509">
                      <w:pPr>
                        <w:pStyle w:val="ListParagraph"/>
                        <w:spacing w:before="240" w:after="0" w:line="240" w:lineRule="auto"/>
                        <w:ind w:left="284"/>
                        <w:rPr>
                          <w:sz w:val="28"/>
                          <w:szCs w:val="28"/>
                        </w:rPr>
                      </w:pPr>
                      <w:r w:rsidRPr="00855EBB">
                        <w:rPr>
                          <w:sz w:val="28"/>
                          <w:szCs w:val="28"/>
                        </w:rPr>
                        <w:t>…………………………………………………………………………</w:t>
                      </w:r>
                    </w:p>
                    <w:p w:rsidR="00A63CD2" w:rsidRDefault="00A63CD2" w:rsidP="001E4509">
                      <w:pPr>
                        <w:pStyle w:val="ListParagraph"/>
                        <w:spacing w:before="240"/>
                        <w:ind w:left="284"/>
                        <w:rPr>
                          <w:sz w:val="28"/>
                          <w:szCs w:val="28"/>
                        </w:rPr>
                      </w:pPr>
                    </w:p>
                    <w:p w:rsidR="00A63CD2" w:rsidRPr="004F0901" w:rsidRDefault="00A63CD2" w:rsidP="001E4509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before="240" w:after="160" w:line="259" w:lineRule="auto"/>
                        <w:ind w:left="284"/>
                        <w:rPr>
                          <w:b/>
                          <w:sz w:val="28"/>
                          <w:szCs w:val="28"/>
                        </w:rPr>
                      </w:pPr>
                      <w:r w:rsidRPr="0059007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Επαρχία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en-US"/>
                        </w:rPr>
                        <w:t xml:space="preserve"> / 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Πόλη</w:t>
                      </w:r>
                      <w:r w:rsidRPr="00855EBB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 w:rsidRPr="00855EBB">
                        <w:rPr>
                          <w:sz w:val="28"/>
                          <w:szCs w:val="28"/>
                        </w:rPr>
                        <w:t xml:space="preserve"> ………………………………………………………………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>……….</w:t>
                      </w:r>
                    </w:p>
                    <w:p w:rsidR="00A63CD2" w:rsidRPr="004F0901" w:rsidRDefault="00A63CD2" w:rsidP="001E4509">
                      <w:pPr>
                        <w:pStyle w:val="ListParagraph"/>
                        <w:ind w:left="284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A63CD2" w:rsidRPr="00AF795E" w:rsidRDefault="00A63CD2" w:rsidP="00AF795E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160" w:line="259" w:lineRule="auto"/>
                        <w:ind w:left="284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59007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Συνεργαζόμενο Ίδρυμα Κράτους Μέλους</w:t>
                      </w:r>
                      <w:r w:rsidRPr="00A63CD2">
                        <w:rPr>
                          <w:b/>
                          <w:sz w:val="28"/>
                          <w:szCs w:val="28"/>
                          <w:lang w:val="en-US"/>
                        </w:rPr>
                        <w:t xml:space="preserve">: </w:t>
                      </w:r>
                      <w:r w:rsidRPr="00A63CD2">
                        <w:rPr>
                          <w:sz w:val="28"/>
                          <w:szCs w:val="28"/>
                          <w:lang w:val="en-US"/>
                        </w:rPr>
                        <w:t>………………………………………………………………………………………………………………………………………………………..</w:t>
                      </w:r>
                    </w:p>
                    <w:p w:rsidR="00AF795E" w:rsidRPr="00AF795E" w:rsidRDefault="00AF795E" w:rsidP="00AF795E">
                      <w:pPr>
                        <w:pStyle w:val="ListParagraph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AF795E" w:rsidRPr="00AF795E" w:rsidRDefault="00AF795E" w:rsidP="00AF795E">
                      <w:pPr>
                        <w:pStyle w:val="ListParagraph"/>
                        <w:spacing w:after="0" w:line="259" w:lineRule="auto"/>
                        <w:ind w:left="284"/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  <w:p w:rsidR="00A63CD2" w:rsidRPr="00A63CD2" w:rsidRDefault="00A63CD2" w:rsidP="001E4509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 w:line="259" w:lineRule="auto"/>
                        <w:ind w:left="284"/>
                        <w:rPr>
                          <w:b/>
                          <w:sz w:val="28"/>
                          <w:szCs w:val="28"/>
                        </w:rPr>
                      </w:pPr>
                      <w:r w:rsidRPr="0059007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Επωνυμία προγράμματος σπουδών στα ελληνικά</w:t>
                      </w:r>
                      <w:r w:rsidRPr="00A63CD2">
                        <w:rPr>
                          <w:b/>
                          <w:sz w:val="28"/>
                          <w:szCs w:val="28"/>
                        </w:rPr>
                        <w:t xml:space="preserve"> (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Όνομα</w:t>
                      </w:r>
                      <w:r w:rsidRPr="00A63CD2">
                        <w:rPr>
                          <w:b/>
                          <w:sz w:val="28"/>
                          <w:szCs w:val="28"/>
                        </w:rPr>
                        <w:t xml:space="preserve">, </w:t>
                      </w:r>
                      <w:r w:rsidRPr="00A63CD2">
                        <w:rPr>
                          <w:b/>
                          <w:sz w:val="28"/>
                          <w:szCs w:val="28"/>
                          <w:lang w:val="en-US"/>
                        </w:rPr>
                        <w:t>ECTS</w:t>
                      </w:r>
                      <w:r w:rsidRPr="00A63CD2">
                        <w:rPr>
                          <w:b/>
                          <w:sz w:val="28"/>
                          <w:szCs w:val="28"/>
                        </w:rPr>
                        <w:t>, δ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ιάρκεια, κύκλος σπουδών</w:t>
                      </w:r>
                      <w:r w:rsidRPr="00A63CD2">
                        <w:rPr>
                          <w:b/>
                          <w:sz w:val="28"/>
                          <w:szCs w:val="28"/>
                        </w:rPr>
                        <w:t>)</w:t>
                      </w:r>
                    </w:p>
                    <w:p w:rsidR="00A63CD2" w:rsidRPr="00502062" w:rsidRDefault="00A63CD2" w:rsidP="001E4509">
                      <w:pPr>
                        <w:pStyle w:val="ListParagraph"/>
                        <w:spacing w:after="0" w:line="360" w:lineRule="auto"/>
                        <w:ind w:left="284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Ελληνικά</w:t>
                      </w:r>
                      <w:r w:rsidRPr="00502062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 w:rsidRPr="00502062">
                        <w:rPr>
                          <w:sz w:val="28"/>
                          <w:szCs w:val="28"/>
                        </w:rPr>
                        <w:t xml:space="preserve"> …………………………………………………………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</w:p>
                    <w:p w:rsidR="00A63CD2" w:rsidRDefault="00A63CD2" w:rsidP="001E4509">
                      <w:pPr>
                        <w:pStyle w:val="ListParagraph"/>
                        <w:spacing w:after="0" w:line="360" w:lineRule="auto"/>
                        <w:ind w:left="284"/>
                        <w:rPr>
                          <w:sz w:val="28"/>
                          <w:szCs w:val="28"/>
                        </w:rPr>
                      </w:pPr>
                      <w:r w:rsidRPr="00502062">
                        <w:rPr>
                          <w:sz w:val="28"/>
                          <w:szCs w:val="28"/>
                        </w:rPr>
                        <w:t>………………………………………………………………………</w:t>
                      </w:r>
                      <w:r>
                        <w:rPr>
                          <w:sz w:val="28"/>
                          <w:szCs w:val="28"/>
                        </w:rPr>
                        <w:t>…</w:t>
                      </w:r>
                    </w:p>
                    <w:p w:rsidR="00A63CD2" w:rsidRDefault="00A63CD2" w:rsidP="001E4509">
                      <w:pPr>
                        <w:pStyle w:val="ListParagraph"/>
                        <w:spacing w:after="0" w:line="360" w:lineRule="auto"/>
                        <w:ind w:left="284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Αγγλικά</w:t>
                      </w:r>
                      <w:r w:rsidRPr="00BF3FE7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 w:rsidRPr="004116DA">
                        <w:rPr>
                          <w:sz w:val="28"/>
                          <w:szCs w:val="28"/>
                        </w:rPr>
                        <w:t xml:space="preserve"> ……………………………………</w:t>
                      </w:r>
                      <w:r>
                        <w:rPr>
                          <w:sz w:val="28"/>
                          <w:szCs w:val="28"/>
                        </w:rPr>
                        <w:t>…………………….</w:t>
                      </w:r>
                    </w:p>
                    <w:p w:rsidR="00A63CD2" w:rsidRDefault="00A63CD2" w:rsidP="001E4509">
                      <w:pPr>
                        <w:pStyle w:val="ListParagraph"/>
                        <w:spacing w:after="0" w:line="360" w:lineRule="auto"/>
                        <w:ind w:left="284"/>
                        <w:rPr>
                          <w:sz w:val="28"/>
                          <w:szCs w:val="28"/>
                        </w:rPr>
                      </w:pPr>
                      <w:r w:rsidRPr="00502062">
                        <w:rPr>
                          <w:sz w:val="28"/>
                          <w:szCs w:val="28"/>
                        </w:rPr>
                        <w:t>…</w:t>
                      </w:r>
                      <w:r>
                        <w:rPr>
                          <w:sz w:val="28"/>
                          <w:szCs w:val="28"/>
                        </w:rPr>
                        <w:t>………………………………………………………………………</w:t>
                      </w:r>
                    </w:p>
                    <w:p w:rsidR="00A63CD2" w:rsidRPr="00A63CD2" w:rsidRDefault="00A63CD2" w:rsidP="001E4509">
                      <w:pPr>
                        <w:pStyle w:val="ListParagraph"/>
                        <w:spacing w:after="0" w:line="360" w:lineRule="auto"/>
                        <w:ind w:left="284"/>
                        <w:rPr>
                          <w:sz w:val="28"/>
                          <w:szCs w:val="28"/>
                        </w:rPr>
                      </w:pPr>
                    </w:p>
                    <w:p w:rsidR="00A63CD2" w:rsidRPr="00A63CD2" w:rsidRDefault="00A63CD2" w:rsidP="001E450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after="160" w:line="259" w:lineRule="auto"/>
                        <w:ind w:left="284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Γλώσσα διδασκαλίας</w:t>
                      </w:r>
                      <w:r w:rsidRPr="00855EBB">
                        <w:rPr>
                          <w:b/>
                          <w:sz w:val="28"/>
                          <w:szCs w:val="28"/>
                        </w:rPr>
                        <w:t xml:space="preserve">: </w:t>
                      </w:r>
                      <w:r w:rsidRPr="00855EBB">
                        <w:rPr>
                          <w:sz w:val="28"/>
                          <w:szCs w:val="28"/>
                        </w:rPr>
                        <w:t>…………………………………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</w:p>
                    <w:p w:rsidR="00A63CD2" w:rsidRPr="00502062" w:rsidRDefault="00A63CD2" w:rsidP="001E4509">
                      <w:pPr>
                        <w:pStyle w:val="ListParagraph"/>
                        <w:spacing w:after="160" w:line="259" w:lineRule="auto"/>
                        <w:ind w:left="284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A63CD2" w:rsidRDefault="00A63CD2" w:rsidP="001E4509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284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59007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Καθεστώς Προγράμματος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:</w:t>
                      </w:r>
                      <w:r w:rsidRPr="0059007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:rsidR="00A63CD2" w:rsidRPr="00502062" w:rsidRDefault="00A63CD2" w:rsidP="001E4509">
                      <w:pPr>
                        <w:pStyle w:val="ListParagraph"/>
                        <w:ind w:left="284"/>
                        <w:rPr>
                          <w:sz w:val="28"/>
                          <w:szCs w:val="28"/>
                        </w:rPr>
                      </w:pPr>
                      <w:r w:rsidRPr="00590073">
                        <w:rPr>
                          <w:rFonts w:ascii="Arial" w:hAnsi="Arial" w:cs="Arial"/>
                          <w:sz w:val="24"/>
                          <w:szCs w:val="24"/>
                        </w:rPr>
                        <w:t>Νέο Πρόγραμμα Σπουδών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:   </w:t>
                      </w:r>
                      <w:r w:rsidRPr="00502062">
                        <w:rPr>
                          <w:sz w:val="28"/>
                          <w:szCs w:val="28"/>
                        </w:rPr>
                        <w:t>……………</w:t>
                      </w:r>
                    </w:p>
                    <w:p w:rsidR="00A63CD2" w:rsidRPr="00502062" w:rsidRDefault="00A63CD2" w:rsidP="001E4509">
                      <w:pPr>
                        <w:pStyle w:val="ListParagraph"/>
                        <w:ind w:left="284"/>
                        <w:rPr>
                          <w:sz w:val="28"/>
                          <w:szCs w:val="28"/>
                        </w:rPr>
                      </w:pPr>
                      <w:r w:rsidRPr="00590073">
                        <w:rPr>
                          <w:rFonts w:ascii="Arial" w:hAnsi="Arial" w:cs="Arial"/>
                          <w:sz w:val="24"/>
                          <w:szCs w:val="24"/>
                        </w:rPr>
                        <w:t>Υφιστάμενο Πρόγραμμα Σπουδών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:   </w:t>
                      </w:r>
                      <w:r w:rsidRPr="00502062">
                        <w:rPr>
                          <w:sz w:val="28"/>
                          <w:szCs w:val="28"/>
                        </w:rPr>
                        <w:t>……………</w:t>
                      </w:r>
                    </w:p>
                    <w:p w:rsidR="00A63CD2" w:rsidRPr="004116DA" w:rsidRDefault="00A63CD2" w:rsidP="00A63CD2">
                      <w:pPr>
                        <w:rPr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63CD2">
        <w:rPr>
          <w:rFonts w:ascii="Arial" w:hAnsi="Arial" w:cs="Arial"/>
          <w:b/>
          <w:sz w:val="24"/>
          <w:szCs w:val="24"/>
        </w:rPr>
        <w:br w:type="page"/>
      </w:r>
      <w:r w:rsidR="00A63CD2" w:rsidRPr="00A63CD2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1E5DB84" wp14:editId="5A231BF6">
                <wp:simplePos x="0" y="0"/>
                <wp:positionH relativeFrom="page">
                  <wp:posOffset>302260</wp:posOffset>
                </wp:positionH>
                <wp:positionV relativeFrom="page">
                  <wp:posOffset>267335</wp:posOffset>
                </wp:positionV>
                <wp:extent cx="2194560" cy="9125712"/>
                <wp:effectExtent l="0" t="0" r="635" b="1524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94560" cy="9125712"/>
                          <a:chOff x="0" y="0"/>
                          <a:chExt cx="2194560" cy="9125712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0" y="0"/>
                            <a:ext cx="194535" cy="9125712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Pentagon 6"/>
                        <wps:cNvSpPr/>
                        <wps:spPr>
                          <a:xfrm>
                            <a:off x="0" y="1466850"/>
                            <a:ext cx="2194560" cy="552055"/>
                          </a:xfrm>
                          <a:prstGeom prst="homePlate">
                            <a:avLst/>
                          </a:prstGeom>
                          <a:solidFill>
                            <a:srgbClr val="5B9BD5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A63CD2" w:rsidRPr="00A63CD2" w:rsidRDefault="00A63CD2" w:rsidP="00A63CD2">
                              <w:pPr>
                                <w:pStyle w:val="NoSpacing1"/>
                                <w:jc w:val="center"/>
                                <w:rPr>
                                  <w:color w:val="FFFFFF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A63CD2">
                                <w:rPr>
                                  <w:color w:val="FFFFFF"/>
                                  <w:sz w:val="28"/>
                                  <w:szCs w:val="28"/>
                                  <w:lang w:val="en-GB"/>
                                </w:rPr>
                                <w:t xml:space="preserve">     Date: ……………………………</w:t>
                              </w:r>
                            </w:p>
                          </w:txbxContent>
                        </wps:txbx>
                        <wps:bodyPr rot="0" spcFirstLastPara="0" vert="horz" wrap="square" lIns="91440" tIns="0" rIns="18288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8" name="Group 8"/>
                          <wpg:cNvGrpSpPr>
                            <a:grpSpLocks noChangeAspect="1"/>
                          </wpg:cNvGrpSpPr>
                          <wpg:grpSpPr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9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39 w 122"/>
                                  <a:gd name="T3" fmla="*/ 152 h 440"/>
                                  <a:gd name="T4" fmla="*/ 84 w 122"/>
                                  <a:gd name="T5" fmla="*/ 304 h 440"/>
                                  <a:gd name="T6" fmla="*/ 122 w 122"/>
                                  <a:gd name="T7" fmla="*/ 417 h 440"/>
                                  <a:gd name="T8" fmla="*/ 122 w 122"/>
                                  <a:gd name="T9" fmla="*/ 440 h 440"/>
                                  <a:gd name="T10" fmla="*/ 76 w 122"/>
                                  <a:gd name="T11" fmla="*/ 306 h 440"/>
                                  <a:gd name="T12" fmla="*/ 39 w 122"/>
                                  <a:gd name="T13" fmla="*/ 180 h 440"/>
                                  <a:gd name="T14" fmla="*/ 6 w 122"/>
                                  <a:gd name="T15" fmla="*/ 53 h 440"/>
                                  <a:gd name="T16" fmla="*/ 0 w 122"/>
                                  <a:gd name="T17" fmla="*/ 0 h 4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8 w 116"/>
                                  <a:gd name="T3" fmla="*/ 19 h 269"/>
                                  <a:gd name="T4" fmla="*/ 37 w 116"/>
                                  <a:gd name="T5" fmla="*/ 93 h 269"/>
                                  <a:gd name="T6" fmla="*/ 67 w 116"/>
                                  <a:gd name="T7" fmla="*/ 167 h 269"/>
                                  <a:gd name="T8" fmla="*/ 116 w 116"/>
                                  <a:gd name="T9" fmla="*/ 269 h 269"/>
                                  <a:gd name="T10" fmla="*/ 108 w 116"/>
                                  <a:gd name="T11" fmla="*/ 269 h 269"/>
                                  <a:gd name="T12" fmla="*/ 60 w 116"/>
                                  <a:gd name="T13" fmla="*/ 169 h 269"/>
                                  <a:gd name="T14" fmla="*/ 30 w 116"/>
                                  <a:gd name="T15" fmla="*/ 98 h 269"/>
                                  <a:gd name="T16" fmla="*/ 1 w 116"/>
                                  <a:gd name="T17" fmla="*/ 25 h 269"/>
                                  <a:gd name="T18" fmla="*/ 0 w 116"/>
                                  <a:gd name="T19" fmla="*/ 0 h 2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 w 140"/>
                                  <a:gd name="T5" fmla="*/ 79 h 1272"/>
                                  <a:gd name="T6" fmla="*/ 3 w 140"/>
                                  <a:gd name="T7" fmla="*/ 159 h 1272"/>
                                  <a:gd name="T8" fmla="*/ 12 w 140"/>
                                  <a:gd name="T9" fmla="*/ 317 h 1272"/>
                                  <a:gd name="T10" fmla="*/ 23 w 140"/>
                                  <a:gd name="T11" fmla="*/ 476 h 1272"/>
                                  <a:gd name="T12" fmla="*/ 39 w 140"/>
                                  <a:gd name="T13" fmla="*/ 634 h 1272"/>
                                  <a:gd name="T14" fmla="*/ 58 w 140"/>
                                  <a:gd name="T15" fmla="*/ 792 h 1272"/>
                                  <a:gd name="T16" fmla="*/ 83 w 140"/>
                                  <a:gd name="T17" fmla="*/ 948 h 1272"/>
                                  <a:gd name="T18" fmla="*/ 107 w 140"/>
                                  <a:gd name="T19" fmla="*/ 1086 h 1272"/>
                                  <a:gd name="T20" fmla="*/ 135 w 140"/>
                                  <a:gd name="T21" fmla="*/ 1223 h 1272"/>
                                  <a:gd name="T22" fmla="*/ 140 w 140"/>
                                  <a:gd name="T23" fmla="*/ 1272 h 1272"/>
                                  <a:gd name="T24" fmla="*/ 138 w 140"/>
                                  <a:gd name="T25" fmla="*/ 1262 h 1272"/>
                                  <a:gd name="T26" fmla="*/ 105 w 140"/>
                                  <a:gd name="T27" fmla="*/ 1106 h 1272"/>
                                  <a:gd name="T28" fmla="*/ 77 w 140"/>
                                  <a:gd name="T29" fmla="*/ 949 h 1272"/>
                                  <a:gd name="T30" fmla="*/ 53 w 140"/>
                                  <a:gd name="T31" fmla="*/ 792 h 1272"/>
                                  <a:gd name="T32" fmla="*/ 35 w 140"/>
                                  <a:gd name="T33" fmla="*/ 634 h 1272"/>
                                  <a:gd name="T34" fmla="*/ 20 w 140"/>
                                  <a:gd name="T35" fmla="*/ 476 h 1272"/>
                                  <a:gd name="T36" fmla="*/ 9 w 140"/>
                                  <a:gd name="T37" fmla="*/ 317 h 1272"/>
                                  <a:gd name="T38" fmla="*/ 2 w 140"/>
                                  <a:gd name="T39" fmla="*/ 159 h 1272"/>
                                  <a:gd name="T40" fmla="*/ 0 w 140"/>
                                  <a:gd name="T41" fmla="*/ 79 h 1272"/>
                                  <a:gd name="T42" fmla="*/ 0 w 140"/>
                                  <a:gd name="T43" fmla="*/ 0 h 12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45 w 45"/>
                                  <a:gd name="T1" fmla="*/ 0 h 854"/>
                                  <a:gd name="T2" fmla="*/ 45 w 45"/>
                                  <a:gd name="T3" fmla="*/ 0 h 854"/>
                                  <a:gd name="T4" fmla="*/ 35 w 45"/>
                                  <a:gd name="T5" fmla="*/ 66 h 854"/>
                                  <a:gd name="T6" fmla="*/ 26 w 45"/>
                                  <a:gd name="T7" fmla="*/ 133 h 854"/>
                                  <a:gd name="T8" fmla="*/ 14 w 45"/>
                                  <a:gd name="T9" fmla="*/ 267 h 854"/>
                                  <a:gd name="T10" fmla="*/ 6 w 45"/>
                                  <a:gd name="T11" fmla="*/ 401 h 854"/>
                                  <a:gd name="T12" fmla="*/ 3 w 45"/>
                                  <a:gd name="T13" fmla="*/ 534 h 854"/>
                                  <a:gd name="T14" fmla="*/ 6 w 45"/>
                                  <a:gd name="T15" fmla="*/ 669 h 854"/>
                                  <a:gd name="T16" fmla="*/ 14 w 45"/>
                                  <a:gd name="T17" fmla="*/ 803 h 854"/>
                                  <a:gd name="T18" fmla="*/ 18 w 45"/>
                                  <a:gd name="T19" fmla="*/ 854 h 854"/>
                                  <a:gd name="T20" fmla="*/ 18 w 45"/>
                                  <a:gd name="T21" fmla="*/ 851 h 854"/>
                                  <a:gd name="T22" fmla="*/ 9 w 45"/>
                                  <a:gd name="T23" fmla="*/ 814 h 854"/>
                                  <a:gd name="T24" fmla="*/ 8 w 45"/>
                                  <a:gd name="T25" fmla="*/ 803 h 854"/>
                                  <a:gd name="T26" fmla="*/ 1 w 45"/>
                                  <a:gd name="T27" fmla="*/ 669 h 854"/>
                                  <a:gd name="T28" fmla="*/ 0 w 45"/>
                                  <a:gd name="T29" fmla="*/ 534 h 854"/>
                                  <a:gd name="T30" fmla="*/ 3 w 45"/>
                                  <a:gd name="T31" fmla="*/ 401 h 854"/>
                                  <a:gd name="T32" fmla="*/ 12 w 45"/>
                                  <a:gd name="T33" fmla="*/ 267 h 854"/>
                                  <a:gd name="T34" fmla="*/ 25 w 45"/>
                                  <a:gd name="T35" fmla="*/ 132 h 854"/>
                                  <a:gd name="T36" fmla="*/ 34 w 45"/>
                                  <a:gd name="T37" fmla="*/ 66 h 854"/>
                                  <a:gd name="T38" fmla="*/ 45 w 45"/>
                                  <a:gd name="T39" fmla="*/ 0 h 8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3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0 w 154"/>
                                  <a:gd name="T3" fmla="*/ 44 h 629"/>
                                  <a:gd name="T4" fmla="*/ 21 w 154"/>
                                  <a:gd name="T5" fmla="*/ 126 h 629"/>
                                  <a:gd name="T6" fmla="*/ 34 w 154"/>
                                  <a:gd name="T7" fmla="*/ 207 h 629"/>
                                  <a:gd name="T8" fmla="*/ 53 w 154"/>
                                  <a:gd name="T9" fmla="*/ 293 h 629"/>
                                  <a:gd name="T10" fmla="*/ 75 w 154"/>
                                  <a:gd name="T11" fmla="*/ 380 h 629"/>
                                  <a:gd name="T12" fmla="*/ 100 w 154"/>
                                  <a:gd name="T13" fmla="*/ 466 h 629"/>
                                  <a:gd name="T14" fmla="*/ 120 w 154"/>
                                  <a:gd name="T15" fmla="*/ 521 h 629"/>
                                  <a:gd name="T16" fmla="*/ 141 w 154"/>
                                  <a:gd name="T17" fmla="*/ 576 h 629"/>
                                  <a:gd name="T18" fmla="*/ 152 w 154"/>
                                  <a:gd name="T19" fmla="*/ 618 h 629"/>
                                  <a:gd name="T20" fmla="*/ 154 w 154"/>
                                  <a:gd name="T21" fmla="*/ 629 h 629"/>
                                  <a:gd name="T22" fmla="*/ 140 w 154"/>
                                  <a:gd name="T23" fmla="*/ 595 h 629"/>
                                  <a:gd name="T24" fmla="*/ 115 w 154"/>
                                  <a:gd name="T25" fmla="*/ 532 h 629"/>
                                  <a:gd name="T26" fmla="*/ 93 w 154"/>
                                  <a:gd name="T27" fmla="*/ 468 h 629"/>
                                  <a:gd name="T28" fmla="*/ 67 w 154"/>
                                  <a:gd name="T29" fmla="*/ 383 h 629"/>
                                  <a:gd name="T30" fmla="*/ 47 w 154"/>
                                  <a:gd name="T31" fmla="*/ 295 h 629"/>
                                  <a:gd name="T32" fmla="*/ 28 w 154"/>
                                  <a:gd name="T33" fmla="*/ 207 h 629"/>
                                  <a:gd name="T34" fmla="*/ 12 w 154"/>
                                  <a:gd name="T35" fmla="*/ 104 h 629"/>
                                  <a:gd name="T36" fmla="*/ 0 w 154"/>
                                  <a:gd name="T37" fmla="*/ 0 h 62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5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9 w 15"/>
                                  <a:gd name="T3" fmla="*/ 37 h 93"/>
                                  <a:gd name="T4" fmla="*/ 9 w 15"/>
                                  <a:gd name="T5" fmla="*/ 40 h 93"/>
                                  <a:gd name="T6" fmla="*/ 15 w 15"/>
                                  <a:gd name="T7" fmla="*/ 93 h 93"/>
                                  <a:gd name="T8" fmla="*/ 5 w 15"/>
                                  <a:gd name="T9" fmla="*/ 49 h 93"/>
                                  <a:gd name="T10" fmla="*/ 0 w 15"/>
                                  <a:gd name="T11" fmla="*/ 0 h 9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6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394 w 394"/>
                                  <a:gd name="T1" fmla="*/ 0 h 766"/>
                                  <a:gd name="T2" fmla="*/ 394 w 394"/>
                                  <a:gd name="T3" fmla="*/ 0 h 766"/>
                                  <a:gd name="T4" fmla="*/ 356 w 394"/>
                                  <a:gd name="T5" fmla="*/ 38 h 766"/>
                                  <a:gd name="T6" fmla="*/ 319 w 394"/>
                                  <a:gd name="T7" fmla="*/ 77 h 766"/>
                                  <a:gd name="T8" fmla="*/ 284 w 394"/>
                                  <a:gd name="T9" fmla="*/ 117 h 766"/>
                                  <a:gd name="T10" fmla="*/ 249 w 394"/>
                                  <a:gd name="T11" fmla="*/ 160 h 766"/>
                                  <a:gd name="T12" fmla="*/ 207 w 394"/>
                                  <a:gd name="T13" fmla="*/ 218 h 766"/>
                                  <a:gd name="T14" fmla="*/ 168 w 394"/>
                                  <a:gd name="T15" fmla="*/ 276 h 766"/>
                                  <a:gd name="T16" fmla="*/ 131 w 394"/>
                                  <a:gd name="T17" fmla="*/ 339 h 766"/>
                                  <a:gd name="T18" fmla="*/ 98 w 394"/>
                                  <a:gd name="T19" fmla="*/ 402 h 766"/>
                                  <a:gd name="T20" fmla="*/ 69 w 394"/>
                                  <a:gd name="T21" fmla="*/ 467 h 766"/>
                                  <a:gd name="T22" fmla="*/ 45 w 394"/>
                                  <a:gd name="T23" fmla="*/ 535 h 766"/>
                                  <a:gd name="T24" fmla="*/ 26 w 394"/>
                                  <a:gd name="T25" fmla="*/ 604 h 766"/>
                                  <a:gd name="T26" fmla="*/ 14 w 394"/>
                                  <a:gd name="T27" fmla="*/ 673 h 766"/>
                                  <a:gd name="T28" fmla="*/ 7 w 394"/>
                                  <a:gd name="T29" fmla="*/ 746 h 766"/>
                                  <a:gd name="T30" fmla="*/ 6 w 394"/>
                                  <a:gd name="T31" fmla="*/ 766 h 766"/>
                                  <a:gd name="T32" fmla="*/ 0 w 394"/>
                                  <a:gd name="T33" fmla="*/ 749 h 766"/>
                                  <a:gd name="T34" fmla="*/ 1 w 394"/>
                                  <a:gd name="T35" fmla="*/ 744 h 766"/>
                                  <a:gd name="T36" fmla="*/ 7 w 394"/>
                                  <a:gd name="T37" fmla="*/ 673 h 766"/>
                                  <a:gd name="T38" fmla="*/ 21 w 394"/>
                                  <a:gd name="T39" fmla="*/ 603 h 766"/>
                                  <a:gd name="T40" fmla="*/ 40 w 394"/>
                                  <a:gd name="T41" fmla="*/ 533 h 766"/>
                                  <a:gd name="T42" fmla="*/ 65 w 394"/>
                                  <a:gd name="T43" fmla="*/ 466 h 766"/>
                                  <a:gd name="T44" fmla="*/ 94 w 394"/>
                                  <a:gd name="T45" fmla="*/ 400 h 766"/>
                                  <a:gd name="T46" fmla="*/ 127 w 394"/>
                                  <a:gd name="T47" fmla="*/ 336 h 766"/>
                                  <a:gd name="T48" fmla="*/ 164 w 394"/>
                                  <a:gd name="T49" fmla="*/ 275 h 766"/>
                                  <a:gd name="T50" fmla="*/ 204 w 394"/>
                                  <a:gd name="T51" fmla="*/ 215 h 766"/>
                                  <a:gd name="T52" fmla="*/ 248 w 394"/>
                                  <a:gd name="T53" fmla="*/ 158 h 766"/>
                                  <a:gd name="T54" fmla="*/ 282 w 394"/>
                                  <a:gd name="T55" fmla="*/ 116 h 766"/>
                                  <a:gd name="T56" fmla="*/ 318 w 394"/>
                                  <a:gd name="T57" fmla="*/ 76 h 766"/>
                                  <a:gd name="T58" fmla="*/ 354 w 394"/>
                                  <a:gd name="T59" fmla="*/ 37 h 766"/>
                                  <a:gd name="T60" fmla="*/ 394 w 394"/>
                                  <a:gd name="T61" fmla="*/ 0 h 7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7" name="Freeform 17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6 w 36"/>
                                  <a:gd name="T3" fmla="*/ 16 h 194"/>
                                  <a:gd name="T4" fmla="*/ 7 w 36"/>
                                  <a:gd name="T5" fmla="*/ 19 h 194"/>
                                  <a:gd name="T6" fmla="*/ 11 w 36"/>
                                  <a:gd name="T7" fmla="*/ 80 h 194"/>
                                  <a:gd name="T8" fmla="*/ 20 w 36"/>
                                  <a:gd name="T9" fmla="*/ 132 h 194"/>
                                  <a:gd name="T10" fmla="*/ 33 w 36"/>
                                  <a:gd name="T11" fmla="*/ 185 h 194"/>
                                  <a:gd name="T12" fmla="*/ 36 w 36"/>
                                  <a:gd name="T13" fmla="*/ 194 h 194"/>
                                  <a:gd name="T14" fmla="*/ 21 w 36"/>
                                  <a:gd name="T15" fmla="*/ 161 h 194"/>
                                  <a:gd name="T16" fmla="*/ 15 w 36"/>
                                  <a:gd name="T17" fmla="*/ 145 h 194"/>
                                  <a:gd name="T18" fmla="*/ 5 w 36"/>
                                  <a:gd name="T19" fmla="*/ 81 h 194"/>
                                  <a:gd name="T20" fmla="*/ 1 w 36"/>
                                  <a:gd name="T21" fmla="*/ 41 h 194"/>
                                  <a:gd name="T22" fmla="*/ 0 w 36"/>
                                  <a:gd name="T23" fmla="*/ 0 h 1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8" name="Freeform 18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6 w 7"/>
                                  <a:gd name="T3" fmla="*/ 17 h 42"/>
                                  <a:gd name="T4" fmla="*/ 7 w 7"/>
                                  <a:gd name="T5" fmla="*/ 42 h 42"/>
                                  <a:gd name="T6" fmla="*/ 6 w 7"/>
                                  <a:gd name="T7" fmla="*/ 39 h 42"/>
                                  <a:gd name="T8" fmla="*/ 0 w 7"/>
                                  <a:gd name="T9" fmla="*/ 23 h 42"/>
                                  <a:gd name="T10" fmla="*/ 0 w 7"/>
                                  <a:gd name="T11" fmla="*/ 0 h 4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21" name="Group 21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22" name="Freeform 22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41 w 125"/>
                                  <a:gd name="T3" fmla="*/ 155 h 450"/>
                                  <a:gd name="T4" fmla="*/ 86 w 125"/>
                                  <a:gd name="T5" fmla="*/ 309 h 450"/>
                                  <a:gd name="T6" fmla="*/ 125 w 125"/>
                                  <a:gd name="T7" fmla="*/ 425 h 450"/>
                                  <a:gd name="T8" fmla="*/ 125 w 125"/>
                                  <a:gd name="T9" fmla="*/ 450 h 450"/>
                                  <a:gd name="T10" fmla="*/ 79 w 125"/>
                                  <a:gd name="T11" fmla="*/ 311 h 450"/>
                                  <a:gd name="T12" fmla="*/ 41 w 125"/>
                                  <a:gd name="T13" fmla="*/ 183 h 450"/>
                                  <a:gd name="T14" fmla="*/ 7 w 125"/>
                                  <a:gd name="T15" fmla="*/ 54 h 450"/>
                                  <a:gd name="T16" fmla="*/ 0 w 125"/>
                                  <a:gd name="T17" fmla="*/ 0 h 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3" name="Freeform 23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8 w 118"/>
                                  <a:gd name="T3" fmla="*/ 20 h 275"/>
                                  <a:gd name="T4" fmla="*/ 37 w 118"/>
                                  <a:gd name="T5" fmla="*/ 96 h 275"/>
                                  <a:gd name="T6" fmla="*/ 69 w 118"/>
                                  <a:gd name="T7" fmla="*/ 170 h 275"/>
                                  <a:gd name="T8" fmla="*/ 118 w 118"/>
                                  <a:gd name="T9" fmla="*/ 275 h 275"/>
                                  <a:gd name="T10" fmla="*/ 109 w 118"/>
                                  <a:gd name="T11" fmla="*/ 275 h 275"/>
                                  <a:gd name="T12" fmla="*/ 61 w 118"/>
                                  <a:gd name="T13" fmla="*/ 174 h 275"/>
                                  <a:gd name="T14" fmla="*/ 30 w 118"/>
                                  <a:gd name="T15" fmla="*/ 100 h 275"/>
                                  <a:gd name="T16" fmla="*/ 0 w 118"/>
                                  <a:gd name="T17" fmla="*/ 26 h 275"/>
                                  <a:gd name="T18" fmla="*/ 0 w 118"/>
                                  <a:gd name="T19" fmla="*/ 0 h 2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" name="Freeform 24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1 w 158"/>
                                  <a:gd name="T3" fmla="*/ 46 h 643"/>
                                  <a:gd name="T4" fmla="*/ 22 w 158"/>
                                  <a:gd name="T5" fmla="*/ 129 h 643"/>
                                  <a:gd name="T6" fmla="*/ 36 w 158"/>
                                  <a:gd name="T7" fmla="*/ 211 h 643"/>
                                  <a:gd name="T8" fmla="*/ 55 w 158"/>
                                  <a:gd name="T9" fmla="*/ 301 h 643"/>
                                  <a:gd name="T10" fmla="*/ 76 w 158"/>
                                  <a:gd name="T11" fmla="*/ 389 h 643"/>
                                  <a:gd name="T12" fmla="*/ 103 w 158"/>
                                  <a:gd name="T13" fmla="*/ 476 h 643"/>
                                  <a:gd name="T14" fmla="*/ 123 w 158"/>
                                  <a:gd name="T15" fmla="*/ 533 h 643"/>
                                  <a:gd name="T16" fmla="*/ 144 w 158"/>
                                  <a:gd name="T17" fmla="*/ 588 h 643"/>
                                  <a:gd name="T18" fmla="*/ 155 w 158"/>
                                  <a:gd name="T19" fmla="*/ 632 h 643"/>
                                  <a:gd name="T20" fmla="*/ 158 w 158"/>
                                  <a:gd name="T21" fmla="*/ 643 h 643"/>
                                  <a:gd name="T22" fmla="*/ 142 w 158"/>
                                  <a:gd name="T23" fmla="*/ 608 h 643"/>
                                  <a:gd name="T24" fmla="*/ 118 w 158"/>
                                  <a:gd name="T25" fmla="*/ 544 h 643"/>
                                  <a:gd name="T26" fmla="*/ 95 w 158"/>
                                  <a:gd name="T27" fmla="*/ 478 h 643"/>
                                  <a:gd name="T28" fmla="*/ 69 w 158"/>
                                  <a:gd name="T29" fmla="*/ 391 h 643"/>
                                  <a:gd name="T30" fmla="*/ 47 w 158"/>
                                  <a:gd name="T31" fmla="*/ 302 h 643"/>
                                  <a:gd name="T32" fmla="*/ 29 w 158"/>
                                  <a:gd name="T33" fmla="*/ 212 h 643"/>
                                  <a:gd name="T34" fmla="*/ 13 w 158"/>
                                  <a:gd name="T35" fmla="*/ 107 h 643"/>
                                  <a:gd name="T36" fmla="*/ 0 w 158"/>
                                  <a:gd name="T37" fmla="*/ 0 h 6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" name="Freeform 26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8" name="Freeform 28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402 w 402"/>
                                  <a:gd name="T1" fmla="*/ 0 h 782"/>
                                  <a:gd name="T2" fmla="*/ 402 w 402"/>
                                  <a:gd name="T3" fmla="*/ 1 h 782"/>
                                  <a:gd name="T4" fmla="*/ 363 w 402"/>
                                  <a:gd name="T5" fmla="*/ 39 h 782"/>
                                  <a:gd name="T6" fmla="*/ 325 w 402"/>
                                  <a:gd name="T7" fmla="*/ 79 h 782"/>
                                  <a:gd name="T8" fmla="*/ 290 w 402"/>
                                  <a:gd name="T9" fmla="*/ 121 h 782"/>
                                  <a:gd name="T10" fmla="*/ 255 w 402"/>
                                  <a:gd name="T11" fmla="*/ 164 h 782"/>
                                  <a:gd name="T12" fmla="*/ 211 w 402"/>
                                  <a:gd name="T13" fmla="*/ 222 h 782"/>
                                  <a:gd name="T14" fmla="*/ 171 w 402"/>
                                  <a:gd name="T15" fmla="*/ 284 h 782"/>
                                  <a:gd name="T16" fmla="*/ 133 w 402"/>
                                  <a:gd name="T17" fmla="*/ 346 h 782"/>
                                  <a:gd name="T18" fmla="*/ 100 w 402"/>
                                  <a:gd name="T19" fmla="*/ 411 h 782"/>
                                  <a:gd name="T20" fmla="*/ 71 w 402"/>
                                  <a:gd name="T21" fmla="*/ 478 h 782"/>
                                  <a:gd name="T22" fmla="*/ 45 w 402"/>
                                  <a:gd name="T23" fmla="*/ 546 h 782"/>
                                  <a:gd name="T24" fmla="*/ 27 w 402"/>
                                  <a:gd name="T25" fmla="*/ 617 h 782"/>
                                  <a:gd name="T26" fmla="*/ 13 w 402"/>
                                  <a:gd name="T27" fmla="*/ 689 h 782"/>
                                  <a:gd name="T28" fmla="*/ 7 w 402"/>
                                  <a:gd name="T29" fmla="*/ 761 h 782"/>
                                  <a:gd name="T30" fmla="*/ 7 w 402"/>
                                  <a:gd name="T31" fmla="*/ 782 h 782"/>
                                  <a:gd name="T32" fmla="*/ 0 w 402"/>
                                  <a:gd name="T33" fmla="*/ 765 h 782"/>
                                  <a:gd name="T34" fmla="*/ 1 w 402"/>
                                  <a:gd name="T35" fmla="*/ 761 h 782"/>
                                  <a:gd name="T36" fmla="*/ 7 w 402"/>
                                  <a:gd name="T37" fmla="*/ 688 h 782"/>
                                  <a:gd name="T38" fmla="*/ 21 w 402"/>
                                  <a:gd name="T39" fmla="*/ 616 h 782"/>
                                  <a:gd name="T40" fmla="*/ 40 w 402"/>
                                  <a:gd name="T41" fmla="*/ 545 h 782"/>
                                  <a:gd name="T42" fmla="*/ 66 w 402"/>
                                  <a:gd name="T43" fmla="*/ 475 h 782"/>
                                  <a:gd name="T44" fmla="*/ 95 w 402"/>
                                  <a:gd name="T45" fmla="*/ 409 h 782"/>
                                  <a:gd name="T46" fmla="*/ 130 w 402"/>
                                  <a:gd name="T47" fmla="*/ 343 h 782"/>
                                  <a:gd name="T48" fmla="*/ 167 w 402"/>
                                  <a:gd name="T49" fmla="*/ 281 h 782"/>
                                  <a:gd name="T50" fmla="*/ 209 w 402"/>
                                  <a:gd name="T51" fmla="*/ 220 h 782"/>
                                  <a:gd name="T52" fmla="*/ 253 w 402"/>
                                  <a:gd name="T53" fmla="*/ 163 h 782"/>
                                  <a:gd name="T54" fmla="*/ 287 w 402"/>
                                  <a:gd name="T55" fmla="*/ 120 h 782"/>
                                  <a:gd name="T56" fmla="*/ 324 w 402"/>
                                  <a:gd name="T57" fmla="*/ 78 h 782"/>
                                  <a:gd name="T58" fmla="*/ 362 w 402"/>
                                  <a:gd name="T59" fmla="*/ 38 h 782"/>
                                  <a:gd name="T60" fmla="*/ 402 w 402"/>
                                  <a:gd name="T61" fmla="*/ 0 h 7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9" name="Freeform 29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6 w 37"/>
                                  <a:gd name="T3" fmla="*/ 15 h 196"/>
                                  <a:gd name="T4" fmla="*/ 7 w 37"/>
                                  <a:gd name="T5" fmla="*/ 18 h 196"/>
                                  <a:gd name="T6" fmla="*/ 12 w 37"/>
                                  <a:gd name="T7" fmla="*/ 80 h 196"/>
                                  <a:gd name="T8" fmla="*/ 21 w 37"/>
                                  <a:gd name="T9" fmla="*/ 134 h 196"/>
                                  <a:gd name="T10" fmla="*/ 33 w 37"/>
                                  <a:gd name="T11" fmla="*/ 188 h 196"/>
                                  <a:gd name="T12" fmla="*/ 37 w 37"/>
                                  <a:gd name="T13" fmla="*/ 196 h 196"/>
                                  <a:gd name="T14" fmla="*/ 22 w 37"/>
                                  <a:gd name="T15" fmla="*/ 162 h 196"/>
                                  <a:gd name="T16" fmla="*/ 15 w 37"/>
                                  <a:gd name="T17" fmla="*/ 146 h 196"/>
                                  <a:gd name="T18" fmla="*/ 5 w 37"/>
                                  <a:gd name="T19" fmla="*/ 81 h 196"/>
                                  <a:gd name="T20" fmla="*/ 1 w 37"/>
                                  <a:gd name="T21" fmla="*/ 40 h 196"/>
                                  <a:gd name="T22" fmla="*/ 0 w 37"/>
                                  <a:gd name="T23" fmla="*/ 0 h 1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0" name="Freeform 30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1" name="Freeform 31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7 w 7"/>
                                  <a:gd name="T3" fmla="*/ 17 h 43"/>
                                  <a:gd name="T4" fmla="*/ 7 w 7"/>
                                  <a:gd name="T5" fmla="*/ 43 h 43"/>
                                  <a:gd name="T6" fmla="*/ 6 w 7"/>
                                  <a:gd name="T7" fmla="*/ 40 h 43"/>
                                  <a:gd name="T8" fmla="*/ 0 w 7"/>
                                  <a:gd name="T9" fmla="*/ 25 h 43"/>
                                  <a:gd name="T10" fmla="*/ 0 w 7"/>
                                  <a:gd name="T11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96" name="Freeform 96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31E5DB84" id="Group 3" o:spid="_x0000_s1029" style="position:absolute;margin-left:23.8pt;margin-top:21.05pt;width:172.8pt;height:718.55pt;z-index:-251657216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">
                <v:rect id="Rectangle 4" o:spid="_x0000_s1030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" fillcolor="#44546a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 6" o:spid="_x0000_s1031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" adj="18883" fillcolor="#5b9bd5" stroked="f" strokeweight="1pt">
                  <v:textbox inset=",0,14.4pt,0">
                    <w:txbxContent>
                      <w:p w:rsidR="00A63CD2" w:rsidRPr="00A63CD2" w:rsidRDefault="00A63CD2" w:rsidP="00A63CD2">
                        <w:pPr>
                          <w:pStyle w:val="NoSpacing1"/>
                          <w:jc w:val="center"/>
                          <w:rPr>
                            <w:color w:val="FFFFFF"/>
                            <w:sz w:val="28"/>
                            <w:szCs w:val="28"/>
                            <w:lang w:val="en-GB"/>
                          </w:rPr>
                        </w:pPr>
                        <w:r w:rsidRPr="00A63CD2">
                          <w:rPr>
                            <w:color w:val="FFFFFF"/>
                            <w:sz w:val="28"/>
                            <w:szCs w:val="28"/>
                            <w:lang w:val="en-GB"/>
                          </w:rPr>
                          <w:t xml:space="preserve">     Date: ……………………………</w:t>
                        </w:r>
                      </w:p>
                    </w:txbxContent>
                  </v:textbox>
                </v:shape>
                <v:group id="Group 7" o:spid="_x0000_s1032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8" o:spid="_x0000_s1033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Freeform 9" o:spid="_x0000_s1034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" path="m,l39,152,84,304r38,113l122,440,76,306,39,180,6,53,,xe" fillcolor="#44546a" strokecolor="#44546a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reeform 10" o:spid="_x0000_s1035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" path="m,l8,19,37,93r30,74l116,269r-8,l60,169,30,98,1,25,,xe" fillcolor="#44546a" strokecolor="#44546a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reeform 11" o:spid="_x0000_s1036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reeform 12" o:spid="_x0000_s1037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" path="m45,r,l35,66r-9,67l14,267,6,401,3,534,6,669r8,134l18,854r,-3l9,814,8,803,1,669,,534,3,401,12,267,25,132,34,66,45,xe" fillcolor="#44546a" strokecolor="#44546a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reeform 13" o:spid="_x0000_s1038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reeform 14" o:spid="_x0000_s1039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" path="m,l33,69r-9,l12,35,,xe" fillcolor="#44546a" strokecolor="#44546a" strokeweight="0">
                      <v:path arrowok="t" o:connecttype="custom" o:connectlocs="0,0;52388,109538;38100,109538;19050,55563;0,0" o:connectangles="0,0,0,0,0"/>
                    </v:shape>
                    <v:shape id="Freeform 15" o:spid="_x0000_s1040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" path="m,l9,37r,3l15,93,5,49,,xe" fillcolor="#44546a" strokecolor="#44546a" strokeweight="0">
                      <v:path arrowok="t" o:connecttype="custom" o:connectlocs="0,0;14288,58738;14288,63500;23813,147638;7938,77788;0,0" o:connectangles="0,0,0,0,0,0"/>
                    </v:shape>
                    <v:shape id="Freeform 16" o:spid="_x0000_s1041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reeform 17" o:spid="_x0000_s1042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" path="m,l6,16r1,3l11,80r9,52l33,185r3,9l21,161,15,145,5,81,1,41,,xe" fillcolor="#44546a" strokecolor="#44546a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reeform 18" o:spid="_x0000_s1043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" path="m,l31,65r-8,l,xe" fillcolor="#44546a" strokecolor="#44546a" strokeweight="0">
                      <v:path arrowok="t" o:connecttype="custom" o:connectlocs="0,0;49213,103188;36513,103188;0,0" o:connectangles="0,0,0,0"/>
                    </v:shape>
                    <v:shape id="Freeform 19" o:spid="_x0000_s1044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" path="m,l6,17,7,42,6,39,,23,,xe" fillcolor="#44546a" strokecolor="#44546a" strokeweight="0">
                      <v:path arrowok="t" o:connecttype="custom" o:connectlocs="0,0;9525,26988;11113,66675;9525,61913;0,36513;0,0" o:connectangles="0,0,0,0,0,0"/>
                    </v:shape>
                    <v:shape id="Freeform 20" o:spid="_x0000_s1045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" path="m,l6,16,21,49,33,84r12,34l44,118,13,53,11,42,,xe" fillcolor="#44546a" strokecolor="#44546a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21" o:spid="_x0000_s1046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o:lock v:ext="edit" aspectratio="t"/>
                    <v:shape id="Freeform 22" o:spid="_x0000_s1047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reeform 23" o:spid="_x0000_s1048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reeform 24" o:spid="_x0000_s1049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25" o:spid="_x0000_s1050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reeform 26" o:spid="_x0000_s1051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27" o:spid="_x0000_s1052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28" o:spid="_x0000_s1053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reeform 29" o:spid="_x0000_s1054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reeform 30" o:spid="_x0000_s1055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" path="m,l31,66r-7,l,xe" fillcolor="#44546a" strokecolor="#44546a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31" o:spid="_x0000_s1056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reeform 96" o:spid="_x0000_s1057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mc:Fallback>
        </mc:AlternateContent>
      </w:r>
    </w:p>
    <w:p w:rsidR="00902844" w:rsidRPr="001E4509" w:rsidRDefault="00AF795E" w:rsidP="00AC0A8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Το αίτημα για εξέταση</w:t>
      </w:r>
      <w:r w:rsidR="006F4360" w:rsidRPr="001E4509">
        <w:rPr>
          <w:rFonts w:ascii="Arial" w:hAnsi="Arial" w:cs="Arial"/>
          <w:b/>
          <w:sz w:val="24"/>
          <w:szCs w:val="24"/>
        </w:rPr>
        <w:t xml:space="preserve"> </w:t>
      </w:r>
      <w:r w:rsidR="00791AB5" w:rsidRPr="001E4509">
        <w:rPr>
          <w:rFonts w:ascii="Arial" w:hAnsi="Arial" w:cs="Arial"/>
          <w:b/>
          <w:sz w:val="24"/>
          <w:szCs w:val="24"/>
        </w:rPr>
        <w:t>υποβάλλεται στον Φ</w:t>
      </w:r>
      <w:bookmarkStart w:id="0" w:name="_GoBack"/>
      <w:bookmarkEnd w:id="0"/>
      <w:r w:rsidR="00791AB5" w:rsidRPr="001E4509">
        <w:rPr>
          <w:rFonts w:ascii="Arial" w:hAnsi="Arial" w:cs="Arial"/>
          <w:b/>
          <w:sz w:val="24"/>
          <w:szCs w:val="24"/>
        </w:rPr>
        <w:t>ορέα</w:t>
      </w:r>
      <w:r w:rsidR="00AB241D" w:rsidRPr="001E4509">
        <w:rPr>
          <w:rFonts w:ascii="Arial" w:hAnsi="Arial" w:cs="Arial"/>
          <w:b/>
          <w:sz w:val="24"/>
          <w:szCs w:val="24"/>
        </w:rPr>
        <w:t xml:space="preserve"> </w:t>
      </w:r>
      <w:r w:rsidR="00791AB5" w:rsidRPr="001E4509">
        <w:rPr>
          <w:rFonts w:ascii="Arial" w:hAnsi="Arial" w:cs="Arial"/>
          <w:b/>
          <w:sz w:val="24"/>
          <w:szCs w:val="24"/>
        </w:rPr>
        <w:t>,</w:t>
      </w:r>
      <w:r w:rsidR="00AB241D" w:rsidRPr="001E4509">
        <w:rPr>
          <w:rFonts w:ascii="Arial" w:hAnsi="Arial" w:cs="Arial"/>
          <w:b/>
          <w:sz w:val="24"/>
          <w:szCs w:val="24"/>
        </w:rPr>
        <w:t xml:space="preserve"> με σκοπό </w:t>
      </w:r>
    </w:p>
    <w:p w:rsidR="00791AB5" w:rsidRPr="001E4509" w:rsidRDefault="00791AB5" w:rsidP="00AC0A8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4F0E8E" w:rsidRPr="001E4509" w:rsidRDefault="00791AB5" w:rsidP="00791AB5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E4509">
        <w:rPr>
          <w:rFonts w:ascii="Arial" w:hAnsi="Arial" w:cs="Arial"/>
          <w:b/>
          <w:sz w:val="24"/>
          <w:szCs w:val="24"/>
        </w:rPr>
        <w:t>να προσφερθεί και να λειτουργήσει με την έναρξη του χειμερινού εξαμήνου,</w:t>
      </w:r>
      <w:r w:rsidR="00317A2D" w:rsidRPr="001E4509">
        <w:rPr>
          <w:rFonts w:ascii="Arial" w:hAnsi="Arial" w:cs="Arial"/>
          <w:b/>
          <w:sz w:val="24"/>
          <w:szCs w:val="24"/>
        </w:rPr>
        <w:t xml:space="preserve"> …….</w:t>
      </w:r>
      <w:r w:rsidRPr="001E4509">
        <w:rPr>
          <w:rFonts w:ascii="Arial" w:hAnsi="Arial" w:cs="Arial"/>
          <w:b/>
          <w:sz w:val="24"/>
          <w:szCs w:val="24"/>
        </w:rPr>
        <w:t xml:space="preserve"> </w:t>
      </w:r>
    </w:p>
    <w:p w:rsidR="00791AB5" w:rsidRPr="001E4509" w:rsidRDefault="00791AB5" w:rsidP="004F0E8E">
      <w:pPr>
        <w:pStyle w:val="ListParagraph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E4509">
        <w:rPr>
          <w:rFonts w:ascii="Arial" w:hAnsi="Arial" w:cs="Arial"/>
          <w:b/>
          <w:sz w:val="24"/>
          <w:szCs w:val="24"/>
        </w:rPr>
        <w:t>ή</w:t>
      </w:r>
    </w:p>
    <w:p w:rsidR="00791AB5" w:rsidRPr="001E4509" w:rsidRDefault="00791AB5" w:rsidP="00791AB5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1E4509">
        <w:rPr>
          <w:rFonts w:ascii="Arial" w:hAnsi="Arial" w:cs="Arial"/>
          <w:b/>
          <w:sz w:val="24"/>
          <w:szCs w:val="24"/>
        </w:rPr>
        <w:t>να προσφερθεί και να λειτουργήσει με την έναρξη του εαρινού εξαμήνου.</w:t>
      </w:r>
      <w:r w:rsidR="00317A2D" w:rsidRPr="001E4509">
        <w:rPr>
          <w:rFonts w:ascii="Arial" w:hAnsi="Arial" w:cs="Arial"/>
          <w:b/>
          <w:sz w:val="24"/>
          <w:szCs w:val="24"/>
        </w:rPr>
        <w:t xml:space="preserve"> ……..</w:t>
      </w:r>
    </w:p>
    <w:p w:rsidR="00902844" w:rsidRPr="00590073" w:rsidRDefault="00902844" w:rsidP="00AC0A8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CE0835" w:rsidRPr="00590073" w:rsidRDefault="00CE0835" w:rsidP="00601BE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CE0835" w:rsidRPr="003D6DC8" w:rsidRDefault="00CE0835" w:rsidP="00601BE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AC0A80" w:rsidRPr="00590073" w:rsidRDefault="00AC0A80" w:rsidP="00AF795E">
      <w:pPr>
        <w:spacing w:after="0" w:line="240" w:lineRule="auto"/>
        <w:ind w:left="567" w:hanging="567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590073">
        <w:rPr>
          <w:rFonts w:ascii="Arial" w:hAnsi="Arial" w:cs="Arial"/>
          <w:b/>
          <w:sz w:val="24"/>
          <w:szCs w:val="24"/>
          <w:u w:val="single"/>
        </w:rPr>
        <w:t xml:space="preserve">ΠΙΝΑΚΑΣ ΕΛΕΓΧΟΥ ΥΠΟΒΟΛΗΣ </w:t>
      </w:r>
      <w:r w:rsidR="00DD1DA1" w:rsidRPr="00590073">
        <w:rPr>
          <w:rFonts w:ascii="Arial" w:hAnsi="Arial" w:cs="Arial"/>
          <w:b/>
          <w:sz w:val="24"/>
          <w:szCs w:val="24"/>
          <w:u w:val="single"/>
        </w:rPr>
        <w:t>ΑΙΤΗΜΑΤΟΣ</w:t>
      </w:r>
    </w:p>
    <w:p w:rsidR="00AC0A80" w:rsidRPr="00590073" w:rsidRDefault="00AC0A80" w:rsidP="00AC0A80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AC0A80" w:rsidRPr="00590073" w:rsidRDefault="00203DC3" w:rsidP="00203DC3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 xml:space="preserve">Για την κατάλληλη </w:t>
      </w:r>
      <w:r w:rsidR="00902844" w:rsidRPr="00590073">
        <w:rPr>
          <w:rFonts w:ascii="Arial" w:hAnsi="Arial" w:cs="Arial"/>
          <w:b/>
          <w:sz w:val="24"/>
          <w:szCs w:val="24"/>
        </w:rPr>
        <w:t>προώθηση του αιτήματος για έλεγχο</w:t>
      </w:r>
      <w:r w:rsidRPr="00590073">
        <w:rPr>
          <w:rFonts w:ascii="Arial" w:hAnsi="Arial" w:cs="Arial"/>
          <w:b/>
          <w:sz w:val="24"/>
          <w:szCs w:val="24"/>
        </w:rPr>
        <w:t xml:space="preserve"> επιβεβαιώνεται ότι έχουν παραδοθε</w:t>
      </w:r>
      <w:r w:rsidR="00AF7671" w:rsidRPr="00590073">
        <w:rPr>
          <w:rFonts w:ascii="Arial" w:hAnsi="Arial" w:cs="Arial"/>
          <w:b/>
          <w:sz w:val="24"/>
          <w:szCs w:val="24"/>
        </w:rPr>
        <w:t xml:space="preserve">ί/αποσταλεί στα γραφεία του Φορέα, </w:t>
      </w:r>
      <w:r w:rsidRPr="00590073">
        <w:rPr>
          <w:rFonts w:ascii="Arial" w:hAnsi="Arial" w:cs="Arial"/>
          <w:b/>
          <w:sz w:val="24"/>
          <w:szCs w:val="24"/>
        </w:rPr>
        <w:t>τα ακόλουθα</w:t>
      </w:r>
      <w:r w:rsidR="00AF7671" w:rsidRPr="00590073">
        <w:rPr>
          <w:rFonts w:ascii="Arial" w:hAnsi="Arial" w:cs="Arial"/>
          <w:b/>
          <w:sz w:val="24"/>
          <w:szCs w:val="24"/>
        </w:rPr>
        <w:t xml:space="preserve"> (σημειώστε √ στον κατάλληλο χώρο)</w:t>
      </w:r>
      <w:r w:rsidRPr="00590073">
        <w:rPr>
          <w:rFonts w:ascii="Arial" w:hAnsi="Arial" w:cs="Arial"/>
          <w:b/>
          <w:sz w:val="24"/>
          <w:szCs w:val="24"/>
        </w:rPr>
        <w:t>:</w:t>
      </w:r>
    </w:p>
    <w:p w:rsidR="008E4964" w:rsidRPr="00590073" w:rsidRDefault="008E4964" w:rsidP="00203DC3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C0A80" w:rsidRPr="00590073" w:rsidRDefault="00AC0A80" w:rsidP="006701C5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AC0A80" w:rsidRPr="006701C5" w:rsidRDefault="00AC0A80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Καλυπτική Επιστολή</w:t>
      </w:r>
      <w:r w:rsidR="00601BE8" w:rsidRPr="00590073">
        <w:rPr>
          <w:rFonts w:ascii="Arial" w:hAnsi="Arial" w:cs="Arial"/>
          <w:sz w:val="24"/>
          <w:szCs w:val="24"/>
        </w:rPr>
        <w:t xml:space="preserve"> </w:t>
      </w:r>
      <w:r w:rsidR="00601BE8" w:rsidRPr="00590073">
        <w:rPr>
          <w:rFonts w:ascii="Arial" w:hAnsi="Arial" w:cs="Arial"/>
          <w:sz w:val="24"/>
          <w:szCs w:val="24"/>
          <w:lang w:val="en-US"/>
        </w:rPr>
        <w:t xml:space="preserve"> </w:t>
      </w:r>
      <w:r w:rsidR="00AF7671" w:rsidRPr="00590073">
        <w:rPr>
          <w:rFonts w:ascii="Arial" w:hAnsi="Arial" w:cs="Arial"/>
          <w:sz w:val="24"/>
          <w:szCs w:val="24"/>
        </w:rPr>
        <w:t>………</w:t>
      </w:r>
    </w:p>
    <w:p w:rsidR="00AC0A80" w:rsidRPr="00590073" w:rsidRDefault="00902844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Αί</w:t>
      </w:r>
      <w:r w:rsidR="00FC66A2" w:rsidRPr="00590073">
        <w:rPr>
          <w:rFonts w:ascii="Arial" w:hAnsi="Arial" w:cs="Arial"/>
          <w:sz w:val="24"/>
          <w:szCs w:val="24"/>
        </w:rPr>
        <w:t xml:space="preserve">τημα πάνω στο έντυπο με </w:t>
      </w:r>
      <w:proofErr w:type="spellStart"/>
      <w:r w:rsidR="00FC66A2" w:rsidRPr="00590073">
        <w:rPr>
          <w:rFonts w:ascii="Arial" w:hAnsi="Arial" w:cs="Arial"/>
          <w:sz w:val="24"/>
          <w:szCs w:val="24"/>
        </w:rPr>
        <w:t>αρ</w:t>
      </w:r>
      <w:proofErr w:type="spellEnd"/>
      <w:r w:rsidR="00601BE8" w:rsidRPr="00590073">
        <w:rPr>
          <w:rFonts w:ascii="Arial" w:hAnsi="Arial" w:cs="Arial"/>
          <w:sz w:val="24"/>
          <w:szCs w:val="24"/>
        </w:rPr>
        <w:t xml:space="preserve">. 200.4 </w:t>
      </w:r>
      <w:r w:rsidR="00AC0A80" w:rsidRPr="00590073">
        <w:rPr>
          <w:rFonts w:ascii="Arial" w:hAnsi="Arial" w:cs="Arial"/>
          <w:sz w:val="24"/>
          <w:szCs w:val="24"/>
        </w:rPr>
        <w:t xml:space="preserve">σε έντυπη μορφή </w:t>
      </w:r>
      <w:r w:rsidR="00203DC3" w:rsidRPr="00590073">
        <w:rPr>
          <w:rFonts w:ascii="Arial" w:hAnsi="Arial" w:cs="Arial"/>
          <w:sz w:val="24"/>
          <w:szCs w:val="24"/>
        </w:rPr>
        <w:t xml:space="preserve">(1 αντίτυπο) </w:t>
      </w:r>
      <w:r w:rsidR="00AC0A80" w:rsidRPr="00590073">
        <w:rPr>
          <w:rFonts w:ascii="Arial" w:hAnsi="Arial" w:cs="Arial"/>
          <w:sz w:val="24"/>
          <w:szCs w:val="24"/>
        </w:rPr>
        <w:t xml:space="preserve"> </w:t>
      </w:r>
      <w:r w:rsidR="00601BE8" w:rsidRPr="00590073">
        <w:rPr>
          <w:rFonts w:ascii="Arial" w:hAnsi="Arial" w:cs="Arial"/>
          <w:sz w:val="24"/>
          <w:szCs w:val="24"/>
        </w:rPr>
        <w:t>………</w:t>
      </w:r>
    </w:p>
    <w:p w:rsidR="00203DC3" w:rsidRPr="00590073" w:rsidRDefault="00902844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 xml:space="preserve">Αίτημα πάνω στο έντυπο με </w:t>
      </w:r>
      <w:proofErr w:type="spellStart"/>
      <w:r w:rsidRPr="00590073">
        <w:rPr>
          <w:rFonts w:ascii="Arial" w:hAnsi="Arial" w:cs="Arial"/>
          <w:sz w:val="24"/>
          <w:szCs w:val="24"/>
        </w:rPr>
        <w:t>αρ</w:t>
      </w:r>
      <w:proofErr w:type="spellEnd"/>
      <w:r w:rsidRPr="00590073">
        <w:rPr>
          <w:rFonts w:ascii="Arial" w:hAnsi="Arial" w:cs="Arial"/>
          <w:sz w:val="24"/>
          <w:szCs w:val="24"/>
        </w:rPr>
        <w:t xml:space="preserve">. </w:t>
      </w:r>
      <w:r w:rsidR="00FC66A2" w:rsidRPr="00590073">
        <w:rPr>
          <w:rFonts w:ascii="Arial" w:hAnsi="Arial" w:cs="Arial"/>
          <w:sz w:val="24"/>
          <w:szCs w:val="24"/>
        </w:rPr>
        <w:t>200.4</w:t>
      </w:r>
      <w:r w:rsidR="00601BE8" w:rsidRPr="00590073">
        <w:rPr>
          <w:rFonts w:ascii="Arial" w:hAnsi="Arial" w:cs="Arial"/>
          <w:sz w:val="24"/>
          <w:szCs w:val="24"/>
        </w:rPr>
        <w:t xml:space="preserve"> </w:t>
      </w:r>
      <w:r w:rsidR="00203DC3" w:rsidRPr="00590073">
        <w:rPr>
          <w:rFonts w:ascii="Arial" w:hAnsi="Arial" w:cs="Arial"/>
          <w:sz w:val="24"/>
          <w:szCs w:val="24"/>
        </w:rPr>
        <w:t>σε ψηφιακή μορφή (1</w:t>
      </w:r>
      <w:r w:rsidR="00203DC3" w:rsidRPr="00590073">
        <w:rPr>
          <w:rFonts w:ascii="Arial" w:hAnsi="Arial" w:cs="Arial"/>
          <w:sz w:val="24"/>
          <w:szCs w:val="24"/>
          <w:lang w:val="en-US"/>
        </w:rPr>
        <w:t>CD</w:t>
      </w:r>
      <w:r w:rsidR="00203DC3" w:rsidRPr="00590073">
        <w:rPr>
          <w:rFonts w:ascii="Arial" w:hAnsi="Arial" w:cs="Arial"/>
          <w:sz w:val="24"/>
          <w:szCs w:val="24"/>
        </w:rPr>
        <w:t xml:space="preserve">)  </w:t>
      </w:r>
      <w:r w:rsidR="00601BE8" w:rsidRPr="00590073">
        <w:rPr>
          <w:rFonts w:ascii="Arial" w:hAnsi="Arial" w:cs="Arial"/>
          <w:sz w:val="24"/>
          <w:szCs w:val="24"/>
        </w:rPr>
        <w:t>………</w:t>
      </w:r>
    </w:p>
    <w:p w:rsidR="00203DC3" w:rsidRPr="00590073" w:rsidRDefault="0083782F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 xml:space="preserve">Οδηγός </w:t>
      </w:r>
      <w:r w:rsidR="004F0E8E" w:rsidRPr="00590073">
        <w:rPr>
          <w:rFonts w:ascii="Arial" w:hAnsi="Arial" w:cs="Arial"/>
          <w:sz w:val="24"/>
          <w:szCs w:val="24"/>
        </w:rPr>
        <w:t xml:space="preserve">πρακτικής άσκησης </w:t>
      </w:r>
      <w:r w:rsidR="00902844" w:rsidRPr="00590073">
        <w:rPr>
          <w:rFonts w:ascii="Arial" w:hAnsi="Arial" w:cs="Arial"/>
          <w:sz w:val="24"/>
          <w:szCs w:val="24"/>
        </w:rPr>
        <w:t>(εάν υπάρχει)</w:t>
      </w:r>
      <w:r w:rsidR="00601BE8" w:rsidRPr="00590073">
        <w:rPr>
          <w:rFonts w:ascii="Arial" w:hAnsi="Arial" w:cs="Arial"/>
          <w:sz w:val="24"/>
          <w:szCs w:val="24"/>
        </w:rPr>
        <w:t xml:space="preserve">  ………</w:t>
      </w:r>
    </w:p>
    <w:p w:rsidR="00203DC3" w:rsidRPr="009F270D" w:rsidRDefault="00203DC3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jc w:val="both"/>
        <w:rPr>
          <w:rFonts w:ascii="Arial" w:hAnsi="Arial" w:cs="Arial"/>
          <w:sz w:val="24"/>
          <w:szCs w:val="24"/>
        </w:rPr>
      </w:pPr>
      <w:r w:rsidRPr="009F270D">
        <w:rPr>
          <w:rFonts w:ascii="Arial" w:hAnsi="Arial" w:cs="Arial"/>
          <w:sz w:val="24"/>
          <w:szCs w:val="24"/>
        </w:rPr>
        <w:t xml:space="preserve">Υποβολή </w:t>
      </w:r>
      <w:r w:rsidR="00D07F73" w:rsidRPr="009F270D">
        <w:rPr>
          <w:rFonts w:ascii="Arial" w:hAnsi="Arial" w:cs="Arial"/>
          <w:sz w:val="24"/>
          <w:szCs w:val="24"/>
        </w:rPr>
        <w:t xml:space="preserve">του προγράμματος του </w:t>
      </w:r>
      <w:r w:rsidR="004F0E8E" w:rsidRPr="009F270D">
        <w:rPr>
          <w:rFonts w:ascii="Arial" w:hAnsi="Arial" w:cs="Arial"/>
          <w:sz w:val="24"/>
          <w:szCs w:val="24"/>
        </w:rPr>
        <w:t>προπαρασκευαστικού</w:t>
      </w:r>
      <w:r w:rsidR="00317A2D" w:rsidRPr="009F270D">
        <w:rPr>
          <w:rFonts w:ascii="Arial" w:hAnsi="Arial" w:cs="Arial"/>
          <w:sz w:val="24"/>
          <w:szCs w:val="24"/>
        </w:rPr>
        <w:t xml:space="preserve"> έτους</w:t>
      </w:r>
      <w:r w:rsidR="006701C5" w:rsidRPr="009F270D">
        <w:rPr>
          <w:rFonts w:ascii="Arial" w:hAnsi="Arial" w:cs="Arial"/>
          <w:sz w:val="24"/>
          <w:szCs w:val="24"/>
        </w:rPr>
        <w:t xml:space="preserve"> </w:t>
      </w:r>
      <w:r w:rsidR="004F0E8E" w:rsidRPr="009F270D">
        <w:rPr>
          <w:rFonts w:ascii="Arial" w:hAnsi="Arial" w:cs="Arial"/>
          <w:sz w:val="24"/>
          <w:szCs w:val="24"/>
        </w:rPr>
        <w:t xml:space="preserve">(εάν </w:t>
      </w:r>
      <w:r w:rsidRPr="009F270D">
        <w:rPr>
          <w:rFonts w:ascii="Arial" w:hAnsi="Arial" w:cs="Arial"/>
          <w:sz w:val="24"/>
          <w:szCs w:val="24"/>
        </w:rPr>
        <w:t>προσφέρεται)</w:t>
      </w:r>
    </w:p>
    <w:p w:rsidR="00203DC3" w:rsidRPr="009F270D" w:rsidRDefault="00203DC3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9F270D">
        <w:rPr>
          <w:rFonts w:ascii="Arial" w:hAnsi="Arial" w:cs="Arial"/>
          <w:sz w:val="24"/>
          <w:szCs w:val="24"/>
        </w:rPr>
        <w:t xml:space="preserve">Εξεταστικό δοκίμιο για την γνώση της </w:t>
      </w:r>
      <w:r w:rsidR="004F0E8E" w:rsidRPr="009F270D">
        <w:rPr>
          <w:rFonts w:ascii="Arial" w:hAnsi="Arial" w:cs="Arial"/>
          <w:sz w:val="24"/>
          <w:szCs w:val="24"/>
        </w:rPr>
        <w:t>αγγλικής</w:t>
      </w:r>
      <w:r w:rsidRPr="009F270D">
        <w:rPr>
          <w:rFonts w:ascii="Arial" w:hAnsi="Arial" w:cs="Arial"/>
          <w:sz w:val="24"/>
          <w:szCs w:val="24"/>
        </w:rPr>
        <w:t xml:space="preserve"> </w:t>
      </w:r>
      <w:r w:rsidR="0083782F" w:rsidRPr="009F270D">
        <w:rPr>
          <w:rFonts w:ascii="Arial" w:hAnsi="Arial" w:cs="Arial"/>
          <w:sz w:val="24"/>
          <w:szCs w:val="24"/>
        </w:rPr>
        <w:t>ή καθορισμός επιπέδων με βάση διεθνείς εξετάσεις</w:t>
      </w:r>
      <w:r w:rsidR="00601BE8" w:rsidRPr="009F270D">
        <w:rPr>
          <w:rFonts w:ascii="Arial" w:hAnsi="Arial" w:cs="Arial"/>
          <w:sz w:val="24"/>
          <w:szCs w:val="24"/>
        </w:rPr>
        <w:t xml:space="preserve">  ………</w:t>
      </w:r>
    </w:p>
    <w:p w:rsidR="00AF795E" w:rsidRPr="009F270D" w:rsidRDefault="00AF795E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9F270D">
        <w:rPr>
          <w:rFonts w:ascii="Arial" w:hAnsi="Arial" w:cs="Arial"/>
          <w:sz w:val="24"/>
          <w:szCs w:val="24"/>
        </w:rPr>
        <w:t>Τελικό βαθμό Απολυτήριου</w:t>
      </w:r>
      <w:r w:rsidR="006701C5" w:rsidRPr="009F270D">
        <w:rPr>
          <w:rFonts w:ascii="Arial" w:hAnsi="Arial" w:cs="Arial"/>
          <w:sz w:val="24"/>
          <w:szCs w:val="24"/>
        </w:rPr>
        <w:t xml:space="preserve"> ή</w:t>
      </w:r>
      <w:r w:rsidRPr="009F27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701C5" w:rsidRPr="009F270D">
        <w:rPr>
          <w:rFonts w:ascii="Arial" w:hAnsi="Arial" w:cs="Arial"/>
          <w:sz w:val="24"/>
          <w:szCs w:val="24"/>
        </w:rPr>
        <w:t>School</w:t>
      </w:r>
      <w:proofErr w:type="spellEnd"/>
      <w:r w:rsidR="006701C5" w:rsidRPr="009F27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701C5" w:rsidRPr="009F270D">
        <w:rPr>
          <w:rFonts w:ascii="Arial" w:hAnsi="Arial" w:cs="Arial"/>
          <w:sz w:val="24"/>
          <w:szCs w:val="24"/>
        </w:rPr>
        <w:t>Leaving</w:t>
      </w:r>
      <w:proofErr w:type="spellEnd"/>
      <w:r w:rsidR="006701C5" w:rsidRPr="009F270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701C5" w:rsidRPr="009F270D">
        <w:rPr>
          <w:rFonts w:ascii="Arial" w:hAnsi="Arial" w:cs="Arial"/>
          <w:sz w:val="24"/>
          <w:szCs w:val="24"/>
        </w:rPr>
        <w:t>Certificate</w:t>
      </w:r>
      <w:proofErr w:type="spellEnd"/>
      <w:r w:rsidR="006701C5" w:rsidRPr="009F270D">
        <w:rPr>
          <w:rFonts w:ascii="Arial" w:hAnsi="Arial" w:cs="Arial"/>
          <w:sz w:val="24"/>
          <w:szCs w:val="24"/>
        </w:rPr>
        <w:t xml:space="preserve"> </w:t>
      </w:r>
      <w:r w:rsidR="006701C5" w:rsidRPr="009F270D">
        <w:rPr>
          <w:rFonts w:ascii="Arial" w:hAnsi="Arial" w:cs="Arial"/>
          <w:sz w:val="24"/>
          <w:szCs w:val="24"/>
          <w:lang w:val="en-US"/>
        </w:rPr>
        <w:t>final</w:t>
      </w:r>
      <w:r w:rsidR="006701C5" w:rsidRPr="009F270D">
        <w:rPr>
          <w:rFonts w:ascii="Arial" w:hAnsi="Arial" w:cs="Arial"/>
          <w:sz w:val="24"/>
          <w:szCs w:val="24"/>
        </w:rPr>
        <w:t xml:space="preserve"> </w:t>
      </w:r>
      <w:r w:rsidR="006701C5" w:rsidRPr="009F270D">
        <w:rPr>
          <w:rFonts w:ascii="Arial" w:hAnsi="Arial" w:cs="Arial"/>
          <w:sz w:val="24"/>
          <w:szCs w:val="24"/>
          <w:lang w:val="en-US"/>
        </w:rPr>
        <w:t>grade</w:t>
      </w:r>
      <w:r w:rsidR="006701C5" w:rsidRPr="009F270D">
        <w:rPr>
          <w:rFonts w:ascii="Arial" w:hAnsi="Arial" w:cs="Arial"/>
          <w:sz w:val="24"/>
          <w:szCs w:val="24"/>
        </w:rPr>
        <w:t xml:space="preserve"> </w:t>
      </w:r>
      <w:r w:rsidRPr="009F270D">
        <w:rPr>
          <w:rFonts w:ascii="Arial" w:hAnsi="Arial" w:cs="Arial"/>
          <w:sz w:val="24"/>
          <w:szCs w:val="24"/>
        </w:rPr>
        <w:t>ως</w:t>
      </w:r>
      <w:r w:rsidR="006C093B" w:rsidRPr="009F270D">
        <w:rPr>
          <w:rFonts w:ascii="Arial" w:hAnsi="Arial" w:cs="Arial"/>
          <w:sz w:val="24"/>
          <w:szCs w:val="24"/>
        </w:rPr>
        <w:t xml:space="preserve"> ένα από τα  κριτήρια</w:t>
      </w:r>
      <w:r w:rsidRPr="009F270D">
        <w:rPr>
          <w:rFonts w:ascii="Arial" w:hAnsi="Arial" w:cs="Arial"/>
          <w:sz w:val="24"/>
          <w:szCs w:val="24"/>
        </w:rPr>
        <w:t xml:space="preserve"> εισδοχής</w:t>
      </w:r>
      <w:r w:rsidR="00D91B6B" w:rsidRPr="00590073">
        <w:rPr>
          <w:rFonts w:ascii="Arial" w:hAnsi="Arial" w:cs="Arial"/>
          <w:sz w:val="24"/>
          <w:szCs w:val="24"/>
        </w:rPr>
        <w:t>………</w:t>
      </w:r>
    </w:p>
    <w:p w:rsidR="00AF795E" w:rsidRPr="00D91B6B" w:rsidRDefault="00AF795E" w:rsidP="0084004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D91B6B">
        <w:rPr>
          <w:rFonts w:ascii="Arial" w:hAnsi="Arial" w:cs="Arial"/>
          <w:sz w:val="24"/>
          <w:szCs w:val="24"/>
        </w:rPr>
        <w:t>Σύντομο βιογραφικό σημείωμα διδακτικού προσωπικού</w:t>
      </w:r>
      <w:r w:rsidR="00D91B6B">
        <w:rPr>
          <w:rFonts w:ascii="Arial" w:hAnsi="Arial" w:cs="Arial"/>
          <w:sz w:val="24"/>
          <w:szCs w:val="24"/>
        </w:rPr>
        <w:t xml:space="preserve"> </w:t>
      </w:r>
      <w:r w:rsidRPr="00D91B6B">
        <w:rPr>
          <w:rFonts w:ascii="Arial" w:hAnsi="Arial" w:cs="Arial"/>
          <w:sz w:val="24"/>
          <w:szCs w:val="24"/>
        </w:rPr>
        <w:t>(</w:t>
      </w:r>
      <w:r w:rsidR="0041417E" w:rsidRPr="00D91B6B">
        <w:rPr>
          <w:rFonts w:ascii="Arial" w:hAnsi="Arial" w:cs="Arial"/>
          <w:sz w:val="24"/>
          <w:szCs w:val="24"/>
        </w:rPr>
        <w:t>Έντυπα</w:t>
      </w:r>
      <w:r w:rsidRPr="00D91B6B">
        <w:rPr>
          <w:rFonts w:ascii="Arial" w:hAnsi="Arial" w:cs="Arial"/>
          <w:sz w:val="24"/>
          <w:szCs w:val="24"/>
        </w:rPr>
        <w:t xml:space="preserve"> 500.01.03 / 500.01.04)</w:t>
      </w:r>
      <w:r w:rsidR="00D91B6B" w:rsidRPr="00D91B6B">
        <w:rPr>
          <w:rFonts w:ascii="Arial" w:hAnsi="Arial" w:cs="Arial"/>
          <w:sz w:val="24"/>
          <w:szCs w:val="24"/>
        </w:rPr>
        <w:t xml:space="preserve"> </w:t>
      </w:r>
      <w:r w:rsidR="00D91B6B" w:rsidRPr="00590073">
        <w:rPr>
          <w:rFonts w:ascii="Arial" w:hAnsi="Arial" w:cs="Arial"/>
          <w:sz w:val="24"/>
          <w:szCs w:val="24"/>
        </w:rPr>
        <w:t>………</w:t>
      </w:r>
    </w:p>
    <w:p w:rsidR="00433F05" w:rsidRPr="009F270D" w:rsidRDefault="00433F05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9F270D">
        <w:rPr>
          <w:rFonts w:ascii="Arial" w:hAnsi="Arial" w:cs="Arial"/>
          <w:sz w:val="24"/>
          <w:szCs w:val="24"/>
        </w:rPr>
        <w:t xml:space="preserve">Αναμενόμενος αριθμός φοιτητών κατ' έτος (το ίδρυμα </w:t>
      </w:r>
      <w:r w:rsidR="00CB1EC8" w:rsidRPr="009F270D">
        <w:rPr>
          <w:rFonts w:ascii="Arial" w:hAnsi="Arial" w:cs="Arial"/>
          <w:sz w:val="24"/>
          <w:szCs w:val="24"/>
        </w:rPr>
        <w:t>πρέπει να α</w:t>
      </w:r>
      <w:r w:rsidR="00C4571F" w:rsidRPr="009F270D">
        <w:rPr>
          <w:rFonts w:ascii="Arial" w:hAnsi="Arial" w:cs="Arial"/>
          <w:sz w:val="24"/>
          <w:szCs w:val="24"/>
        </w:rPr>
        <w:t>ποστ</w:t>
      </w:r>
      <w:r w:rsidR="00CB1EC8" w:rsidRPr="009F270D">
        <w:rPr>
          <w:rFonts w:ascii="Arial" w:hAnsi="Arial" w:cs="Arial"/>
          <w:sz w:val="24"/>
          <w:szCs w:val="24"/>
        </w:rPr>
        <w:t>έλλει στην αρχή κάθε εξαμήνου τ</w:t>
      </w:r>
      <w:r w:rsidRPr="009F270D">
        <w:rPr>
          <w:rFonts w:ascii="Arial" w:hAnsi="Arial" w:cs="Arial"/>
          <w:sz w:val="24"/>
          <w:szCs w:val="24"/>
        </w:rPr>
        <w:t xml:space="preserve">ους ακριβείς αριθμούς) </w:t>
      </w:r>
      <w:r w:rsidR="00D91B6B" w:rsidRPr="00590073">
        <w:rPr>
          <w:rFonts w:ascii="Arial" w:hAnsi="Arial" w:cs="Arial"/>
          <w:sz w:val="24"/>
          <w:szCs w:val="24"/>
        </w:rPr>
        <w:t>………</w:t>
      </w:r>
    </w:p>
    <w:p w:rsidR="00433F05" w:rsidRPr="009F270D" w:rsidRDefault="00433F05" w:rsidP="00D91B6B">
      <w:pPr>
        <w:pStyle w:val="ListParagraph"/>
        <w:numPr>
          <w:ilvl w:val="0"/>
          <w:numId w:val="33"/>
        </w:numPr>
        <w:spacing w:before="60" w:afterLines="60" w:after="144" w:line="240" w:lineRule="auto"/>
        <w:rPr>
          <w:rFonts w:ascii="Arial" w:hAnsi="Arial" w:cs="Arial"/>
          <w:sz w:val="24"/>
          <w:szCs w:val="24"/>
        </w:rPr>
      </w:pPr>
      <w:r w:rsidRPr="009F270D">
        <w:rPr>
          <w:rFonts w:ascii="Arial" w:hAnsi="Arial" w:cs="Arial"/>
          <w:sz w:val="24"/>
          <w:szCs w:val="24"/>
        </w:rPr>
        <w:t xml:space="preserve">Προσδοκώμενες χώρες προέλευσης των φοιτητών, αναλογικά κατά  χώρα (το ίδρυμα </w:t>
      </w:r>
      <w:r w:rsidR="00CB1EC8" w:rsidRPr="009F270D">
        <w:rPr>
          <w:rFonts w:ascii="Arial" w:hAnsi="Arial" w:cs="Arial"/>
          <w:sz w:val="24"/>
          <w:szCs w:val="24"/>
        </w:rPr>
        <w:t xml:space="preserve">πρέπει να αποστέλλει στην αρχή κάθε εξαμήνου </w:t>
      </w:r>
      <w:r w:rsidRPr="009F270D">
        <w:rPr>
          <w:rFonts w:ascii="Arial" w:hAnsi="Arial" w:cs="Arial"/>
          <w:sz w:val="24"/>
          <w:szCs w:val="24"/>
        </w:rPr>
        <w:t>τους ακριβείς αριθμούς)</w:t>
      </w:r>
      <w:r w:rsidR="00D91B6B" w:rsidRPr="00D91B6B">
        <w:rPr>
          <w:rFonts w:ascii="Arial" w:hAnsi="Arial" w:cs="Arial"/>
          <w:sz w:val="24"/>
          <w:szCs w:val="24"/>
        </w:rPr>
        <w:t xml:space="preserve"> </w:t>
      </w:r>
      <w:r w:rsidR="00D91B6B" w:rsidRPr="00590073">
        <w:rPr>
          <w:rFonts w:ascii="Arial" w:hAnsi="Arial" w:cs="Arial"/>
          <w:sz w:val="24"/>
          <w:szCs w:val="24"/>
        </w:rPr>
        <w:t>………</w:t>
      </w:r>
    </w:p>
    <w:p w:rsidR="00AC0A80" w:rsidRPr="00590073" w:rsidRDefault="00AC0A80" w:rsidP="00AC0A80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9973C9" w:rsidRPr="00590073" w:rsidRDefault="00203DC3" w:rsidP="005872F0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Συντονιστή</w:t>
      </w:r>
      <w:r w:rsidR="009973C9" w:rsidRPr="00590073">
        <w:rPr>
          <w:rFonts w:ascii="Arial" w:hAnsi="Arial" w:cs="Arial"/>
          <w:b/>
          <w:sz w:val="24"/>
          <w:szCs w:val="24"/>
        </w:rPr>
        <w:t>ς</w:t>
      </w:r>
      <w:r w:rsidRPr="00590073">
        <w:rPr>
          <w:rFonts w:ascii="Arial" w:hAnsi="Arial" w:cs="Arial"/>
          <w:b/>
          <w:sz w:val="24"/>
          <w:szCs w:val="24"/>
        </w:rPr>
        <w:t xml:space="preserve"> </w:t>
      </w:r>
      <w:r w:rsidR="004F0E8E" w:rsidRPr="00590073">
        <w:rPr>
          <w:rFonts w:ascii="Arial" w:hAnsi="Arial" w:cs="Arial"/>
          <w:b/>
          <w:sz w:val="24"/>
          <w:szCs w:val="24"/>
        </w:rPr>
        <w:t>προγράμματος σπουδών</w:t>
      </w:r>
      <w:r w:rsidR="008C1D45" w:rsidRPr="00590073">
        <w:rPr>
          <w:rFonts w:ascii="Arial" w:hAnsi="Arial" w:cs="Arial"/>
          <w:b/>
          <w:sz w:val="24"/>
          <w:szCs w:val="24"/>
        </w:rPr>
        <w:t>:</w:t>
      </w:r>
    </w:p>
    <w:p w:rsidR="009973C9" w:rsidRPr="00590073" w:rsidRDefault="009973C9" w:rsidP="005872F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317A2D" w:rsidRPr="00590073" w:rsidRDefault="00317A2D" w:rsidP="00AC0A8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C0A80" w:rsidRPr="00590073" w:rsidRDefault="009973C9" w:rsidP="00AC0A8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Όνομα:</w:t>
      </w:r>
      <w:r w:rsidR="00047855" w:rsidRPr="00590073">
        <w:rPr>
          <w:rFonts w:ascii="Arial" w:hAnsi="Arial" w:cs="Arial"/>
          <w:sz w:val="24"/>
          <w:szCs w:val="24"/>
        </w:rPr>
        <w:t xml:space="preserve"> ………………………………</w:t>
      </w:r>
      <w:r w:rsidR="000F5060" w:rsidRPr="00590073">
        <w:rPr>
          <w:rFonts w:ascii="Arial" w:hAnsi="Arial" w:cs="Arial"/>
          <w:color w:val="00B0F0"/>
          <w:sz w:val="24"/>
          <w:szCs w:val="24"/>
        </w:rPr>
        <w:t xml:space="preserve"> </w:t>
      </w:r>
      <w:r w:rsidR="00AF7671" w:rsidRPr="00590073">
        <w:rPr>
          <w:rFonts w:ascii="Arial" w:hAnsi="Arial" w:cs="Arial"/>
          <w:b/>
          <w:sz w:val="24"/>
          <w:szCs w:val="24"/>
        </w:rPr>
        <w:t xml:space="preserve">Υπογραφή: </w:t>
      </w:r>
      <w:r w:rsidR="008C1D45" w:rsidRPr="00590073">
        <w:rPr>
          <w:rFonts w:ascii="Arial" w:hAnsi="Arial" w:cs="Arial"/>
          <w:sz w:val="24"/>
          <w:szCs w:val="24"/>
        </w:rPr>
        <w:t>……</w:t>
      </w:r>
      <w:r w:rsidR="00317A2D" w:rsidRPr="00590073">
        <w:rPr>
          <w:rFonts w:ascii="Arial" w:hAnsi="Arial" w:cs="Arial"/>
          <w:sz w:val="24"/>
          <w:szCs w:val="24"/>
        </w:rPr>
        <w:t>………..</w:t>
      </w:r>
      <w:r w:rsidR="008C1D45" w:rsidRPr="00590073">
        <w:rPr>
          <w:rFonts w:ascii="Arial" w:hAnsi="Arial" w:cs="Arial"/>
          <w:sz w:val="24"/>
          <w:szCs w:val="24"/>
        </w:rPr>
        <w:t>…………………</w:t>
      </w:r>
      <w:r w:rsidRPr="00590073">
        <w:rPr>
          <w:rFonts w:ascii="Arial" w:hAnsi="Arial" w:cs="Arial"/>
          <w:sz w:val="24"/>
          <w:szCs w:val="24"/>
        </w:rPr>
        <w:t>…</w:t>
      </w:r>
    </w:p>
    <w:p w:rsidR="009973C9" w:rsidRPr="00590073" w:rsidRDefault="009973C9" w:rsidP="00AC0A80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317A2D" w:rsidRPr="00590073" w:rsidRDefault="00317A2D" w:rsidP="00AC0A8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F27D5E" w:rsidRPr="00590073" w:rsidRDefault="009973C9" w:rsidP="00AC0A8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590073">
        <w:rPr>
          <w:rFonts w:ascii="Arial" w:hAnsi="Arial" w:cs="Arial"/>
          <w:b/>
          <w:sz w:val="24"/>
          <w:szCs w:val="24"/>
        </w:rPr>
        <w:t>Αρ</w:t>
      </w:r>
      <w:proofErr w:type="spellEnd"/>
      <w:r w:rsidRPr="00590073">
        <w:rPr>
          <w:rFonts w:ascii="Arial" w:hAnsi="Arial" w:cs="Arial"/>
          <w:b/>
          <w:sz w:val="24"/>
          <w:szCs w:val="24"/>
        </w:rPr>
        <w:t xml:space="preserve">. </w:t>
      </w:r>
      <w:proofErr w:type="spellStart"/>
      <w:r w:rsidRPr="00590073">
        <w:rPr>
          <w:rFonts w:ascii="Arial" w:hAnsi="Arial" w:cs="Arial"/>
          <w:b/>
          <w:sz w:val="24"/>
          <w:szCs w:val="24"/>
        </w:rPr>
        <w:t>Τηλ</w:t>
      </w:r>
      <w:proofErr w:type="spellEnd"/>
      <w:r w:rsidRPr="00590073">
        <w:rPr>
          <w:rFonts w:ascii="Arial" w:hAnsi="Arial" w:cs="Arial"/>
          <w:b/>
          <w:sz w:val="24"/>
          <w:szCs w:val="24"/>
        </w:rPr>
        <w:t>.:</w:t>
      </w:r>
      <w:r w:rsidR="000F5060" w:rsidRPr="00590073">
        <w:rPr>
          <w:rFonts w:ascii="Arial" w:hAnsi="Arial" w:cs="Arial"/>
          <w:sz w:val="24"/>
          <w:szCs w:val="24"/>
        </w:rPr>
        <w:t xml:space="preserve"> ………………</w:t>
      </w:r>
      <w:r w:rsidR="00317A2D" w:rsidRPr="00590073">
        <w:rPr>
          <w:rFonts w:ascii="Arial" w:hAnsi="Arial" w:cs="Arial"/>
          <w:sz w:val="24"/>
          <w:szCs w:val="24"/>
        </w:rPr>
        <w:t>………</w:t>
      </w:r>
      <w:r w:rsidR="000F5060" w:rsidRPr="00590073">
        <w:rPr>
          <w:rFonts w:ascii="Arial" w:hAnsi="Arial" w:cs="Arial"/>
          <w:sz w:val="24"/>
          <w:szCs w:val="24"/>
        </w:rPr>
        <w:t>……</w:t>
      </w:r>
      <w:r w:rsidR="00317A2D" w:rsidRPr="00590073">
        <w:rPr>
          <w:rFonts w:ascii="Arial" w:hAnsi="Arial" w:cs="Arial"/>
          <w:b/>
          <w:color w:val="00B0F0"/>
          <w:sz w:val="24"/>
          <w:szCs w:val="24"/>
        </w:rPr>
        <w:t xml:space="preserve"> </w:t>
      </w:r>
      <w:r w:rsidR="000F5060" w:rsidRPr="00590073">
        <w:rPr>
          <w:rFonts w:ascii="Arial" w:hAnsi="Arial" w:cs="Arial"/>
          <w:b/>
          <w:color w:val="00B0F0"/>
          <w:sz w:val="24"/>
          <w:szCs w:val="24"/>
        </w:rPr>
        <w:t xml:space="preserve"> </w:t>
      </w:r>
      <w:proofErr w:type="spellStart"/>
      <w:r w:rsidRPr="00590073">
        <w:rPr>
          <w:rFonts w:ascii="Arial" w:hAnsi="Arial" w:cs="Arial"/>
          <w:b/>
          <w:sz w:val="24"/>
          <w:szCs w:val="24"/>
        </w:rPr>
        <w:t>Ηλ</w:t>
      </w:r>
      <w:proofErr w:type="spellEnd"/>
      <w:r w:rsidRPr="00590073">
        <w:rPr>
          <w:rFonts w:ascii="Arial" w:hAnsi="Arial" w:cs="Arial"/>
          <w:b/>
          <w:sz w:val="24"/>
          <w:szCs w:val="24"/>
        </w:rPr>
        <w:t>. Διεύθυνση:</w:t>
      </w:r>
      <w:r w:rsidR="008C1D45" w:rsidRPr="00590073">
        <w:rPr>
          <w:rFonts w:ascii="Arial" w:hAnsi="Arial" w:cs="Arial"/>
          <w:sz w:val="24"/>
          <w:szCs w:val="24"/>
        </w:rPr>
        <w:t xml:space="preserve"> ………………………………</w:t>
      </w:r>
    </w:p>
    <w:p w:rsidR="009973C9" w:rsidRPr="00590073" w:rsidRDefault="009973C9" w:rsidP="00AC0A80">
      <w:pPr>
        <w:spacing w:after="0" w:line="240" w:lineRule="auto"/>
        <w:rPr>
          <w:rFonts w:ascii="Arial" w:hAnsi="Arial" w:cs="Arial"/>
          <w:color w:val="00B0F0"/>
          <w:sz w:val="24"/>
          <w:szCs w:val="24"/>
        </w:rPr>
      </w:pPr>
    </w:p>
    <w:p w:rsidR="00317A2D" w:rsidRPr="00590073" w:rsidRDefault="00317A2D" w:rsidP="00191AF8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902844" w:rsidRPr="00590073" w:rsidRDefault="00AC0A80" w:rsidP="00191AF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Ημερομηνία</w:t>
      </w:r>
      <w:r w:rsidR="009973C9" w:rsidRPr="00590073">
        <w:rPr>
          <w:rFonts w:ascii="Arial" w:hAnsi="Arial" w:cs="Arial"/>
          <w:b/>
          <w:sz w:val="24"/>
          <w:szCs w:val="24"/>
        </w:rPr>
        <w:t xml:space="preserve"> </w:t>
      </w:r>
      <w:r w:rsidR="004F0E8E" w:rsidRPr="00590073">
        <w:rPr>
          <w:rFonts w:ascii="Arial" w:hAnsi="Arial" w:cs="Arial"/>
          <w:b/>
          <w:sz w:val="24"/>
          <w:szCs w:val="24"/>
        </w:rPr>
        <w:t>υποβολής αιτήματος</w:t>
      </w:r>
      <w:r w:rsidR="00551B4E" w:rsidRPr="00590073">
        <w:rPr>
          <w:rFonts w:ascii="Arial" w:hAnsi="Arial" w:cs="Arial"/>
          <w:b/>
          <w:sz w:val="24"/>
          <w:szCs w:val="24"/>
        </w:rPr>
        <w:t xml:space="preserve">:  </w:t>
      </w:r>
      <w:r w:rsidRPr="00590073">
        <w:rPr>
          <w:rFonts w:ascii="Arial" w:hAnsi="Arial" w:cs="Arial"/>
          <w:sz w:val="24"/>
          <w:szCs w:val="24"/>
        </w:rPr>
        <w:t>…………………………………</w:t>
      </w:r>
      <w:r w:rsidR="009973C9" w:rsidRPr="00590073">
        <w:rPr>
          <w:rFonts w:ascii="Arial" w:hAnsi="Arial" w:cs="Arial"/>
          <w:sz w:val="24"/>
          <w:szCs w:val="24"/>
        </w:rPr>
        <w:t>……</w:t>
      </w:r>
    </w:p>
    <w:p w:rsidR="00095063" w:rsidRDefault="0009506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91AF8" w:rsidRPr="00590073" w:rsidRDefault="00191AF8" w:rsidP="00191AF8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776"/>
      </w:tblGrid>
      <w:tr w:rsidR="009138E2" w:rsidRPr="00590073" w:rsidTr="00FA4AC6">
        <w:tc>
          <w:tcPr>
            <w:tcW w:w="9776" w:type="dxa"/>
          </w:tcPr>
          <w:p w:rsidR="00CE0835" w:rsidRPr="003D6DC8" w:rsidRDefault="00CE0835" w:rsidP="00840EAA">
            <w:pPr>
              <w:tabs>
                <w:tab w:val="left" w:pos="-1701"/>
              </w:tabs>
              <w:spacing w:after="0" w:line="36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8A7598" w:rsidRDefault="009138E2" w:rsidP="00840EAA">
            <w:pPr>
              <w:tabs>
                <w:tab w:val="left" w:pos="-1701"/>
              </w:tabs>
              <w:spacing w:after="0" w:line="360" w:lineRule="auto"/>
              <w:jc w:val="center"/>
              <w:rPr>
                <w:rFonts w:ascii="Arial" w:hAnsi="Arial" w:cs="Arial"/>
                <w:strike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Το </w:t>
            </w:r>
            <w:r w:rsidR="004F0E8E" w:rsidRPr="00590073">
              <w:rPr>
                <w:rFonts w:ascii="Arial" w:hAnsi="Arial" w:cs="Arial"/>
                <w:b/>
                <w:sz w:val="24"/>
                <w:szCs w:val="24"/>
              </w:rPr>
              <w:t>έντυπο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 αυτό υπ</w:t>
            </w:r>
            <w:r w:rsidR="00902844" w:rsidRPr="00590073">
              <w:rPr>
                <w:rFonts w:ascii="Arial" w:hAnsi="Arial" w:cs="Arial"/>
                <w:b/>
                <w:sz w:val="24"/>
                <w:szCs w:val="24"/>
              </w:rPr>
              <w:t>οβάλλεται στη βάση του Άρθρου 11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902844" w:rsidRPr="00590073">
              <w:rPr>
                <w:rFonts w:ascii="Arial" w:hAnsi="Arial" w:cs="Arial"/>
                <w:b/>
                <w:sz w:val="24"/>
                <w:szCs w:val="24"/>
              </w:rPr>
              <w:t>των Νόμων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 136(Ι)/2015 </w:t>
            </w:r>
            <w:r w:rsidR="00902844" w:rsidRPr="00590073">
              <w:rPr>
                <w:rFonts w:ascii="Arial" w:hAnsi="Arial" w:cs="Arial"/>
                <w:b/>
                <w:sz w:val="24"/>
                <w:szCs w:val="24"/>
              </w:rPr>
              <w:t xml:space="preserve">και 47 (Ι)/2016 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για </w:t>
            </w:r>
            <w:r w:rsidR="00902844" w:rsidRPr="00590073">
              <w:rPr>
                <w:rFonts w:ascii="Arial" w:hAnsi="Arial" w:cs="Arial"/>
                <w:b/>
                <w:sz w:val="24"/>
                <w:szCs w:val="24"/>
              </w:rPr>
              <w:t>τον έλεγχο διασυνοριακού προγράμματος σπουδών που προσφέρεται με την μέθοδο της δικαιόχρησης</w:t>
            </w:r>
            <w:r w:rsidR="00F16346">
              <w:rPr>
                <w:rFonts w:ascii="Arial" w:hAnsi="Arial" w:cs="Arial"/>
                <w:b/>
                <w:sz w:val="24"/>
                <w:szCs w:val="24"/>
              </w:rPr>
              <w:t xml:space="preserve"> / </w:t>
            </w:r>
            <w:r w:rsidR="008A7598">
              <w:rPr>
                <w:rFonts w:ascii="Arial" w:hAnsi="Arial" w:cs="Arial"/>
                <w:b/>
                <w:sz w:val="24"/>
                <w:szCs w:val="24"/>
              </w:rPr>
              <w:t>αναγνώριση</w:t>
            </w:r>
            <w:r w:rsidR="00175A36">
              <w:rPr>
                <w:rFonts w:ascii="Arial" w:hAnsi="Arial" w:cs="Arial"/>
                <w:b/>
                <w:sz w:val="24"/>
                <w:szCs w:val="24"/>
              </w:rPr>
              <w:t>ς</w:t>
            </w:r>
            <w:r w:rsidR="008A759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8A7598" w:rsidRPr="008A7598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="008A7598">
              <w:rPr>
                <w:rFonts w:ascii="Arial" w:hAnsi="Arial" w:cs="Arial"/>
                <w:b/>
                <w:sz w:val="24"/>
                <w:szCs w:val="24"/>
                <w:lang w:val="en-US"/>
              </w:rPr>
              <w:t>validation</w:t>
            </w:r>
            <w:r w:rsidR="008A7598" w:rsidRPr="008A7598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  <w:p w:rsidR="00317A2D" w:rsidRPr="00590073" w:rsidRDefault="00317A2D" w:rsidP="00BB41A5">
            <w:pPr>
              <w:tabs>
                <w:tab w:val="left" w:pos="-1701"/>
              </w:tabs>
              <w:spacing w:after="0" w:line="360" w:lineRule="auto"/>
              <w:jc w:val="both"/>
              <w:rPr>
                <w:rFonts w:ascii="Arial" w:hAnsi="Arial" w:cs="Arial"/>
                <w:color w:val="00B0F0"/>
                <w:sz w:val="24"/>
                <w:szCs w:val="24"/>
              </w:rPr>
            </w:pPr>
          </w:p>
          <w:p w:rsidR="009138E2" w:rsidRPr="00590073" w:rsidRDefault="009138E2" w:rsidP="00BB41A5">
            <w:pPr>
              <w:tabs>
                <w:tab w:val="left" w:pos="-1701"/>
              </w:tabs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  <w:u w:val="single"/>
              </w:rPr>
              <w:t>Σημειώνονται τα ακόλουθα</w:t>
            </w:r>
            <w:r w:rsidRPr="00590073">
              <w:rPr>
                <w:rFonts w:ascii="Arial" w:hAnsi="Arial" w:cs="Arial"/>
                <w:sz w:val="24"/>
                <w:szCs w:val="24"/>
              </w:rPr>
              <w:t>:</w:t>
            </w:r>
          </w:p>
          <w:p w:rsidR="009138E2" w:rsidRPr="00590073" w:rsidRDefault="009138E2" w:rsidP="00BB41A5">
            <w:pPr>
              <w:tabs>
                <w:tab w:val="left" w:pos="-1701"/>
              </w:tabs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902844" w:rsidRPr="00590073" w:rsidRDefault="00317A2D" w:rsidP="00FA4AC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rPr>
                <w:rFonts w:ascii="Arial" w:hAnsi="Arial" w:cs="Arial"/>
                <w:color w:val="00B0F0"/>
                <w:sz w:val="24"/>
                <w:szCs w:val="24"/>
              </w:rPr>
            </w:pPr>
            <w:r w:rsidRPr="00590073">
              <w:rPr>
                <w:rFonts w:ascii="Arial" w:hAnsi="Arial" w:cs="Arial"/>
                <w:sz w:val="24"/>
                <w:szCs w:val="24"/>
              </w:rPr>
              <w:t xml:space="preserve">Το </w:t>
            </w:r>
            <w:r w:rsidR="009138E2" w:rsidRPr="00590073">
              <w:rPr>
                <w:rFonts w:ascii="Arial" w:hAnsi="Arial" w:cs="Arial"/>
                <w:sz w:val="24"/>
                <w:szCs w:val="24"/>
              </w:rPr>
              <w:t xml:space="preserve">ίδρυμα Ανώτερης Εκπαίδευσης ετοιμάζει και υποβάλλει </w:t>
            </w:r>
            <w:r w:rsidR="00902844" w:rsidRPr="00590073">
              <w:rPr>
                <w:rFonts w:ascii="Arial" w:hAnsi="Arial" w:cs="Arial"/>
                <w:sz w:val="24"/>
                <w:szCs w:val="24"/>
              </w:rPr>
              <w:t>το αίτημα μαζί με</w:t>
            </w:r>
            <w:r w:rsidR="009138E2" w:rsidRPr="00590073">
              <w:rPr>
                <w:rFonts w:ascii="Arial" w:hAnsi="Arial" w:cs="Arial"/>
                <w:sz w:val="24"/>
                <w:szCs w:val="24"/>
              </w:rPr>
              <w:t xml:space="preserve"> συνοδευτική επιστολή, </w:t>
            </w:r>
            <w:r w:rsidR="00902844" w:rsidRPr="00590073">
              <w:rPr>
                <w:rFonts w:ascii="Arial" w:hAnsi="Arial" w:cs="Arial"/>
                <w:sz w:val="24"/>
                <w:szCs w:val="24"/>
              </w:rPr>
              <w:t xml:space="preserve">τόσο σε </w:t>
            </w:r>
            <w:r w:rsidR="009138E2" w:rsidRPr="00590073">
              <w:rPr>
                <w:rFonts w:ascii="Arial" w:hAnsi="Arial" w:cs="Arial"/>
                <w:sz w:val="24"/>
                <w:szCs w:val="24"/>
              </w:rPr>
              <w:t xml:space="preserve">έντυπη όσο και σε ηλεκτρονική μορφή, </w:t>
            </w:r>
            <w:r w:rsidR="00902844" w:rsidRPr="00590073">
              <w:rPr>
                <w:rFonts w:ascii="Arial" w:hAnsi="Arial" w:cs="Arial"/>
                <w:sz w:val="24"/>
                <w:szCs w:val="24"/>
              </w:rPr>
              <w:t>τα οποία</w:t>
            </w:r>
            <w:r w:rsidR="009138E2" w:rsidRPr="00590073">
              <w:rPr>
                <w:rFonts w:ascii="Arial" w:hAnsi="Arial" w:cs="Arial"/>
                <w:sz w:val="24"/>
                <w:szCs w:val="24"/>
              </w:rPr>
              <w:t xml:space="preserve"> θα πρέπει να φέρουν την υπογραφή του ανώτατου διοικητικού αξιωματούχου του ιδρύματος</w:t>
            </w:r>
            <w:r w:rsidR="00902844" w:rsidRPr="00590073">
              <w:rPr>
                <w:rFonts w:ascii="Arial" w:hAnsi="Arial" w:cs="Arial"/>
                <w:sz w:val="24"/>
                <w:szCs w:val="24"/>
              </w:rPr>
              <w:t xml:space="preserve"> που εδρεύει στην Δημοκρατία και του ανώτατου διοικητικού αξιωματούχου του ιδρύματος που εδρεύει σε κράτος μέλος της ΕΕ</w:t>
            </w:r>
            <w:r w:rsidR="00CE0835" w:rsidRPr="00590073">
              <w:rPr>
                <w:rFonts w:ascii="Arial" w:hAnsi="Arial" w:cs="Arial"/>
                <w:sz w:val="24"/>
                <w:szCs w:val="24"/>
              </w:rPr>
              <w:t>/του Ηνωμένου Βασιλείου</w:t>
            </w:r>
            <w:r w:rsidR="00902844" w:rsidRPr="00590073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9138E2" w:rsidRPr="00590073" w:rsidRDefault="009138E2" w:rsidP="00FA4AC6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  <w:p w:rsidR="00FC66A2" w:rsidRPr="00590073" w:rsidRDefault="00FC66A2" w:rsidP="00FA4AC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sz w:val="24"/>
                <w:szCs w:val="24"/>
              </w:rPr>
              <w:t xml:space="preserve">Τα αιτήματα για </w:t>
            </w:r>
            <w:r w:rsidR="00BA1CA9" w:rsidRPr="006C093B">
              <w:rPr>
                <w:rFonts w:ascii="Arial" w:hAnsi="Arial" w:cs="Arial"/>
                <w:sz w:val="24"/>
                <w:szCs w:val="24"/>
              </w:rPr>
              <w:t>εξέταση</w:t>
            </w:r>
            <w:r w:rsidR="00BA1CA9">
              <w:rPr>
                <w:rFonts w:ascii="Arial" w:hAnsi="Arial" w:cs="Arial"/>
                <w:sz w:val="24"/>
                <w:szCs w:val="24"/>
              </w:rPr>
              <w:t xml:space="preserve"> του</w:t>
            </w:r>
            <w:r w:rsidRPr="00590073">
              <w:rPr>
                <w:rFonts w:ascii="Arial" w:hAnsi="Arial" w:cs="Arial"/>
                <w:sz w:val="24"/>
                <w:szCs w:val="24"/>
              </w:rPr>
              <w:t xml:space="preserve"> προγράμματος σπουδών που προγραμματίζεται να προσφερθεί με την μέθοδο της δικαιόχρησης</w:t>
            </w:r>
            <w:r w:rsidR="008A7598">
              <w:rPr>
                <w:rFonts w:ascii="Arial" w:hAnsi="Arial" w:cs="Arial"/>
                <w:sz w:val="24"/>
                <w:szCs w:val="24"/>
              </w:rPr>
              <w:t xml:space="preserve"> / αναγνώρισης (</w:t>
            </w:r>
            <w:r w:rsidR="008A7598">
              <w:rPr>
                <w:rFonts w:ascii="Arial" w:hAnsi="Arial" w:cs="Arial"/>
                <w:sz w:val="24"/>
                <w:szCs w:val="24"/>
                <w:lang w:val="en-US"/>
              </w:rPr>
              <w:t>validation</w:t>
            </w:r>
            <w:r w:rsidR="008A7598" w:rsidRPr="008A7598">
              <w:rPr>
                <w:rFonts w:ascii="Arial" w:hAnsi="Arial" w:cs="Arial"/>
                <w:sz w:val="24"/>
                <w:szCs w:val="24"/>
              </w:rPr>
              <w:t>)</w:t>
            </w:r>
            <w:r w:rsidRPr="00590073">
              <w:rPr>
                <w:rFonts w:ascii="Arial" w:hAnsi="Arial" w:cs="Arial"/>
                <w:sz w:val="24"/>
                <w:szCs w:val="24"/>
              </w:rPr>
              <w:t xml:space="preserve"> υποβάλλονται στον Φορέα,</w:t>
            </w:r>
          </w:p>
          <w:p w:rsidR="00FC66A2" w:rsidRPr="00590073" w:rsidRDefault="00FC66A2" w:rsidP="00FA4AC6">
            <w:pPr>
              <w:pStyle w:val="ListParagraph"/>
              <w:numPr>
                <w:ilvl w:val="0"/>
                <w:numId w:val="23"/>
              </w:numPr>
              <w:tabs>
                <w:tab w:val="left" w:pos="1905"/>
              </w:tabs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sz w:val="24"/>
                <w:szCs w:val="24"/>
              </w:rPr>
              <w:t>Μέχρι το τέλος Ιουνίου με στόχο να προσφερθεί και να λειτουργήσει με την έναρξη του χειμερινού εξαμήνου, ή</w:t>
            </w:r>
          </w:p>
          <w:p w:rsidR="00C33B2C" w:rsidRPr="00590073" w:rsidRDefault="00C33B2C" w:rsidP="00FA4AC6">
            <w:pPr>
              <w:pStyle w:val="ListParagraph"/>
              <w:tabs>
                <w:tab w:val="left" w:pos="1905"/>
              </w:tabs>
              <w:rPr>
                <w:rFonts w:ascii="Arial" w:hAnsi="Arial" w:cs="Arial"/>
                <w:color w:val="00B0F0"/>
                <w:sz w:val="24"/>
                <w:szCs w:val="24"/>
              </w:rPr>
            </w:pPr>
          </w:p>
          <w:p w:rsidR="009138E2" w:rsidRPr="00590073" w:rsidRDefault="00FC66A2" w:rsidP="00FA4AC6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sz w:val="24"/>
                <w:szCs w:val="24"/>
              </w:rPr>
              <w:t>Μέχρι το τέλος Σεπτεμβρίου με στόχο να προσφερθεί και να λειτουργήσει με την έναρξη του εαρινού εξαμήνου.</w:t>
            </w:r>
          </w:p>
          <w:p w:rsidR="009138E2" w:rsidRPr="00590073" w:rsidRDefault="009138E2" w:rsidP="00BB41A5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9138E2" w:rsidRPr="00590073" w:rsidRDefault="009138E2" w:rsidP="00FA4AC6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sz w:val="24"/>
                <w:szCs w:val="24"/>
              </w:rPr>
              <w:t xml:space="preserve">Το ίδρυμα είναι υπεύθυνο για να ελέγχει την πληρότητα και την ορθότητα των στοιχείων που υποβάλλονται </w:t>
            </w:r>
            <w:r w:rsidR="00056DA5" w:rsidRPr="00590073">
              <w:rPr>
                <w:rFonts w:ascii="Arial" w:hAnsi="Arial" w:cs="Arial"/>
                <w:sz w:val="24"/>
                <w:szCs w:val="24"/>
              </w:rPr>
              <w:t>στο αίτημα</w:t>
            </w:r>
            <w:r w:rsidRPr="00590073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:rsidR="00E33679" w:rsidRPr="00590073" w:rsidRDefault="00E33679" w:rsidP="00BB41A5">
            <w:pPr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:rsidR="00652FC3" w:rsidRPr="00BA1CA9" w:rsidRDefault="00056DA5" w:rsidP="00BA1CA9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sz w:val="24"/>
                <w:szCs w:val="24"/>
              </w:rPr>
              <w:t xml:space="preserve">Το αίτημα πρέπει να περιλαμβάνει </w:t>
            </w:r>
            <w:r w:rsidR="004C60A7" w:rsidRPr="00590073">
              <w:rPr>
                <w:rFonts w:ascii="Arial" w:hAnsi="Arial" w:cs="Arial"/>
                <w:sz w:val="24"/>
                <w:szCs w:val="24"/>
              </w:rPr>
              <w:t>τεκμήρια για όσα</w:t>
            </w:r>
            <w:r w:rsidRPr="00590073">
              <w:rPr>
                <w:rFonts w:ascii="Arial" w:hAnsi="Arial" w:cs="Arial"/>
                <w:sz w:val="24"/>
                <w:szCs w:val="24"/>
              </w:rPr>
              <w:t xml:space="preserve"> καθορίζονται στο πλαίσιο της Νομοθεσίας</w:t>
            </w:r>
            <w:r w:rsidR="00DD1DA1" w:rsidRPr="00590073">
              <w:rPr>
                <w:rFonts w:ascii="Arial" w:hAnsi="Arial" w:cs="Arial"/>
                <w:sz w:val="24"/>
                <w:szCs w:val="24"/>
              </w:rPr>
              <w:t xml:space="preserve"> όπως αυτά φαίνονται στο Μέρος Α και στο Μέρος Β του παρόντος εντύπου</w:t>
            </w:r>
            <w:r w:rsidR="00652FC3" w:rsidRPr="00590073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9138E2" w:rsidRPr="00590073" w:rsidRDefault="009138E2" w:rsidP="00BB41A5">
            <w:pPr>
              <w:pStyle w:val="ListParagraph"/>
              <w:spacing w:after="0"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138E2" w:rsidRDefault="009138E2" w:rsidP="00AF731C">
      <w:pPr>
        <w:tabs>
          <w:tab w:val="left" w:pos="-1701"/>
        </w:tabs>
        <w:jc w:val="both"/>
        <w:rPr>
          <w:rFonts w:ascii="Arial" w:hAnsi="Arial" w:cs="Arial"/>
          <w:sz w:val="24"/>
          <w:szCs w:val="24"/>
          <w:u w:val="single"/>
        </w:rPr>
      </w:pPr>
    </w:p>
    <w:p w:rsidR="00331EA8" w:rsidRDefault="00331EA8" w:rsidP="00AF731C">
      <w:pPr>
        <w:tabs>
          <w:tab w:val="left" w:pos="-1701"/>
        </w:tabs>
        <w:jc w:val="both"/>
        <w:rPr>
          <w:rFonts w:ascii="Arial" w:hAnsi="Arial" w:cs="Arial"/>
          <w:sz w:val="24"/>
          <w:szCs w:val="24"/>
          <w:u w:val="single"/>
        </w:rPr>
      </w:pPr>
    </w:p>
    <w:p w:rsidR="003D6DC8" w:rsidRPr="003D6DC8" w:rsidRDefault="003D6DC8" w:rsidP="003D6DC8">
      <w:pPr>
        <w:tabs>
          <w:tab w:val="left" w:pos="-1701"/>
        </w:tabs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3D6DC8">
        <w:rPr>
          <w:rFonts w:ascii="Arial" w:hAnsi="Arial" w:cs="Arial"/>
          <w:b/>
          <w:sz w:val="24"/>
          <w:szCs w:val="24"/>
          <w:u w:val="single"/>
        </w:rPr>
        <w:lastRenderedPageBreak/>
        <w:t>ΓΕΝΙΚΕΣ ΟΔΗΓΙΕΣ ΓΙΑ ΤΗ ΣΥΜΠΛΗΡΩΣΗ ΤΟΥ ΕΝΤΥΠΟΥ</w:t>
      </w:r>
    </w:p>
    <w:p w:rsidR="009138E2" w:rsidRPr="00590073" w:rsidRDefault="009138E2" w:rsidP="00BB41A5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pPr w:leftFromText="180" w:rightFromText="180" w:vertAnchor="text" w:horzAnchor="margin" w:tblpY="45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776"/>
      </w:tblGrid>
      <w:tr w:rsidR="009138E2" w:rsidRPr="00590073" w:rsidTr="00675E97">
        <w:tc>
          <w:tcPr>
            <w:tcW w:w="9776" w:type="dxa"/>
          </w:tcPr>
          <w:p w:rsidR="009138E2" w:rsidRPr="00590073" w:rsidRDefault="009138E2" w:rsidP="0008315D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9138E2" w:rsidP="0008315D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9138E2" w:rsidP="00FA4AC6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Επειδή στο έντυπο αυτό δεν είναι δυνατό να προβλεφθεί, επακριβώς, ο αναγκαίος χώρος για την καταχώρηση των διαφόρων στοιχείων </w:t>
            </w:r>
            <w:r w:rsidR="008C1D45" w:rsidRPr="00590073">
              <w:rPr>
                <w:rFonts w:ascii="Arial" w:hAnsi="Arial" w:cs="Arial"/>
                <w:b/>
                <w:sz w:val="24"/>
                <w:szCs w:val="24"/>
              </w:rPr>
              <w:t>του αιτήματος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, προτρέπονται οι ενδιαφερόμενοι να αντιγράψουν το έντυπο αυτό στον ηλεκτρονικό υπολογιστή τους, μαζί με τις οδηγίες που περιλαμβάνονται σ’  αυτό, αφήνοντας τον κατάλληλο χώρο για κάθε καταχώρηση.  </w:t>
            </w:r>
          </w:p>
          <w:p w:rsidR="009138E2" w:rsidRPr="00590073" w:rsidRDefault="009138E2" w:rsidP="008013EF">
            <w:pPr>
              <w:spacing w:after="0" w:line="36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4F0E8E" w:rsidRPr="00590073" w:rsidRDefault="004F0E8E" w:rsidP="008013EF">
            <w:pPr>
              <w:spacing w:after="0" w:line="36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9138E2" w:rsidP="00FA4AC6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Για κάθε πρόγραμμα σπουδών υποβάλλεται </w:t>
            </w:r>
            <w:r w:rsidR="008C1D45" w:rsidRPr="00590073">
              <w:rPr>
                <w:rFonts w:ascii="Arial" w:hAnsi="Arial" w:cs="Arial"/>
                <w:b/>
                <w:sz w:val="24"/>
                <w:szCs w:val="24"/>
              </w:rPr>
              <w:t>χωριστό αίτημα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.  Αν το ίδιο πρόγραμμα σπουδών προσφέρεται τόσο στην έδρα ενός ιδρύματος όσο και σε παράρτημά του, υποβάλλονται </w:t>
            </w:r>
            <w:r w:rsidR="00E47F9D" w:rsidRPr="00590073">
              <w:rPr>
                <w:rFonts w:ascii="Arial" w:hAnsi="Arial" w:cs="Arial"/>
                <w:b/>
                <w:sz w:val="24"/>
                <w:szCs w:val="24"/>
              </w:rPr>
              <w:t>χωριστά αιτήματα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  <w:p w:rsidR="009138E2" w:rsidRPr="00590073" w:rsidRDefault="009138E2" w:rsidP="00FA4AC6">
            <w:pPr>
              <w:spacing w:after="0"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9138E2" w:rsidP="0008315D">
            <w:pPr>
              <w:spacing w:after="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138E2" w:rsidRPr="00590073" w:rsidRDefault="009138E2" w:rsidP="008C1D45">
      <w:pPr>
        <w:rPr>
          <w:rFonts w:ascii="Arial" w:hAnsi="Arial" w:cs="Arial"/>
          <w:b/>
          <w:sz w:val="24"/>
          <w:szCs w:val="24"/>
        </w:rPr>
      </w:pPr>
    </w:p>
    <w:p w:rsidR="008C1D45" w:rsidRPr="00590073" w:rsidRDefault="009138E2" w:rsidP="00675E9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br w:type="page"/>
      </w:r>
    </w:p>
    <w:p w:rsidR="009138E2" w:rsidRPr="00590073" w:rsidRDefault="00675E97" w:rsidP="000B4674">
      <w:pPr>
        <w:tabs>
          <w:tab w:val="left" w:pos="-1701"/>
        </w:tabs>
        <w:spacing w:line="240" w:lineRule="auto"/>
        <w:rPr>
          <w:rFonts w:ascii="Arial" w:hAnsi="Arial" w:cs="Arial"/>
          <w:b/>
          <w:sz w:val="24"/>
          <w:szCs w:val="24"/>
        </w:rPr>
      </w:pPr>
      <w:r w:rsidRPr="00590073">
        <w:rPr>
          <w:rFonts w:ascii="Arial" w:hAnsi="Arial" w:cs="Arial"/>
          <w:b/>
          <w:color w:val="00B0F0"/>
          <w:sz w:val="24"/>
          <w:szCs w:val="24"/>
        </w:rPr>
        <w:lastRenderedPageBreak/>
        <w:t xml:space="preserve">  </w:t>
      </w:r>
      <w:r w:rsidR="009138E2" w:rsidRPr="00590073">
        <w:rPr>
          <w:rFonts w:ascii="Arial" w:hAnsi="Arial" w:cs="Arial"/>
          <w:b/>
          <w:sz w:val="24"/>
          <w:szCs w:val="24"/>
        </w:rPr>
        <w:t xml:space="preserve">ΣΤΟΙΧΕΙΑ ΥΠΟΒΟΛΗΣ </w:t>
      </w:r>
      <w:r w:rsidR="008C1D45" w:rsidRPr="00590073">
        <w:rPr>
          <w:rFonts w:ascii="Arial" w:hAnsi="Arial" w:cs="Arial"/>
          <w:b/>
          <w:sz w:val="24"/>
          <w:szCs w:val="24"/>
        </w:rPr>
        <w:t>ΑΙΤΗΜΑΤΟΣ</w:t>
      </w:r>
      <w:r w:rsidR="00FC66A2" w:rsidRPr="00590073">
        <w:rPr>
          <w:rFonts w:ascii="Arial" w:hAnsi="Arial" w:cs="Arial"/>
          <w:b/>
          <w:sz w:val="24"/>
          <w:szCs w:val="24"/>
        </w:rPr>
        <w:t>:</w:t>
      </w:r>
    </w:p>
    <w:tbl>
      <w:tblPr>
        <w:tblW w:w="9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430"/>
      </w:tblGrid>
      <w:tr w:rsidR="009138E2" w:rsidRPr="00590073" w:rsidTr="00675E97">
        <w:trPr>
          <w:jc w:val="center"/>
        </w:trPr>
        <w:tc>
          <w:tcPr>
            <w:tcW w:w="9430" w:type="dxa"/>
          </w:tcPr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FC66A2" w:rsidRPr="00590073" w:rsidRDefault="00FC66A2" w:rsidP="00675E97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>Ίδρυμα στη Δημοκρατία:</w:t>
            </w:r>
            <w:r w:rsidR="00675E97" w:rsidRPr="00590073">
              <w:rPr>
                <w:rFonts w:ascii="Arial" w:hAnsi="Arial" w:cs="Arial"/>
                <w:sz w:val="24"/>
                <w:szCs w:val="24"/>
              </w:rPr>
              <w:t>…………</w:t>
            </w:r>
            <w:r w:rsidRPr="00590073">
              <w:rPr>
                <w:rFonts w:ascii="Arial" w:hAnsi="Arial" w:cs="Arial"/>
                <w:sz w:val="24"/>
                <w:szCs w:val="24"/>
              </w:rPr>
              <w:t>…………………………………………….........</w:t>
            </w:r>
          </w:p>
          <w:p w:rsidR="00FC66A2" w:rsidRPr="00590073" w:rsidRDefault="00FC66A2" w:rsidP="00FC66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FC66A2" w:rsidRPr="00590073" w:rsidRDefault="00FC66A2" w:rsidP="00675E97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Επαρχία: </w:t>
            </w:r>
            <w:r w:rsidR="00675E97" w:rsidRPr="00590073">
              <w:rPr>
                <w:rFonts w:ascii="Arial" w:hAnsi="Arial" w:cs="Arial"/>
                <w:sz w:val="24"/>
                <w:szCs w:val="24"/>
              </w:rPr>
              <w:t>……</w:t>
            </w:r>
            <w:r w:rsidRPr="00590073">
              <w:rPr>
                <w:rFonts w:ascii="Arial" w:hAnsi="Arial" w:cs="Arial"/>
                <w:sz w:val="24"/>
                <w:szCs w:val="24"/>
              </w:rPr>
              <w:t>…………………………………………………………………………..</w:t>
            </w:r>
          </w:p>
          <w:p w:rsidR="00FC66A2" w:rsidRPr="00590073" w:rsidRDefault="00FC66A2" w:rsidP="00FC66A2">
            <w:pPr>
              <w:rPr>
                <w:rFonts w:ascii="Arial" w:hAnsi="Arial" w:cs="Arial"/>
                <w:sz w:val="24"/>
                <w:szCs w:val="24"/>
              </w:rPr>
            </w:pPr>
          </w:p>
          <w:p w:rsidR="00FC66A2" w:rsidRPr="00590073" w:rsidRDefault="00FC66A2" w:rsidP="00675E97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>Συνεργαζόμενο Ίδρυμα Κράτους Μέλους</w:t>
            </w:r>
            <w:r w:rsidR="00675E97" w:rsidRPr="00590073">
              <w:rPr>
                <w:rFonts w:ascii="Arial" w:hAnsi="Arial" w:cs="Arial"/>
                <w:sz w:val="24"/>
                <w:szCs w:val="24"/>
              </w:rPr>
              <w:t>: …</w:t>
            </w:r>
            <w:r w:rsidR="009B33EE" w:rsidRPr="00590073">
              <w:rPr>
                <w:rFonts w:ascii="Arial" w:hAnsi="Arial" w:cs="Arial"/>
                <w:sz w:val="24"/>
                <w:szCs w:val="24"/>
              </w:rPr>
              <w:t>………………………………</w:t>
            </w:r>
            <w:r w:rsidRPr="00590073">
              <w:rPr>
                <w:rFonts w:ascii="Arial" w:hAnsi="Arial" w:cs="Arial"/>
                <w:sz w:val="24"/>
                <w:szCs w:val="24"/>
              </w:rPr>
              <w:t>…..</w:t>
            </w:r>
          </w:p>
          <w:p w:rsidR="00FC66A2" w:rsidRPr="00590073" w:rsidRDefault="00FC66A2" w:rsidP="00FC66A2">
            <w:pPr>
              <w:rPr>
                <w:rFonts w:ascii="Arial" w:hAnsi="Arial" w:cs="Arial"/>
                <w:sz w:val="24"/>
                <w:szCs w:val="24"/>
              </w:rPr>
            </w:pPr>
          </w:p>
          <w:p w:rsidR="00FC66A2" w:rsidRPr="00590073" w:rsidRDefault="00FC66A2" w:rsidP="00675E97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Επωνυμία προγράμματος Σπουδών στα Ελληνικά: </w:t>
            </w:r>
          </w:p>
          <w:p w:rsidR="00FC66A2" w:rsidRPr="00590073" w:rsidRDefault="00FC66A2" w:rsidP="00FC66A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..……………………………………………………………………………………...</w:t>
            </w:r>
          </w:p>
          <w:p w:rsidR="00FC66A2" w:rsidRPr="00590073" w:rsidRDefault="00FC66A2" w:rsidP="00FC66A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..……………………………………………………………………………………...</w:t>
            </w:r>
          </w:p>
          <w:p w:rsidR="00FC66A2" w:rsidRPr="00590073" w:rsidRDefault="00FC66A2" w:rsidP="00675E97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Επωνυμία προγράμματος Σπουδών στα Αγγλικά: </w:t>
            </w:r>
          </w:p>
          <w:p w:rsidR="00FC66A2" w:rsidRPr="00590073" w:rsidRDefault="00FC66A2" w:rsidP="00FC66A2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..……………………………………………………………………………………...</w:t>
            </w:r>
          </w:p>
          <w:p w:rsidR="009138E2" w:rsidRPr="00590073" w:rsidRDefault="00FC66A2" w:rsidP="00FC66A2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trike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..……………………………………………………………………………………...</w:t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9138E2" w:rsidRPr="00590073" w:rsidRDefault="009138E2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Ανώτατος </w:t>
            </w:r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 xml:space="preserve">Κατά </w:t>
            </w:r>
            <w:proofErr w:type="spellStart"/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>Νόμον</w:t>
            </w:r>
            <w:proofErr w:type="spellEnd"/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 xml:space="preserve"> Υπεύθυνος του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 Ιδρύματος:</w:t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…………………………………………………………………………………..</w:t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  <w:lang w:val="en-US"/>
              </w:rPr>
              <w:tab/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9138E2" w:rsidRPr="00590073" w:rsidRDefault="009138E2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Υπογραφή Ανώτατου </w:t>
            </w:r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 xml:space="preserve">Κατά </w:t>
            </w:r>
            <w:proofErr w:type="spellStart"/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>Νόμον</w:t>
            </w:r>
            <w:proofErr w:type="spellEnd"/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 xml:space="preserve"> Υπε</w:t>
            </w:r>
            <w:r w:rsidR="00CE0835" w:rsidRPr="00590073">
              <w:rPr>
                <w:rFonts w:ascii="Arial" w:hAnsi="Arial" w:cs="Arial"/>
                <w:b/>
                <w:sz w:val="24"/>
                <w:szCs w:val="24"/>
              </w:rPr>
              <w:t>υ</w:t>
            </w:r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>θ</w:t>
            </w:r>
            <w:r w:rsidR="00CE0835" w:rsidRPr="00590073">
              <w:rPr>
                <w:rFonts w:ascii="Arial" w:hAnsi="Arial" w:cs="Arial"/>
                <w:b/>
                <w:sz w:val="24"/>
                <w:szCs w:val="24"/>
              </w:rPr>
              <w:t>ύ</w:t>
            </w:r>
            <w:r w:rsidR="00B37575" w:rsidRPr="00590073">
              <w:rPr>
                <w:rFonts w:ascii="Arial" w:hAnsi="Arial" w:cs="Arial"/>
                <w:b/>
                <w:sz w:val="24"/>
                <w:szCs w:val="24"/>
              </w:rPr>
              <w:t>νου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 του Ιδρύματος:</w:t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…………………………………………………………………………………..</w:t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E1A83" w:rsidRPr="00590073" w:rsidRDefault="00BE1A83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9138E2" w:rsidRPr="00590073" w:rsidRDefault="009138E2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Εκπρόσωπος Ιδρύματος (αν είναι εταιρεία): </w:t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…………………………………………………………………………………..</w:t>
            </w:r>
          </w:p>
          <w:p w:rsidR="008E4964" w:rsidRPr="00590073" w:rsidRDefault="008E4964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color w:val="00B0F0"/>
                <w:sz w:val="24"/>
                <w:szCs w:val="24"/>
                <w:lang w:val="en-US"/>
              </w:rPr>
            </w:pPr>
          </w:p>
          <w:p w:rsidR="008E4964" w:rsidRPr="00590073" w:rsidRDefault="008E4964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color w:val="00B0F0"/>
                <w:sz w:val="24"/>
                <w:szCs w:val="24"/>
                <w:lang w:val="en-US"/>
              </w:rPr>
            </w:pPr>
          </w:p>
          <w:p w:rsidR="009138E2" w:rsidRPr="00590073" w:rsidRDefault="009138E2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Υπογραφή Εκπροσώπου του Ιδρύματος  (αν είναι εταιρεία): </w:t>
            </w: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8C1D45" w:rsidRDefault="009138E2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…………………………………………………………………………………..</w:t>
            </w:r>
          </w:p>
          <w:p w:rsidR="00BA1CA9" w:rsidRDefault="00BA1CA9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BA1CA9" w:rsidRPr="00BA1CA9" w:rsidRDefault="00BA1CA9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8C1D45" w:rsidRPr="00590073" w:rsidRDefault="008C1D45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Ανώτατος Κατά </w:t>
            </w:r>
            <w:proofErr w:type="spellStart"/>
            <w:r w:rsidRPr="00590073">
              <w:rPr>
                <w:rFonts w:ascii="Arial" w:hAnsi="Arial" w:cs="Arial"/>
                <w:b/>
                <w:sz w:val="24"/>
                <w:szCs w:val="24"/>
              </w:rPr>
              <w:t>Νόμον</w:t>
            </w:r>
            <w:proofErr w:type="spellEnd"/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 Υπεύθυνος του Συνεργαζόμενου Ιδρύματος: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…………………………………………………………………………………..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8C1D45" w:rsidRPr="00590073" w:rsidRDefault="008C1D45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Υπογραφή Ανώτατου Κατά </w:t>
            </w:r>
            <w:proofErr w:type="spellStart"/>
            <w:r w:rsidRPr="00590073">
              <w:rPr>
                <w:rFonts w:ascii="Arial" w:hAnsi="Arial" w:cs="Arial"/>
                <w:b/>
                <w:sz w:val="24"/>
                <w:szCs w:val="24"/>
              </w:rPr>
              <w:t>Νόμον</w:t>
            </w:r>
            <w:proofErr w:type="spellEnd"/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 Υπε</w:t>
            </w:r>
            <w:r w:rsidR="00CE0835" w:rsidRPr="00590073">
              <w:rPr>
                <w:rFonts w:ascii="Arial" w:hAnsi="Arial" w:cs="Arial"/>
                <w:b/>
                <w:sz w:val="24"/>
                <w:szCs w:val="24"/>
              </w:rPr>
              <w:t>υ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>θ</w:t>
            </w:r>
            <w:r w:rsidR="00CE0835" w:rsidRPr="00590073">
              <w:rPr>
                <w:rFonts w:ascii="Arial" w:hAnsi="Arial" w:cs="Arial"/>
                <w:b/>
                <w:sz w:val="24"/>
                <w:szCs w:val="24"/>
              </w:rPr>
              <w:t>ύ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>νου του Συνεργαζόμενου Ιδρύματος: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…………………………………………………………………………………..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8C1D45" w:rsidRPr="00590073" w:rsidRDefault="008C1D45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Εκπρόσωπος Συνεργαζόμενου Ιδρύματος (αν είναι εταιρεία): 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590073">
              <w:rPr>
                <w:rFonts w:ascii="Arial" w:hAnsi="Arial" w:cs="Arial"/>
                <w:sz w:val="24"/>
                <w:szCs w:val="24"/>
                <w:lang w:val="en-US"/>
              </w:rPr>
              <w:t>………………………………………………………………………………………………..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  <w:p w:rsidR="008C1D45" w:rsidRPr="00590073" w:rsidRDefault="008C1D45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>Υπογραφή Εκπροσώπου του Συνεργαζόμενου Ιδρύματος</w:t>
            </w:r>
            <w:r w:rsidR="00FA4863" w:rsidRPr="0059007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(αν είναι εταιρεία): 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138E2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590073">
              <w:rPr>
                <w:rFonts w:ascii="Arial" w:hAnsi="Arial" w:cs="Arial"/>
                <w:sz w:val="24"/>
                <w:szCs w:val="24"/>
              </w:rPr>
              <w:t>………………………………………………………………………………………………..</w:t>
            </w:r>
          </w:p>
          <w:p w:rsidR="008C1D45" w:rsidRPr="00590073" w:rsidRDefault="008C1D45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FC66A2" w:rsidRDefault="00FC66A2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BA1CA9" w:rsidRPr="00590073" w:rsidRDefault="00BA1CA9" w:rsidP="008C1D45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9138E2" w:rsidRPr="00590073" w:rsidRDefault="009138E2" w:rsidP="008E4964">
            <w:pPr>
              <w:pStyle w:val="ListParagraph"/>
              <w:numPr>
                <w:ilvl w:val="0"/>
                <w:numId w:val="26"/>
              </w:num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Ημερομηνία υποβολής </w:t>
            </w:r>
            <w:r w:rsidR="008C1D45" w:rsidRPr="00590073">
              <w:rPr>
                <w:rFonts w:ascii="Arial" w:hAnsi="Arial" w:cs="Arial"/>
                <w:b/>
                <w:sz w:val="24"/>
                <w:szCs w:val="24"/>
              </w:rPr>
              <w:t>αιτήματος</w:t>
            </w:r>
            <w:r w:rsidRPr="00590073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Pr="00590073">
              <w:rPr>
                <w:rFonts w:ascii="Arial" w:hAnsi="Arial" w:cs="Arial"/>
                <w:sz w:val="24"/>
                <w:szCs w:val="24"/>
              </w:rPr>
              <w:t>………………</w:t>
            </w:r>
            <w:r w:rsidRPr="00590073">
              <w:rPr>
                <w:rFonts w:ascii="Arial" w:hAnsi="Arial" w:cs="Arial"/>
                <w:sz w:val="24"/>
                <w:szCs w:val="24"/>
                <w:lang w:val="en-GB"/>
              </w:rPr>
              <w:t>………………………………….</w:t>
            </w:r>
          </w:p>
          <w:p w:rsidR="009138E2" w:rsidRPr="00590073" w:rsidRDefault="009138E2" w:rsidP="0008315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9138E2" w:rsidRPr="00590073" w:rsidRDefault="009138E2" w:rsidP="0008315D">
            <w:pPr>
              <w:tabs>
                <w:tab w:val="left" w:pos="-1701"/>
              </w:tabs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345E66" w:rsidRPr="00590073" w:rsidRDefault="00345E66" w:rsidP="00345E6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95063" w:rsidRDefault="0009506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9138E2" w:rsidRPr="00590073" w:rsidRDefault="008C1D45" w:rsidP="00FD3A75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lastRenderedPageBreak/>
        <w:t>ΜΕΡΟΣ</w:t>
      </w:r>
      <w:r w:rsidRPr="00FD3A75">
        <w:rPr>
          <w:rFonts w:ascii="Arial" w:hAnsi="Arial" w:cs="Arial"/>
          <w:b/>
          <w:sz w:val="24"/>
          <w:szCs w:val="24"/>
        </w:rPr>
        <w:t xml:space="preserve"> </w:t>
      </w:r>
      <w:r w:rsidRPr="00590073">
        <w:rPr>
          <w:rFonts w:ascii="Arial" w:hAnsi="Arial" w:cs="Arial"/>
          <w:b/>
          <w:sz w:val="24"/>
          <w:szCs w:val="24"/>
        </w:rPr>
        <w:t>Α</w:t>
      </w:r>
    </w:p>
    <w:p w:rsidR="009B1793" w:rsidRPr="00590073" w:rsidRDefault="009B1793" w:rsidP="00FD3A75">
      <w:pPr>
        <w:tabs>
          <w:tab w:val="left" w:pos="-1701"/>
          <w:tab w:val="left" w:pos="7215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 xml:space="preserve">Οδηγίες: </w:t>
      </w:r>
      <w:r w:rsidR="00415D65" w:rsidRPr="00590073">
        <w:rPr>
          <w:rFonts w:ascii="Arial" w:hAnsi="Arial" w:cs="Arial"/>
          <w:b/>
          <w:sz w:val="24"/>
          <w:szCs w:val="24"/>
        </w:rPr>
        <w:t>Σ</w:t>
      </w:r>
      <w:r w:rsidRPr="00590073">
        <w:rPr>
          <w:rFonts w:ascii="Arial" w:hAnsi="Arial" w:cs="Arial"/>
          <w:b/>
          <w:sz w:val="24"/>
          <w:szCs w:val="24"/>
        </w:rPr>
        <w:t>υμπληρώστε στη β</w:t>
      </w:r>
      <w:r w:rsidR="00415D65" w:rsidRPr="00590073">
        <w:rPr>
          <w:rFonts w:ascii="Arial" w:hAnsi="Arial" w:cs="Arial"/>
          <w:b/>
          <w:sz w:val="24"/>
          <w:szCs w:val="24"/>
        </w:rPr>
        <w:t>άση του Άρθρου 11 των 136(Ι)/2015 και 47 (Ι)/2016. Τυχόν επιπρόσθετα έγγραφα (πχ συμφωνίες, πρωτόκολλα συνεργασίας κ</w:t>
      </w:r>
      <w:r w:rsidR="00FC66A2" w:rsidRPr="00590073">
        <w:rPr>
          <w:rFonts w:ascii="Arial" w:hAnsi="Arial" w:cs="Arial"/>
          <w:b/>
          <w:sz w:val="24"/>
          <w:szCs w:val="24"/>
        </w:rPr>
        <w:t>.</w:t>
      </w:r>
      <w:r w:rsidR="00415D65" w:rsidRPr="00590073">
        <w:rPr>
          <w:rFonts w:ascii="Arial" w:hAnsi="Arial" w:cs="Arial"/>
          <w:b/>
          <w:sz w:val="24"/>
          <w:szCs w:val="24"/>
        </w:rPr>
        <w:t>τ</w:t>
      </w:r>
      <w:r w:rsidR="00FC66A2" w:rsidRPr="00590073">
        <w:rPr>
          <w:rFonts w:ascii="Arial" w:hAnsi="Arial" w:cs="Arial"/>
          <w:b/>
          <w:sz w:val="24"/>
          <w:szCs w:val="24"/>
        </w:rPr>
        <w:t>.</w:t>
      </w:r>
      <w:r w:rsidR="00415D65" w:rsidRPr="00590073">
        <w:rPr>
          <w:rFonts w:ascii="Arial" w:hAnsi="Arial" w:cs="Arial"/>
          <w:b/>
          <w:sz w:val="24"/>
          <w:szCs w:val="24"/>
        </w:rPr>
        <w:t>λ</w:t>
      </w:r>
      <w:r w:rsidR="00FC66A2" w:rsidRPr="00590073">
        <w:rPr>
          <w:rFonts w:ascii="Arial" w:hAnsi="Arial" w:cs="Arial"/>
          <w:b/>
          <w:sz w:val="24"/>
          <w:szCs w:val="24"/>
        </w:rPr>
        <w:t>.</w:t>
      </w:r>
      <w:r w:rsidR="00415D65" w:rsidRPr="00590073">
        <w:rPr>
          <w:rFonts w:ascii="Arial" w:hAnsi="Arial" w:cs="Arial"/>
          <w:b/>
          <w:sz w:val="24"/>
          <w:szCs w:val="24"/>
        </w:rPr>
        <w:t>) επισυνάπτονται ως παραρτήματα με κατάλληλες αναφορές.</w:t>
      </w:r>
    </w:p>
    <w:p w:rsidR="00345E66" w:rsidRPr="00590073" w:rsidRDefault="00345E66" w:rsidP="00FD3A75">
      <w:pPr>
        <w:tabs>
          <w:tab w:val="left" w:pos="-1701"/>
          <w:tab w:val="left" w:pos="7215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</w:p>
    <w:p w:rsidR="00652FC3" w:rsidRPr="00590073" w:rsidRDefault="00652FC3" w:rsidP="00FD3A75">
      <w:pPr>
        <w:tabs>
          <w:tab w:val="left" w:pos="-1701"/>
          <w:tab w:val="left" w:pos="7215"/>
        </w:tabs>
        <w:spacing w:after="0" w:line="360" w:lineRule="auto"/>
        <w:ind w:left="448" w:hanging="448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4</w:t>
      </w:r>
      <w:r w:rsidR="00B2221F" w:rsidRPr="00590073">
        <w:rPr>
          <w:rFonts w:ascii="Arial" w:hAnsi="Arial" w:cs="Arial"/>
          <w:b/>
          <w:sz w:val="24"/>
          <w:szCs w:val="24"/>
        </w:rPr>
        <w:t xml:space="preserve"> </w:t>
      </w:r>
      <w:r w:rsidRPr="00590073">
        <w:rPr>
          <w:rFonts w:ascii="Arial" w:hAnsi="Arial" w:cs="Arial"/>
          <w:b/>
          <w:sz w:val="24"/>
          <w:szCs w:val="24"/>
        </w:rPr>
        <w:t>.1</w:t>
      </w:r>
      <w:r w:rsidR="008E4964" w:rsidRPr="00590073">
        <w:rPr>
          <w:rFonts w:ascii="Arial" w:hAnsi="Arial" w:cs="Arial"/>
          <w:sz w:val="24"/>
          <w:szCs w:val="24"/>
        </w:rPr>
        <w:t xml:space="preserve"> </w:t>
      </w:r>
      <w:r w:rsidRPr="00590073">
        <w:rPr>
          <w:rFonts w:ascii="Arial" w:hAnsi="Arial" w:cs="Arial"/>
          <w:sz w:val="24"/>
          <w:szCs w:val="24"/>
        </w:rPr>
        <w:t xml:space="preserve">Το εκπαιδευτικό ίδρυμα κράτους μέλους είναι αναγνωρισμένο στη χώρα του και δεόντως εξουσιοδοτημένο και διαπιστευμένο για την παροχή μαθημάτων και τη χορήγηση τίτλων σπουδών με τη μέθοδο που αυτά προσφέρονται. </w:t>
      </w:r>
    </w:p>
    <w:p w:rsidR="00DD1DA1" w:rsidRPr="00590073" w:rsidRDefault="00DD1DA1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</w:t>
      </w:r>
      <w:r w:rsidR="009B1793" w:rsidRPr="00590073">
        <w:rPr>
          <w:rFonts w:ascii="Arial" w:hAnsi="Arial" w:cs="Arial"/>
          <w:sz w:val="24"/>
          <w:szCs w:val="24"/>
        </w:rPr>
        <w:t xml:space="preserve"> …………………………………………………………………………………………..</w:t>
      </w:r>
      <w:r w:rsidR="00B2221F" w:rsidRPr="00590073">
        <w:rPr>
          <w:rFonts w:ascii="Arial" w:hAnsi="Arial" w:cs="Arial"/>
          <w:sz w:val="24"/>
          <w:szCs w:val="24"/>
        </w:rPr>
        <w:t xml:space="preserve"> </w:t>
      </w:r>
    </w:p>
    <w:p w:rsidR="00652FC3" w:rsidRPr="00590073" w:rsidRDefault="00652FC3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652FC3" w:rsidRPr="00590073" w:rsidRDefault="008E4964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4.2</w:t>
      </w:r>
      <w:r w:rsidRPr="00590073">
        <w:rPr>
          <w:rFonts w:ascii="Arial" w:hAnsi="Arial" w:cs="Arial"/>
          <w:sz w:val="24"/>
          <w:szCs w:val="24"/>
        </w:rPr>
        <w:t xml:space="preserve"> </w:t>
      </w:r>
      <w:r w:rsidR="00652FC3" w:rsidRPr="00590073">
        <w:rPr>
          <w:rFonts w:ascii="Arial" w:hAnsi="Arial" w:cs="Arial"/>
          <w:sz w:val="24"/>
          <w:szCs w:val="24"/>
        </w:rPr>
        <w:t xml:space="preserve">Ο κλάδος σπουδών που απολήγει στην απονομή τίτλου στη Δημοκρατία έχει πιστοποιηθεί επίσημα από τον εξουσιοδοτημένο και διαπιστευμένο φορέα ο οποίος εδρεύει στο κράτος μέλος καταγωγής του τίτλου. </w:t>
      </w:r>
    </w:p>
    <w:p w:rsidR="009B1793" w:rsidRPr="00590073" w:rsidRDefault="009B1793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 …………………………………………………………………………………………..</w:t>
      </w:r>
      <w:r w:rsidR="00B2221F" w:rsidRPr="00590073">
        <w:rPr>
          <w:rFonts w:ascii="Arial" w:hAnsi="Arial" w:cs="Arial"/>
          <w:sz w:val="24"/>
          <w:szCs w:val="24"/>
        </w:rPr>
        <w:t xml:space="preserve">  </w:t>
      </w:r>
    </w:p>
    <w:p w:rsidR="00CB1EC8" w:rsidRPr="00786661" w:rsidRDefault="00665AF9" w:rsidP="00FD3A75">
      <w:pPr>
        <w:spacing w:after="0" w:line="360" w:lineRule="auto"/>
        <w:ind w:left="447" w:hanging="447"/>
        <w:jc w:val="both"/>
        <w:rPr>
          <w:rFonts w:ascii="Arial" w:hAnsi="Arial" w:cs="Arial"/>
          <w:b/>
          <w:sz w:val="24"/>
          <w:szCs w:val="24"/>
        </w:rPr>
      </w:pPr>
      <w:r w:rsidRPr="00786661">
        <w:rPr>
          <w:rFonts w:ascii="Arial" w:hAnsi="Arial" w:cs="Arial"/>
          <w:b/>
          <w:sz w:val="24"/>
          <w:szCs w:val="24"/>
        </w:rPr>
        <w:t>Θέση του ιδρύματος</w:t>
      </w:r>
      <w:r w:rsidR="00CB1EC8" w:rsidRPr="00786661">
        <w:rPr>
          <w:rFonts w:ascii="Arial" w:hAnsi="Arial" w:cs="Arial"/>
          <w:b/>
          <w:sz w:val="24"/>
          <w:szCs w:val="24"/>
        </w:rPr>
        <w:t xml:space="preserve"> και του</w:t>
      </w:r>
      <w:r w:rsidRPr="00786661">
        <w:rPr>
          <w:rFonts w:ascii="Arial" w:hAnsi="Arial" w:cs="Arial"/>
          <w:b/>
          <w:sz w:val="24"/>
          <w:szCs w:val="24"/>
        </w:rPr>
        <w:t xml:space="preserve"> προγράμματος σπουδών στις εθνικές κατατάξεις:</w:t>
      </w:r>
    </w:p>
    <w:p w:rsidR="00CB1EC8" w:rsidRPr="00786661" w:rsidRDefault="00CB1EC8" w:rsidP="00FD3A75">
      <w:pPr>
        <w:pStyle w:val="ListParagraph"/>
        <w:numPr>
          <w:ilvl w:val="0"/>
          <w:numId w:val="32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86661">
        <w:rPr>
          <w:rFonts w:ascii="Arial" w:hAnsi="Arial" w:cs="Arial"/>
          <w:sz w:val="24"/>
          <w:szCs w:val="24"/>
        </w:rPr>
        <w:t>Ίδρυμα</w:t>
      </w:r>
    </w:p>
    <w:p w:rsidR="00CB1EC8" w:rsidRPr="00786661" w:rsidRDefault="00CB1EC8" w:rsidP="00FD3A75">
      <w:pPr>
        <w:pStyle w:val="ListParagraph"/>
        <w:numPr>
          <w:ilvl w:val="0"/>
          <w:numId w:val="32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86661">
        <w:rPr>
          <w:rFonts w:ascii="Arial" w:hAnsi="Arial" w:cs="Arial"/>
          <w:sz w:val="24"/>
          <w:szCs w:val="24"/>
        </w:rPr>
        <w:t>Πρόγραμμα</w:t>
      </w:r>
    </w:p>
    <w:p w:rsidR="00CB1EC8" w:rsidRPr="00CB1EC8" w:rsidRDefault="00CB1EC8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</w:p>
    <w:p w:rsidR="00652FC3" w:rsidRPr="00590073" w:rsidRDefault="00CB1EC8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  <w:r w:rsidRPr="00786661">
        <w:rPr>
          <w:rFonts w:ascii="Arial" w:hAnsi="Arial" w:cs="Arial"/>
          <w:b/>
          <w:sz w:val="24"/>
          <w:szCs w:val="24"/>
        </w:rPr>
        <w:t>4.3</w:t>
      </w:r>
      <w:r w:rsidRPr="00590073">
        <w:rPr>
          <w:rFonts w:ascii="Arial" w:hAnsi="Arial" w:cs="Arial"/>
          <w:sz w:val="24"/>
          <w:szCs w:val="24"/>
        </w:rPr>
        <w:t xml:space="preserve"> </w:t>
      </w:r>
      <w:r w:rsidR="00652FC3" w:rsidRPr="00590073">
        <w:rPr>
          <w:rFonts w:ascii="Arial" w:hAnsi="Arial" w:cs="Arial"/>
          <w:sz w:val="24"/>
          <w:szCs w:val="24"/>
        </w:rPr>
        <w:t xml:space="preserve">Ο τίτλος που εκδόθηκε είναι ίδιος με εκείνον που θα είχε χορηγηθεί εάν η εκπαίδευση είχε πραγματοποιηθεί εξ ολοκλήρου στο κράτος μέλος καταγωγής του τίτλου. </w:t>
      </w:r>
    </w:p>
    <w:p w:rsidR="009B1793" w:rsidRPr="00590073" w:rsidRDefault="009B1793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 …………………………………………………………………………………………..</w:t>
      </w:r>
    </w:p>
    <w:p w:rsidR="00B2221F" w:rsidRPr="00590073" w:rsidRDefault="00B2221F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652FC3" w:rsidRPr="00590073" w:rsidRDefault="00652FC3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4.4</w:t>
      </w:r>
      <w:r w:rsidRPr="00590073">
        <w:rPr>
          <w:rFonts w:ascii="Arial" w:hAnsi="Arial" w:cs="Arial"/>
          <w:sz w:val="24"/>
          <w:szCs w:val="24"/>
        </w:rPr>
        <w:t xml:space="preserve"> Ο τίτλος, σε περίπτωση που πιστοποιεί επαγγελματικό προσόν, προσδίδει τα ίδια επαγγελματικά δικαιώματα στην επικράτεια του κράτους μέλους καταγωγής του τίτλου</w:t>
      </w:r>
      <w:r w:rsidR="00DD1DA1" w:rsidRPr="00590073">
        <w:rPr>
          <w:rFonts w:ascii="Arial" w:hAnsi="Arial" w:cs="Arial"/>
          <w:sz w:val="24"/>
          <w:szCs w:val="24"/>
        </w:rPr>
        <w:t>.</w:t>
      </w:r>
    </w:p>
    <w:p w:rsidR="009B1793" w:rsidRPr="00590073" w:rsidRDefault="009B1793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 …………………………………………………………………………………………..</w:t>
      </w:r>
    </w:p>
    <w:p w:rsidR="008E4964" w:rsidRPr="00590073" w:rsidRDefault="008E4964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</w:p>
    <w:p w:rsidR="00652FC3" w:rsidRPr="00590073" w:rsidRDefault="00652FC3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4.</w:t>
      </w:r>
      <w:r w:rsidR="008E4964" w:rsidRPr="00590073">
        <w:rPr>
          <w:rFonts w:ascii="Arial" w:hAnsi="Arial" w:cs="Arial"/>
          <w:b/>
          <w:sz w:val="24"/>
          <w:szCs w:val="24"/>
        </w:rPr>
        <w:t>5</w:t>
      </w:r>
      <w:r w:rsidR="008E4964" w:rsidRPr="00590073">
        <w:rPr>
          <w:rFonts w:ascii="Arial" w:hAnsi="Arial" w:cs="Arial"/>
          <w:sz w:val="24"/>
          <w:szCs w:val="24"/>
        </w:rPr>
        <w:t xml:space="preserve"> Ο</w:t>
      </w:r>
      <w:r w:rsidRPr="00590073">
        <w:rPr>
          <w:rFonts w:ascii="Arial" w:hAnsi="Arial" w:cs="Arial"/>
          <w:sz w:val="24"/>
          <w:szCs w:val="24"/>
        </w:rPr>
        <w:t xml:space="preserve"> τίτλος που εκδόθηκε στη Δημοκρατία προσδίδει τα ίδια δικαιώματα με αυτά που ισχύουν στην επικράτεια του κράτους μέλους καταγωγής του τίτλου.</w:t>
      </w:r>
    </w:p>
    <w:p w:rsidR="009B1793" w:rsidRPr="00590073" w:rsidRDefault="009B1793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 …………………………………………………………………………………………..</w:t>
      </w:r>
    </w:p>
    <w:p w:rsidR="001D17F0" w:rsidRPr="00590073" w:rsidRDefault="001D17F0" w:rsidP="00FD3A75">
      <w:pPr>
        <w:spacing w:after="0" w:line="360" w:lineRule="auto"/>
        <w:jc w:val="both"/>
        <w:rPr>
          <w:rFonts w:ascii="Arial" w:hAnsi="Arial" w:cs="Arial"/>
          <w:b/>
          <w:color w:val="00B0F0"/>
          <w:sz w:val="24"/>
          <w:szCs w:val="24"/>
        </w:rPr>
      </w:pPr>
    </w:p>
    <w:p w:rsidR="00DD1DA1" w:rsidRPr="00590073" w:rsidRDefault="008C1D45" w:rsidP="00FD3A75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t>ΜΕΡΟΣ Β</w:t>
      </w:r>
    </w:p>
    <w:p w:rsidR="00415D65" w:rsidRPr="00590073" w:rsidRDefault="00415D65" w:rsidP="00FD3A75">
      <w:pPr>
        <w:tabs>
          <w:tab w:val="left" w:pos="-1701"/>
          <w:tab w:val="left" w:pos="7215"/>
        </w:tabs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590073">
        <w:rPr>
          <w:rFonts w:ascii="Arial" w:hAnsi="Arial" w:cs="Arial"/>
          <w:b/>
          <w:sz w:val="24"/>
          <w:szCs w:val="24"/>
        </w:rPr>
        <w:lastRenderedPageBreak/>
        <w:t xml:space="preserve">Οδηγίες: Συμπληρώστε στη βάση του Άρθρου 11 των 136(Ι)/2015 και 47 (Ι)/2016. Τυχόν επιπρόσθετα έγγραφα (πχ συμφωνίες, πρωτόκολλα συνεργασίας </w:t>
      </w:r>
      <w:proofErr w:type="spellStart"/>
      <w:r w:rsidRPr="00590073">
        <w:rPr>
          <w:rFonts w:ascii="Arial" w:hAnsi="Arial" w:cs="Arial"/>
          <w:b/>
          <w:sz w:val="24"/>
          <w:szCs w:val="24"/>
        </w:rPr>
        <w:t>κτλ</w:t>
      </w:r>
      <w:proofErr w:type="spellEnd"/>
      <w:r w:rsidRPr="00590073">
        <w:rPr>
          <w:rFonts w:ascii="Arial" w:hAnsi="Arial" w:cs="Arial"/>
          <w:b/>
          <w:sz w:val="24"/>
          <w:szCs w:val="24"/>
        </w:rPr>
        <w:t>) επισυνάπτονται ως παραρτήματα με κατάλληλες αναφορές.</w:t>
      </w:r>
    </w:p>
    <w:p w:rsidR="00711D1E" w:rsidRPr="00590073" w:rsidRDefault="00711D1E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DD1DA1" w:rsidRPr="00590073" w:rsidRDefault="00652FC3" w:rsidP="00FD3A75">
      <w:pPr>
        <w:spacing w:after="0" w:line="360" w:lineRule="auto"/>
        <w:ind w:left="284" w:hanging="284"/>
        <w:jc w:val="both"/>
        <w:rPr>
          <w:rFonts w:ascii="Arial" w:hAnsi="Arial" w:cs="Arial"/>
          <w:sz w:val="24"/>
          <w:szCs w:val="24"/>
        </w:rPr>
      </w:pPr>
      <w:r w:rsidRPr="00786661">
        <w:rPr>
          <w:rFonts w:ascii="Arial" w:hAnsi="Arial" w:cs="Arial"/>
          <w:b/>
          <w:sz w:val="24"/>
          <w:szCs w:val="24"/>
        </w:rPr>
        <w:t>(α)</w:t>
      </w:r>
      <w:r w:rsidRPr="00590073">
        <w:rPr>
          <w:rFonts w:ascii="Arial" w:hAnsi="Arial" w:cs="Arial"/>
          <w:sz w:val="24"/>
          <w:szCs w:val="24"/>
        </w:rPr>
        <w:t xml:space="preserve"> Όλες τις σχετικές εκθέσεις και αξιολογήσεις που έχουν γίνει από το εκπαιδευτικό ίδρυμα του οποίου ο τίτλος θα απονέμεται. </w:t>
      </w:r>
    </w:p>
    <w:p w:rsidR="00415D65" w:rsidRPr="00590073" w:rsidRDefault="00415D65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 …………………………………………………………………………………………..</w:t>
      </w:r>
    </w:p>
    <w:p w:rsidR="00415D65" w:rsidRPr="00590073" w:rsidRDefault="00415D65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</w:p>
    <w:p w:rsidR="00DD1DA1" w:rsidRPr="00590073" w:rsidRDefault="00652FC3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  <w:r w:rsidRPr="00786661">
        <w:rPr>
          <w:rFonts w:ascii="Arial" w:hAnsi="Arial" w:cs="Arial"/>
          <w:b/>
          <w:sz w:val="24"/>
          <w:szCs w:val="24"/>
        </w:rPr>
        <w:t>(β</w:t>
      </w:r>
      <w:r w:rsidR="008E4964" w:rsidRPr="00786661">
        <w:rPr>
          <w:rFonts w:ascii="Arial" w:hAnsi="Arial" w:cs="Arial"/>
          <w:b/>
          <w:sz w:val="24"/>
          <w:szCs w:val="24"/>
        </w:rPr>
        <w:t>)</w:t>
      </w:r>
      <w:r w:rsidR="008E4964" w:rsidRPr="00590073">
        <w:rPr>
          <w:rFonts w:ascii="Arial" w:hAnsi="Arial" w:cs="Arial"/>
          <w:sz w:val="24"/>
          <w:szCs w:val="24"/>
        </w:rPr>
        <w:t xml:space="preserve"> Π</w:t>
      </w:r>
      <w:r w:rsidRPr="00590073">
        <w:rPr>
          <w:rFonts w:ascii="Arial" w:hAnsi="Arial" w:cs="Arial"/>
          <w:sz w:val="24"/>
          <w:szCs w:val="24"/>
        </w:rPr>
        <w:t>λήρη στοιχεία για τις εκπαιδευτικές διευκολύνσεις και υπηρεσίες που θα προσφερθούν από το εκπαιδευτικό ίδρυμα</w:t>
      </w:r>
      <w:r w:rsidR="00CE0835" w:rsidRPr="00590073">
        <w:rPr>
          <w:rFonts w:ascii="Arial" w:hAnsi="Arial" w:cs="Arial"/>
          <w:sz w:val="24"/>
          <w:szCs w:val="24"/>
        </w:rPr>
        <w:t>,</w:t>
      </w:r>
      <w:r w:rsidRPr="00590073">
        <w:rPr>
          <w:rFonts w:ascii="Arial" w:hAnsi="Arial" w:cs="Arial"/>
          <w:sz w:val="24"/>
          <w:szCs w:val="24"/>
        </w:rPr>
        <w:t xml:space="preserve"> όπως και αυτές που προσφέρονται στο εκπαιδευτικό ίδρυμα του οποίου ο τίτλος θα απονέμεται. </w:t>
      </w:r>
    </w:p>
    <w:p w:rsidR="00415D65" w:rsidRPr="00590073" w:rsidRDefault="00415D65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 …………………………………………………………………………………………..</w:t>
      </w:r>
    </w:p>
    <w:p w:rsidR="00415D65" w:rsidRPr="00590073" w:rsidRDefault="00415D65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</w:p>
    <w:p w:rsidR="00DD1DA1" w:rsidRPr="00590073" w:rsidRDefault="00652FC3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  <w:r w:rsidRPr="00786661">
        <w:rPr>
          <w:rFonts w:ascii="Arial" w:hAnsi="Arial" w:cs="Arial"/>
          <w:b/>
          <w:sz w:val="24"/>
          <w:szCs w:val="24"/>
        </w:rPr>
        <w:t>(γ</w:t>
      </w:r>
      <w:r w:rsidR="008E4964" w:rsidRPr="00786661">
        <w:rPr>
          <w:rFonts w:ascii="Arial" w:hAnsi="Arial" w:cs="Arial"/>
          <w:b/>
          <w:sz w:val="24"/>
          <w:szCs w:val="24"/>
        </w:rPr>
        <w:t>)</w:t>
      </w:r>
      <w:r w:rsidR="008E4964" w:rsidRPr="00590073">
        <w:rPr>
          <w:rFonts w:ascii="Arial" w:hAnsi="Arial" w:cs="Arial"/>
          <w:sz w:val="24"/>
          <w:szCs w:val="24"/>
        </w:rPr>
        <w:t xml:space="preserve"> Π</w:t>
      </w:r>
      <w:r w:rsidRPr="00590073">
        <w:rPr>
          <w:rFonts w:ascii="Arial" w:hAnsi="Arial" w:cs="Arial"/>
          <w:sz w:val="24"/>
          <w:szCs w:val="24"/>
        </w:rPr>
        <w:t xml:space="preserve">λήρη στοιχεία για τα κριτήρια εισδοχής, </w:t>
      </w:r>
      <w:r w:rsidR="00CE0835" w:rsidRPr="00590073">
        <w:rPr>
          <w:rFonts w:ascii="Arial" w:hAnsi="Arial" w:cs="Arial"/>
          <w:sz w:val="24"/>
          <w:szCs w:val="24"/>
        </w:rPr>
        <w:t>α</w:t>
      </w:r>
      <w:r w:rsidRPr="00590073">
        <w:rPr>
          <w:rFonts w:ascii="Arial" w:hAnsi="Arial" w:cs="Arial"/>
          <w:sz w:val="24"/>
          <w:szCs w:val="24"/>
        </w:rPr>
        <w:t xml:space="preserve">ξιολόγησης και αποφοίτησης, που θα εφαρμοστούν από το εκπαιδευτικό ίδρυμα, όπως και αυτά που εφαρμόζονται στο εκπαιδευτικό ίδρυμα του οποίου ο τίτλος θα απονέμεται. </w:t>
      </w:r>
    </w:p>
    <w:p w:rsidR="00415D65" w:rsidRPr="00590073" w:rsidRDefault="00415D65" w:rsidP="00FD3A7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590073">
        <w:rPr>
          <w:rFonts w:ascii="Arial" w:hAnsi="Arial" w:cs="Arial"/>
          <w:sz w:val="24"/>
          <w:szCs w:val="24"/>
        </w:rPr>
        <w:t>Τεκμηρίωση: …………………………………………………………………………………………..</w:t>
      </w:r>
    </w:p>
    <w:p w:rsidR="00415D65" w:rsidRPr="00590073" w:rsidRDefault="00415D65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</w:pPr>
    </w:p>
    <w:p w:rsidR="00FC66A2" w:rsidRPr="00590073" w:rsidRDefault="00652FC3" w:rsidP="00FD3A75">
      <w:pPr>
        <w:spacing w:after="0" w:line="360" w:lineRule="auto"/>
        <w:ind w:left="447" w:hanging="447"/>
        <w:jc w:val="both"/>
        <w:rPr>
          <w:rFonts w:ascii="Arial" w:hAnsi="Arial" w:cs="Arial"/>
          <w:b/>
          <w:sz w:val="24"/>
          <w:szCs w:val="24"/>
        </w:rPr>
      </w:pPr>
      <w:r w:rsidRPr="00786661">
        <w:rPr>
          <w:rFonts w:ascii="Arial" w:hAnsi="Arial" w:cs="Arial"/>
          <w:b/>
          <w:sz w:val="24"/>
          <w:szCs w:val="24"/>
        </w:rPr>
        <w:t>(δ</w:t>
      </w:r>
      <w:r w:rsidR="008E4964" w:rsidRPr="00786661">
        <w:rPr>
          <w:rFonts w:ascii="Arial" w:hAnsi="Arial" w:cs="Arial"/>
          <w:b/>
          <w:sz w:val="24"/>
          <w:szCs w:val="24"/>
        </w:rPr>
        <w:t>)</w:t>
      </w:r>
      <w:r w:rsidR="008E4964" w:rsidRPr="00590073">
        <w:rPr>
          <w:rFonts w:ascii="Arial" w:hAnsi="Arial" w:cs="Arial"/>
          <w:sz w:val="24"/>
          <w:szCs w:val="24"/>
        </w:rPr>
        <w:t xml:space="preserve"> Τ</w:t>
      </w:r>
      <w:r w:rsidRPr="00590073">
        <w:rPr>
          <w:rFonts w:ascii="Arial" w:hAnsi="Arial" w:cs="Arial"/>
          <w:sz w:val="24"/>
          <w:szCs w:val="24"/>
        </w:rPr>
        <w:t xml:space="preserve">ον ονομαστικό </w:t>
      </w:r>
      <w:r w:rsidRPr="00786661">
        <w:rPr>
          <w:rFonts w:ascii="Arial" w:hAnsi="Arial" w:cs="Arial"/>
          <w:sz w:val="24"/>
          <w:szCs w:val="24"/>
        </w:rPr>
        <w:t xml:space="preserve">κατάλογο των μελών του </w:t>
      </w:r>
      <w:r w:rsidR="00530AE7" w:rsidRPr="00786661">
        <w:rPr>
          <w:rFonts w:ascii="Arial" w:hAnsi="Arial" w:cs="Arial"/>
          <w:sz w:val="24"/>
          <w:szCs w:val="24"/>
        </w:rPr>
        <w:t>διδακτικού</w:t>
      </w:r>
      <w:r w:rsidRPr="00786661">
        <w:rPr>
          <w:rFonts w:ascii="Arial" w:hAnsi="Arial" w:cs="Arial"/>
          <w:sz w:val="24"/>
          <w:szCs w:val="24"/>
        </w:rPr>
        <w:t xml:space="preserve"> προσωπικού και τη σχέση τους με το εκπαιδευτικό ίδρυμα</w:t>
      </w:r>
      <w:r w:rsidR="003078D7" w:rsidRPr="00786661">
        <w:rPr>
          <w:rFonts w:ascii="Arial" w:hAnsi="Arial" w:cs="Arial"/>
          <w:sz w:val="24"/>
          <w:szCs w:val="24"/>
        </w:rPr>
        <w:t xml:space="preserve"> (ΠΙΝΑΚΑΣ </w:t>
      </w:r>
      <w:r w:rsidR="003078D7" w:rsidRPr="00786661">
        <w:rPr>
          <w:rFonts w:ascii="Arial" w:hAnsi="Arial" w:cs="Arial"/>
          <w:sz w:val="24"/>
          <w:szCs w:val="24"/>
          <w:lang w:val="en-US"/>
        </w:rPr>
        <w:t>A</w:t>
      </w:r>
      <w:r w:rsidR="003078D7" w:rsidRPr="00786661">
        <w:rPr>
          <w:rFonts w:ascii="Arial" w:hAnsi="Arial" w:cs="Arial"/>
          <w:sz w:val="24"/>
          <w:szCs w:val="24"/>
        </w:rPr>
        <w:t>)</w:t>
      </w:r>
      <w:r w:rsidRPr="00786661">
        <w:rPr>
          <w:rFonts w:ascii="Arial" w:hAnsi="Arial" w:cs="Arial"/>
          <w:sz w:val="24"/>
          <w:szCs w:val="24"/>
        </w:rPr>
        <w:t xml:space="preserve">, καθώς και τα </w:t>
      </w:r>
      <w:r w:rsidR="00CE0835" w:rsidRPr="00786661">
        <w:rPr>
          <w:rFonts w:ascii="Arial" w:hAnsi="Arial" w:cs="Arial"/>
          <w:sz w:val="24"/>
          <w:szCs w:val="24"/>
        </w:rPr>
        <w:t xml:space="preserve">βιογραφικά </w:t>
      </w:r>
      <w:r w:rsidRPr="00786661">
        <w:rPr>
          <w:rFonts w:ascii="Arial" w:hAnsi="Arial" w:cs="Arial"/>
          <w:sz w:val="24"/>
          <w:szCs w:val="24"/>
        </w:rPr>
        <w:t xml:space="preserve">με τα ακαδημαϊκά και επαγγελματικά προσόντα των μελών του </w:t>
      </w:r>
      <w:r w:rsidR="00530AE7" w:rsidRPr="00786661">
        <w:rPr>
          <w:rFonts w:ascii="Arial" w:hAnsi="Arial" w:cs="Arial"/>
          <w:sz w:val="24"/>
          <w:szCs w:val="24"/>
        </w:rPr>
        <w:t>διδακτικού</w:t>
      </w:r>
      <w:r w:rsidRPr="00786661">
        <w:rPr>
          <w:rFonts w:ascii="Arial" w:hAnsi="Arial" w:cs="Arial"/>
          <w:sz w:val="24"/>
          <w:szCs w:val="24"/>
        </w:rPr>
        <w:t xml:space="preserve"> προσωπικού το οποίο</w:t>
      </w:r>
      <w:r w:rsidRPr="00590073">
        <w:rPr>
          <w:rFonts w:ascii="Arial" w:hAnsi="Arial" w:cs="Arial"/>
          <w:sz w:val="24"/>
          <w:szCs w:val="24"/>
        </w:rPr>
        <w:t xml:space="preserve"> θα </w:t>
      </w:r>
      <w:proofErr w:type="spellStart"/>
      <w:r w:rsidR="00CE0835" w:rsidRPr="00590073">
        <w:rPr>
          <w:rFonts w:ascii="Arial" w:hAnsi="Arial" w:cs="Arial"/>
          <w:sz w:val="24"/>
          <w:szCs w:val="24"/>
        </w:rPr>
        <w:t>εργοδοτηθεί</w:t>
      </w:r>
      <w:proofErr w:type="spellEnd"/>
      <w:r w:rsidRPr="00590073">
        <w:rPr>
          <w:rFonts w:ascii="Arial" w:hAnsi="Arial" w:cs="Arial"/>
          <w:sz w:val="24"/>
          <w:szCs w:val="24"/>
        </w:rPr>
        <w:t xml:space="preserve"> για την προσφορά του προγράμματος από το εκπαιδευτικό ίδρυμα</w:t>
      </w:r>
      <w:r w:rsidR="003078D7">
        <w:rPr>
          <w:rFonts w:ascii="Arial" w:hAnsi="Arial" w:cs="Arial"/>
          <w:sz w:val="24"/>
          <w:szCs w:val="24"/>
        </w:rPr>
        <w:t xml:space="preserve"> (Έντυπο 500.1.04)</w:t>
      </w:r>
      <w:r w:rsidRPr="00590073">
        <w:rPr>
          <w:rFonts w:ascii="Arial" w:hAnsi="Arial" w:cs="Arial"/>
          <w:sz w:val="24"/>
          <w:szCs w:val="24"/>
        </w:rPr>
        <w:t xml:space="preserve">, όπως και τα </w:t>
      </w:r>
      <w:r w:rsidR="00CE0835" w:rsidRPr="00590073">
        <w:rPr>
          <w:rFonts w:ascii="Arial" w:hAnsi="Arial" w:cs="Arial"/>
          <w:sz w:val="24"/>
          <w:szCs w:val="24"/>
        </w:rPr>
        <w:t>βιογραφικά του</w:t>
      </w:r>
      <w:r w:rsidRPr="00590073">
        <w:rPr>
          <w:rFonts w:ascii="Arial" w:hAnsi="Arial" w:cs="Arial"/>
          <w:sz w:val="24"/>
          <w:szCs w:val="24"/>
        </w:rPr>
        <w:t xml:space="preserve"> προσωπικού που χρησιμοποιείται στο εκπαιδευτικό ίδρυμα του οποίου ο τίτλος θα απονέμεται</w:t>
      </w:r>
      <w:r w:rsidR="003078D7">
        <w:rPr>
          <w:rFonts w:ascii="Arial" w:hAnsi="Arial" w:cs="Arial"/>
          <w:sz w:val="24"/>
          <w:szCs w:val="24"/>
        </w:rPr>
        <w:t xml:space="preserve"> (Έντυπο 500.1.03)</w:t>
      </w:r>
      <w:r w:rsidRPr="00590073">
        <w:rPr>
          <w:rFonts w:ascii="Arial" w:hAnsi="Arial" w:cs="Arial"/>
          <w:sz w:val="24"/>
          <w:szCs w:val="24"/>
        </w:rPr>
        <w:t xml:space="preserve">. </w:t>
      </w:r>
    </w:p>
    <w:p w:rsidR="00711D1E" w:rsidRPr="00590073" w:rsidRDefault="00711D1E" w:rsidP="00FD3A75">
      <w:pPr>
        <w:spacing w:after="0" w:line="360" w:lineRule="auto"/>
        <w:ind w:left="447" w:hanging="447"/>
        <w:jc w:val="both"/>
        <w:rPr>
          <w:rFonts w:ascii="Arial" w:hAnsi="Arial" w:cs="Arial"/>
          <w:sz w:val="24"/>
          <w:szCs w:val="24"/>
        </w:rPr>
        <w:sectPr w:rsidR="00711D1E" w:rsidRPr="00590073" w:rsidSect="008C1D45">
          <w:headerReference w:type="default" r:id="rId8"/>
          <w:footerReference w:type="default" r:id="rId9"/>
          <w:pgSz w:w="11906" w:h="16838"/>
          <w:pgMar w:top="1440" w:right="1080" w:bottom="1440" w:left="1080" w:header="706" w:footer="706" w:gutter="0"/>
          <w:cols w:space="708"/>
          <w:docGrid w:linePitch="360"/>
        </w:sectPr>
      </w:pPr>
    </w:p>
    <w:tbl>
      <w:tblPr>
        <w:tblW w:w="152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3150"/>
        <w:gridCol w:w="3586"/>
        <w:gridCol w:w="1274"/>
        <w:gridCol w:w="994"/>
        <w:gridCol w:w="2786"/>
        <w:gridCol w:w="1467"/>
        <w:gridCol w:w="1364"/>
      </w:tblGrid>
      <w:tr w:rsidR="009F6768" w:rsidRPr="00590073" w:rsidTr="00D06001">
        <w:trPr>
          <w:trHeight w:val="626"/>
          <w:jc w:val="center"/>
        </w:trPr>
        <w:tc>
          <w:tcPr>
            <w:tcW w:w="15251" w:type="dxa"/>
            <w:gridSpan w:val="8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9F6768" w:rsidRPr="009F6768" w:rsidRDefault="009F6768" w:rsidP="00FD3A75">
            <w:pPr>
              <w:spacing w:after="0"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86661">
              <w:rPr>
                <w:rFonts w:ascii="Arial" w:hAnsi="Arial" w:cs="Arial"/>
                <w:b/>
                <w:sz w:val="24"/>
                <w:szCs w:val="24"/>
              </w:rPr>
              <w:lastRenderedPageBreak/>
              <w:t>ΠΙΝΑΚΑΣ Α</w:t>
            </w:r>
            <w:r w:rsidRPr="00786661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: </w:t>
            </w:r>
            <w:r w:rsidR="00A43657" w:rsidRPr="00786661">
              <w:rPr>
                <w:rFonts w:ascii="Arial" w:hAnsi="Arial" w:cs="Arial"/>
                <w:b/>
                <w:sz w:val="24"/>
                <w:szCs w:val="24"/>
              </w:rPr>
              <w:t>ΔΙΔΑΚΤΙΚΟ</w:t>
            </w:r>
            <w:r w:rsidRPr="00786661">
              <w:rPr>
                <w:rFonts w:ascii="Arial" w:hAnsi="Arial" w:cs="Arial"/>
                <w:b/>
                <w:sz w:val="24"/>
                <w:szCs w:val="24"/>
              </w:rPr>
              <w:t xml:space="preserve"> ΠΡΟΣΩΠΙΚΟ</w:t>
            </w:r>
          </w:p>
        </w:tc>
      </w:tr>
      <w:tr w:rsidR="00DD1DA1" w:rsidRPr="00590073" w:rsidTr="000C5145">
        <w:trPr>
          <w:trHeight w:val="904"/>
          <w:jc w:val="center"/>
        </w:trPr>
        <w:tc>
          <w:tcPr>
            <w:tcW w:w="630" w:type="dxa"/>
            <w:shd w:val="clear" w:color="auto" w:fill="C0C0C0"/>
            <w:vAlign w:val="center"/>
          </w:tcPr>
          <w:p w:rsidR="00DD1DA1" w:rsidRPr="000C5145" w:rsidRDefault="00DD1DA1" w:rsidP="00345E6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5145">
              <w:rPr>
                <w:rFonts w:ascii="Arial" w:hAnsi="Arial" w:cs="Arial"/>
                <w:b/>
                <w:sz w:val="20"/>
                <w:szCs w:val="20"/>
              </w:rPr>
              <w:t>Α/Α</w:t>
            </w:r>
          </w:p>
        </w:tc>
        <w:tc>
          <w:tcPr>
            <w:tcW w:w="3150" w:type="dxa"/>
            <w:shd w:val="clear" w:color="auto" w:fill="C0C0C0"/>
            <w:vAlign w:val="center"/>
          </w:tcPr>
          <w:p w:rsidR="00DD1DA1" w:rsidRPr="000C5145" w:rsidRDefault="00DD1DA1" w:rsidP="00345E6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5145">
              <w:rPr>
                <w:rFonts w:ascii="Arial" w:hAnsi="Arial" w:cs="Arial"/>
                <w:b/>
                <w:sz w:val="20"/>
                <w:szCs w:val="20"/>
              </w:rPr>
              <w:t>Ονοματεπώνυμο</w:t>
            </w:r>
          </w:p>
        </w:tc>
        <w:tc>
          <w:tcPr>
            <w:tcW w:w="3586" w:type="dxa"/>
            <w:shd w:val="clear" w:color="auto" w:fill="C0C0C0"/>
            <w:vAlign w:val="center"/>
          </w:tcPr>
          <w:p w:rsidR="00DD1DA1" w:rsidRPr="000C5145" w:rsidRDefault="002D124A" w:rsidP="002D124A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Ακαδημαϊκά π</w:t>
            </w:r>
            <w:r w:rsidR="00DD1DA1" w:rsidRPr="000C5145">
              <w:rPr>
                <w:rFonts w:ascii="Arial" w:hAnsi="Arial" w:cs="Arial"/>
                <w:b/>
                <w:bCs/>
                <w:sz w:val="20"/>
                <w:szCs w:val="20"/>
              </w:rPr>
              <w:t>ροσόντα</w:t>
            </w:r>
          </w:p>
        </w:tc>
        <w:tc>
          <w:tcPr>
            <w:tcW w:w="1274" w:type="dxa"/>
            <w:shd w:val="clear" w:color="auto" w:fill="C0C0C0"/>
            <w:vAlign w:val="center"/>
          </w:tcPr>
          <w:p w:rsidR="00DD1DA1" w:rsidRPr="000C5145" w:rsidRDefault="00DD1DA1" w:rsidP="00345E6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5145">
              <w:rPr>
                <w:rFonts w:ascii="Arial" w:hAnsi="Arial" w:cs="Arial"/>
                <w:b/>
                <w:sz w:val="20"/>
                <w:szCs w:val="20"/>
              </w:rPr>
              <w:t>Βαθμίδα*</w:t>
            </w:r>
          </w:p>
        </w:tc>
        <w:tc>
          <w:tcPr>
            <w:tcW w:w="994" w:type="dxa"/>
            <w:shd w:val="clear" w:color="auto" w:fill="C0C0C0"/>
            <w:vAlign w:val="center"/>
          </w:tcPr>
          <w:p w:rsidR="00DD1DA1" w:rsidRPr="000C5145" w:rsidRDefault="00DD1DA1" w:rsidP="00345E6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0C5145">
              <w:rPr>
                <w:rFonts w:ascii="Arial" w:hAnsi="Arial" w:cs="Arial"/>
                <w:b/>
                <w:sz w:val="20"/>
                <w:szCs w:val="20"/>
              </w:rPr>
              <w:t>Π/Μ**</w:t>
            </w:r>
          </w:p>
        </w:tc>
        <w:tc>
          <w:tcPr>
            <w:tcW w:w="2786" w:type="dxa"/>
            <w:shd w:val="clear" w:color="auto" w:fill="C0C0C0"/>
            <w:vAlign w:val="center"/>
          </w:tcPr>
          <w:p w:rsidR="00DD1DA1" w:rsidRPr="000C5145" w:rsidRDefault="00DD1DA1" w:rsidP="00345E6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5145">
              <w:rPr>
                <w:rFonts w:ascii="Arial" w:hAnsi="Arial" w:cs="Arial"/>
                <w:b/>
                <w:sz w:val="20"/>
                <w:szCs w:val="20"/>
              </w:rPr>
              <w:t>Πρόγραμμα</w:t>
            </w:r>
            <w:r w:rsidR="000C5145" w:rsidRPr="000C5145">
              <w:rPr>
                <w:rFonts w:ascii="Arial" w:hAnsi="Arial" w:cs="Arial"/>
                <w:b/>
                <w:sz w:val="20"/>
                <w:szCs w:val="20"/>
              </w:rPr>
              <w:t xml:space="preserve">/Προγράμματα </w:t>
            </w:r>
            <w:r w:rsidRPr="000C5145">
              <w:rPr>
                <w:rFonts w:ascii="Arial" w:hAnsi="Arial" w:cs="Arial"/>
                <w:b/>
                <w:sz w:val="20"/>
                <w:szCs w:val="20"/>
              </w:rPr>
              <w:t xml:space="preserve"> Σπουδών</w:t>
            </w:r>
            <w:r w:rsidR="000C5145">
              <w:rPr>
                <w:rFonts w:ascii="Arial" w:hAnsi="Arial" w:cs="Arial"/>
                <w:b/>
                <w:sz w:val="20"/>
                <w:szCs w:val="20"/>
              </w:rPr>
              <w:t xml:space="preserve"> και Ίδρυμα/Ιδρύματα</w:t>
            </w:r>
          </w:p>
        </w:tc>
        <w:tc>
          <w:tcPr>
            <w:tcW w:w="1467" w:type="dxa"/>
            <w:shd w:val="clear" w:color="auto" w:fill="C0C0C0"/>
            <w:vAlign w:val="center"/>
          </w:tcPr>
          <w:p w:rsidR="00DD1DA1" w:rsidRPr="000C5145" w:rsidRDefault="00F24AE8" w:rsidP="00271AD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Περίοδοι ανά </w:t>
            </w:r>
            <w:r w:rsidR="00DD1DA1" w:rsidRPr="000C5145">
              <w:rPr>
                <w:rFonts w:ascii="Arial" w:hAnsi="Arial" w:cs="Arial"/>
                <w:b/>
                <w:sz w:val="20"/>
                <w:szCs w:val="20"/>
              </w:rPr>
              <w:t xml:space="preserve"> εβδομάδα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για κάθε πρόγραμμα</w:t>
            </w:r>
            <w:r w:rsidR="00271AD6">
              <w:rPr>
                <w:rFonts w:ascii="Arial" w:hAnsi="Arial" w:cs="Arial"/>
                <w:b/>
                <w:sz w:val="20"/>
                <w:szCs w:val="20"/>
              </w:rPr>
              <w:t xml:space="preserve"> και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ίδρυμα</w:t>
            </w:r>
          </w:p>
        </w:tc>
        <w:tc>
          <w:tcPr>
            <w:tcW w:w="1364" w:type="dxa"/>
            <w:shd w:val="clear" w:color="auto" w:fill="C0C0C0"/>
            <w:vAlign w:val="center"/>
          </w:tcPr>
          <w:p w:rsidR="00DD1DA1" w:rsidRPr="000C5145" w:rsidRDefault="008E4964" w:rsidP="00EE39A7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5145">
              <w:rPr>
                <w:rFonts w:ascii="Arial" w:hAnsi="Arial" w:cs="Arial"/>
                <w:b/>
                <w:sz w:val="20"/>
                <w:szCs w:val="20"/>
              </w:rPr>
              <w:t>Σύνολο περιόδων</w:t>
            </w:r>
            <w:r w:rsidR="00EE39A7">
              <w:rPr>
                <w:rFonts w:ascii="Arial" w:hAnsi="Arial" w:cs="Arial"/>
                <w:b/>
                <w:sz w:val="20"/>
                <w:szCs w:val="20"/>
              </w:rPr>
              <w:t xml:space="preserve"> ανά </w:t>
            </w:r>
            <w:r w:rsidRPr="000C5145">
              <w:rPr>
                <w:rFonts w:ascii="Arial" w:hAnsi="Arial" w:cs="Arial"/>
                <w:b/>
                <w:sz w:val="20"/>
                <w:szCs w:val="20"/>
              </w:rPr>
              <w:t>εβδομάδα</w:t>
            </w:r>
          </w:p>
        </w:tc>
      </w:tr>
      <w:tr w:rsidR="00DD1DA1" w:rsidRPr="00590073" w:rsidTr="000C5145">
        <w:trPr>
          <w:trHeight w:val="696"/>
          <w:jc w:val="center"/>
        </w:trPr>
        <w:tc>
          <w:tcPr>
            <w:tcW w:w="630" w:type="dxa"/>
            <w:vMerge w:val="restart"/>
            <w:vAlign w:val="center"/>
          </w:tcPr>
          <w:p w:rsidR="00DD1DA1" w:rsidRPr="00590073" w:rsidRDefault="00DD1DA1" w:rsidP="00DD1DA1">
            <w:pPr>
              <w:pStyle w:val="BodyText"/>
              <w:numPr>
                <w:ilvl w:val="0"/>
                <w:numId w:val="12"/>
              </w:numPr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150" w:type="dxa"/>
            <w:vMerge w:val="restart"/>
            <w:vAlign w:val="center"/>
          </w:tcPr>
          <w:p w:rsidR="00DD1DA1" w:rsidRPr="00EE39A7" w:rsidRDefault="00DD1DA1" w:rsidP="00345E66">
            <w:pPr>
              <w:pStyle w:val="BodyText"/>
              <w:spacing w:before="120" w:after="120"/>
              <w:rPr>
                <w:rFonts w:cs="Arial"/>
                <w:bCs/>
                <w:lang w:val="el-GR" w:eastAsia="en-US"/>
              </w:rPr>
            </w:pPr>
            <w:r w:rsidRPr="00EE39A7">
              <w:rPr>
                <w:rFonts w:cs="Arial"/>
                <w:bCs/>
                <w:lang w:val="el-GR" w:eastAsia="en-US"/>
              </w:rPr>
              <w:t>Γιώργος Δημητρίου</w:t>
            </w:r>
          </w:p>
        </w:tc>
        <w:tc>
          <w:tcPr>
            <w:tcW w:w="3586" w:type="dxa"/>
            <w:vMerge w:val="restart"/>
            <w:vAlign w:val="center"/>
          </w:tcPr>
          <w:p w:rsidR="00DD1DA1" w:rsidRPr="00EE39A7" w:rsidRDefault="00DD1DA1" w:rsidP="00345E66">
            <w:pPr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  <w:lang w:val="en-GB"/>
              </w:rPr>
              <w:t>PhD in Human Resource Management</w:t>
            </w:r>
          </w:p>
          <w:p w:rsidR="00DD1DA1" w:rsidRPr="00EE39A7" w:rsidRDefault="00DD1DA1" w:rsidP="00345E66">
            <w:pPr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  <w:lang w:val="en-GB"/>
              </w:rPr>
              <w:t>MBA</w:t>
            </w:r>
          </w:p>
          <w:p w:rsidR="00DD1DA1" w:rsidRPr="00EE39A7" w:rsidRDefault="00DD1DA1" w:rsidP="00345E66">
            <w:pPr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  <w:lang w:val="en-GB"/>
              </w:rPr>
              <w:t>BA in Business Administration</w:t>
            </w:r>
          </w:p>
        </w:tc>
        <w:tc>
          <w:tcPr>
            <w:tcW w:w="1274" w:type="dxa"/>
            <w:vMerge w:val="restart"/>
            <w:vAlign w:val="center"/>
          </w:tcPr>
          <w:p w:rsidR="00DD1DA1" w:rsidRPr="00EE39A7" w:rsidRDefault="00DD1DA1" w:rsidP="00345E6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</w:rPr>
              <w:t>Κ</w:t>
            </w:r>
          </w:p>
        </w:tc>
        <w:tc>
          <w:tcPr>
            <w:tcW w:w="994" w:type="dxa"/>
            <w:vMerge w:val="restart"/>
            <w:vAlign w:val="center"/>
          </w:tcPr>
          <w:p w:rsidR="00DD1DA1" w:rsidRPr="00EE39A7" w:rsidRDefault="00DD1DA1" w:rsidP="00345E66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</w:rPr>
              <w:t>Π</w:t>
            </w:r>
          </w:p>
        </w:tc>
        <w:tc>
          <w:tcPr>
            <w:tcW w:w="2786" w:type="dxa"/>
            <w:vAlign w:val="center"/>
          </w:tcPr>
          <w:p w:rsidR="00DD1DA1" w:rsidRPr="00EE39A7" w:rsidRDefault="00DD1DA1" w:rsidP="00345E66">
            <w:pPr>
              <w:autoSpaceDE w:val="0"/>
              <w:autoSpaceDN w:val="0"/>
              <w:adjustRightInd w:val="0"/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EE39A7">
              <w:rPr>
                <w:rFonts w:ascii="Arial" w:hAnsi="Arial" w:cs="Arial"/>
                <w:sz w:val="20"/>
                <w:szCs w:val="20"/>
              </w:rPr>
              <w:t>Πτυχίο Διοίκησης Επιχειρήσεων</w:t>
            </w:r>
            <w:r w:rsidR="00190E26" w:rsidRPr="00EE39A7">
              <w:rPr>
                <w:rFonts w:ascii="Arial" w:hAnsi="Arial" w:cs="Arial"/>
                <w:sz w:val="20"/>
                <w:szCs w:val="20"/>
              </w:rPr>
              <w:t xml:space="preserve"> –Ίδρυμα Χ Λευκωσία</w:t>
            </w:r>
          </w:p>
        </w:tc>
        <w:tc>
          <w:tcPr>
            <w:tcW w:w="1467" w:type="dxa"/>
            <w:vAlign w:val="center"/>
          </w:tcPr>
          <w:p w:rsidR="00DD1DA1" w:rsidRPr="00EE39A7" w:rsidRDefault="00190E26" w:rsidP="00345E66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1364" w:type="dxa"/>
            <w:vMerge w:val="restart"/>
            <w:vAlign w:val="center"/>
          </w:tcPr>
          <w:p w:rsidR="00DD1DA1" w:rsidRPr="00786661" w:rsidRDefault="00DD1DA1" w:rsidP="00345E66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86661">
              <w:rPr>
                <w:rFonts w:ascii="Arial" w:hAnsi="Arial" w:cs="Arial"/>
                <w:bCs/>
                <w:sz w:val="20"/>
                <w:szCs w:val="20"/>
                <w:lang w:val="en-GB"/>
              </w:rPr>
              <w:t>9</w:t>
            </w:r>
          </w:p>
        </w:tc>
      </w:tr>
      <w:tr w:rsidR="00190E26" w:rsidRPr="00590073" w:rsidTr="000C5145">
        <w:trPr>
          <w:trHeight w:val="696"/>
          <w:jc w:val="center"/>
        </w:trPr>
        <w:tc>
          <w:tcPr>
            <w:tcW w:w="630" w:type="dxa"/>
            <w:vMerge/>
            <w:vAlign w:val="center"/>
          </w:tcPr>
          <w:p w:rsidR="00190E26" w:rsidRPr="00590073" w:rsidRDefault="00190E26" w:rsidP="00190E26">
            <w:pPr>
              <w:pStyle w:val="BodyText"/>
              <w:numPr>
                <w:ilvl w:val="0"/>
                <w:numId w:val="12"/>
              </w:numPr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150" w:type="dxa"/>
            <w:vMerge/>
            <w:vAlign w:val="center"/>
          </w:tcPr>
          <w:p w:rsidR="00190E26" w:rsidRPr="00EE39A7" w:rsidRDefault="00190E26" w:rsidP="00190E26">
            <w:pPr>
              <w:pStyle w:val="BodyText"/>
              <w:spacing w:before="120" w:after="120"/>
              <w:rPr>
                <w:rFonts w:cs="Arial"/>
                <w:bCs/>
                <w:lang w:val="el-GR" w:eastAsia="en-US"/>
              </w:rPr>
            </w:pPr>
          </w:p>
        </w:tc>
        <w:tc>
          <w:tcPr>
            <w:tcW w:w="3586" w:type="dxa"/>
            <w:vMerge/>
            <w:vAlign w:val="center"/>
          </w:tcPr>
          <w:p w:rsidR="00190E26" w:rsidRPr="00EE39A7" w:rsidRDefault="00190E26" w:rsidP="00190E26">
            <w:pPr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  <w:tc>
          <w:tcPr>
            <w:tcW w:w="1274" w:type="dxa"/>
            <w:vMerge/>
            <w:vAlign w:val="center"/>
          </w:tcPr>
          <w:p w:rsidR="00190E26" w:rsidRPr="00EE39A7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4" w:type="dxa"/>
            <w:vMerge/>
            <w:vAlign w:val="center"/>
          </w:tcPr>
          <w:p w:rsidR="00190E26" w:rsidRPr="00EE39A7" w:rsidRDefault="00190E26" w:rsidP="00190E26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786" w:type="dxa"/>
            <w:vAlign w:val="center"/>
          </w:tcPr>
          <w:p w:rsidR="00190E26" w:rsidRPr="00EE39A7" w:rsidRDefault="00190E26" w:rsidP="00190E26">
            <w:pPr>
              <w:pStyle w:val="BodyText"/>
              <w:spacing w:before="120" w:after="120"/>
              <w:rPr>
                <w:rFonts w:cs="Arial"/>
                <w:bCs/>
                <w:lang w:val="el-GR" w:eastAsia="en-US"/>
              </w:rPr>
            </w:pPr>
            <w:r w:rsidRPr="00EE39A7">
              <w:rPr>
                <w:rFonts w:cs="Arial"/>
                <w:bCs/>
                <w:lang w:val="en-GB" w:eastAsia="en-US"/>
              </w:rPr>
              <w:t>MBA</w:t>
            </w:r>
            <w:r w:rsidRPr="00EE39A7">
              <w:rPr>
                <w:rFonts w:cs="Arial"/>
                <w:bCs/>
                <w:lang w:val="el-GR" w:eastAsia="en-US"/>
              </w:rPr>
              <w:t xml:space="preserve"> – Ίδρυμα Ζ Λάρνακα</w:t>
            </w:r>
          </w:p>
        </w:tc>
        <w:tc>
          <w:tcPr>
            <w:tcW w:w="1467" w:type="dxa"/>
            <w:vAlign w:val="center"/>
          </w:tcPr>
          <w:p w:rsidR="00190E26" w:rsidRPr="00EE39A7" w:rsidRDefault="00190E26" w:rsidP="00190E26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1364" w:type="dxa"/>
            <w:vMerge/>
            <w:vAlign w:val="center"/>
          </w:tcPr>
          <w:p w:rsidR="00190E26" w:rsidRPr="00590073" w:rsidRDefault="00190E26" w:rsidP="00190E26">
            <w:pPr>
              <w:autoSpaceDE w:val="0"/>
              <w:autoSpaceDN w:val="0"/>
              <w:adjustRightInd w:val="0"/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  <w:lang w:val="en-GB"/>
              </w:rPr>
            </w:pPr>
          </w:p>
        </w:tc>
      </w:tr>
      <w:tr w:rsidR="00190E26" w:rsidRPr="00590073" w:rsidTr="000C5145">
        <w:trPr>
          <w:trHeight w:val="537"/>
          <w:jc w:val="center"/>
        </w:trPr>
        <w:tc>
          <w:tcPr>
            <w:tcW w:w="630" w:type="dxa"/>
            <w:vMerge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ind w:left="36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150" w:type="dxa"/>
            <w:vMerge/>
            <w:vAlign w:val="center"/>
          </w:tcPr>
          <w:p w:rsidR="00190E26" w:rsidRPr="00EE39A7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lang w:eastAsia="en-US"/>
              </w:rPr>
            </w:pPr>
          </w:p>
        </w:tc>
        <w:tc>
          <w:tcPr>
            <w:tcW w:w="3586" w:type="dxa"/>
            <w:vMerge/>
            <w:vAlign w:val="center"/>
          </w:tcPr>
          <w:p w:rsidR="00190E26" w:rsidRPr="00EE39A7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74" w:type="dxa"/>
            <w:vMerge/>
            <w:vAlign w:val="center"/>
          </w:tcPr>
          <w:p w:rsidR="00190E26" w:rsidRPr="00EE39A7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994" w:type="dxa"/>
            <w:vMerge/>
            <w:vAlign w:val="center"/>
          </w:tcPr>
          <w:p w:rsidR="00190E26" w:rsidRPr="00EE39A7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lang w:val="el-GR" w:eastAsia="en-US"/>
              </w:rPr>
            </w:pPr>
          </w:p>
        </w:tc>
        <w:tc>
          <w:tcPr>
            <w:tcW w:w="2786" w:type="dxa"/>
            <w:vAlign w:val="center"/>
          </w:tcPr>
          <w:p w:rsidR="00190E26" w:rsidRPr="00EE39A7" w:rsidRDefault="00190E26" w:rsidP="00190E26">
            <w:pPr>
              <w:pStyle w:val="BodyText"/>
              <w:spacing w:before="120" w:after="120"/>
              <w:rPr>
                <w:rFonts w:cs="Arial"/>
                <w:bCs/>
                <w:lang w:val="el-GR" w:eastAsia="en-US"/>
              </w:rPr>
            </w:pPr>
            <w:r w:rsidRPr="00EE39A7">
              <w:rPr>
                <w:rFonts w:cs="Arial"/>
                <w:bCs/>
                <w:lang w:val="en-GB" w:eastAsia="en-US"/>
              </w:rPr>
              <w:t>MBA</w:t>
            </w:r>
            <w:r w:rsidRPr="00EE39A7">
              <w:rPr>
                <w:rFonts w:cs="Arial"/>
                <w:bCs/>
                <w:lang w:val="el-GR" w:eastAsia="en-US"/>
              </w:rPr>
              <w:t xml:space="preserve"> – Ίδρυμα Υ Πάφος</w:t>
            </w:r>
          </w:p>
        </w:tc>
        <w:tc>
          <w:tcPr>
            <w:tcW w:w="1467" w:type="dxa"/>
            <w:vAlign w:val="center"/>
          </w:tcPr>
          <w:p w:rsidR="00190E26" w:rsidRPr="00EE39A7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EE39A7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1364" w:type="dxa"/>
            <w:vMerge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90E26" w:rsidRPr="00590073" w:rsidTr="000C5145">
        <w:trPr>
          <w:jc w:val="center"/>
        </w:trPr>
        <w:tc>
          <w:tcPr>
            <w:tcW w:w="630" w:type="dxa"/>
            <w:vAlign w:val="center"/>
          </w:tcPr>
          <w:p w:rsidR="00190E26" w:rsidRPr="00590073" w:rsidRDefault="00190E26" w:rsidP="00190E26">
            <w:pPr>
              <w:pStyle w:val="BodyText"/>
              <w:numPr>
                <w:ilvl w:val="0"/>
                <w:numId w:val="12"/>
              </w:numPr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150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586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2786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1467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36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90E26" w:rsidRPr="00590073" w:rsidTr="000C5145">
        <w:trPr>
          <w:jc w:val="center"/>
        </w:trPr>
        <w:tc>
          <w:tcPr>
            <w:tcW w:w="630" w:type="dxa"/>
            <w:vAlign w:val="center"/>
          </w:tcPr>
          <w:p w:rsidR="00190E26" w:rsidRPr="00590073" w:rsidRDefault="00190E26" w:rsidP="00190E26">
            <w:pPr>
              <w:pStyle w:val="BodyText"/>
              <w:numPr>
                <w:ilvl w:val="0"/>
                <w:numId w:val="12"/>
              </w:numPr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150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586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2786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1467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36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90E26" w:rsidRPr="00590073" w:rsidTr="000C5145">
        <w:trPr>
          <w:jc w:val="center"/>
        </w:trPr>
        <w:tc>
          <w:tcPr>
            <w:tcW w:w="630" w:type="dxa"/>
            <w:vAlign w:val="center"/>
          </w:tcPr>
          <w:p w:rsidR="00190E26" w:rsidRPr="00590073" w:rsidRDefault="00190E26" w:rsidP="00190E26">
            <w:pPr>
              <w:pStyle w:val="BodyText"/>
              <w:numPr>
                <w:ilvl w:val="0"/>
                <w:numId w:val="12"/>
              </w:numPr>
              <w:spacing w:before="120" w:after="120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3150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586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2786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1467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36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90E26" w:rsidRPr="00590073" w:rsidTr="000C5145">
        <w:trPr>
          <w:jc w:val="center"/>
        </w:trPr>
        <w:tc>
          <w:tcPr>
            <w:tcW w:w="630" w:type="dxa"/>
            <w:vAlign w:val="center"/>
          </w:tcPr>
          <w:p w:rsidR="00190E26" w:rsidRPr="00590073" w:rsidRDefault="00190E26" w:rsidP="00190E26">
            <w:pPr>
              <w:pStyle w:val="BodyText"/>
              <w:numPr>
                <w:ilvl w:val="0"/>
                <w:numId w:val="12"/>
              </w:numPr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3150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586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2786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1467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36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90E26" w:rsidRPr="00590073" w:rsidTr="000C5145">
        <w:trPr>
          <w:jc w:val="center"/>
        </w:trPr>
        <w:tc>
          <w:tcPr>
            <w:tcW w:w="630" w:type="dxa"/>
            <w:vAlign w:val="center"/>
          </w:tcPr>
          <w:p w:rsidR="00190E26" w:rsidRPr="00590073" w:rsidRDefault="00190E26" w:rsidP="00190E26">
            <w:pPr>
              <w:pStyle w:val="BodyText"/>
              <w:numPr>
                <w:ilvl w:val="0"/>
                <w:numId w:val="12"/>
              </w:numPr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3150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eastAsia="en-US"/>
              </w:rPr>
            </w:pPr>
          </w:p>
        </w:tc>
        <w:tc>
          <w:tcPr>
            <w:tcW w:w="3586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2786" w:type="dxa"/>
            <w:vAlign w:val="center"/>
          </w:tcPr>
          <w:p w:rsidR="00190E26" w:rsidRPr="00590073" w:rsidRDefault="00190E26" w:rsidP="00190E26">
            <w:pPr>
              <w:pStyle w:val="BodyText"/>
              <w:spacing w:before="120" w:after="120"/>
              <w:jc w:val="center"/>
              <w:rPr>
                <w:rFonts w:cs="Arial"/>
                <w:bCs/>
                <w:sz w:val="24"/>
                <w:szCs w:val="24"/>
                <w:lang w:val="el-GR" w:eastAsia="en-US"/>
              </w:rPr>
            </w:pPr>
          </w:p>
        </w:tc>
        <w:tc>
          <w:tcPr>
            <w:tcW w:w="1467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1364" w:type="dxa"/>
            <w:vAlign w:val="center"/>
          </w:tcPr>
          <w:p w:rsidR="00190E26" w:rsidRPr="00590073" w:rsidRDefault="00190E26" w:rsidP="00190E26">
            <w:pPr>
              <w:spacing w:before="120" w:after="120" w:line="24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:rsidR="0042147E" w:rsidRPr="00590073" w:rsidRDefault="0042147E" w:rsidP="00DD1DA1">
      <w:pPr>
        <w:pStyle w:val="Footer"/>
        <w:rPr>
          <w:rFonts w:ascii="Arial" w:hAnsi="Arial" w:cs="Arial"/>
          <w:sz w:val="24"/>
          <w:szCs w:val="24"/>
        </w:rPr>
      </w:pPr>
    </w:p>
    <w:p w:rsidR="00DD1DA1" w:rsidRPr="00271AD6" w:rsidRDefault="00DD1DA1" w:rsidP="00DD1DA1">
      <w:pPr>
        <w:pStyle w:val="Footer"/>
        <w:rPr>
          <w:rFonts w:ascii="Arial" w:hAnsi="Arial" w:cs="Arial"/>
          <w:i/>
          <w:lang w:val="el-GR"/>
        </w:rPr>
      </w:pPr>
      <w:r w:rsidRPr="00271AD6">
        <w:rPr>
          <w:rFonts w:ascii="Arial" w:hAnsi="Arial" w:cs="Arial"/>
          <w:lang w:val="el-GR"/>
        </w:rPr>
        <w:t xml:space="preserve">* </w:t>
      </w:r>
      <w:r w:rsidRPr="00271AD6">
        <w:rPr>
          <w:rFonts w:ascii="Arial" w:hAnsi="Arial" w:cs="Arial"/>
          <w:i/>
          <w:lang w:val="el-GR"/>
        </w:rPr>
        <w:t>Βαθμίδα: Καθηγητής (Κ), Αναπληρωτής Καθηγητής (ΑΚ), Επίκουρος Καθηγητής (</w:t>
      </w:r>
      <w:proofErr w:type="spellStart"/>
      <w:r w:rsidRPr="00271AD6">
        <w:rPr>
          <w:rFonts w:ascii="Arial" w:hAnsi="Arial" w:cs="Arial"/>
          <w:i/>
          <w:lang w:val="el-GR"/>
        </w:rPr>
        <w:t>Επικ.Κ</w:t>
      </w:r>
      <w:proofErr w:type="spellEnd"/>
      <w:r w:rsidRPr="00271AD6">
        <w:rPr>
          <w:rFonts w:ascii="Arial" w:hAnsi="Arial" w:cs="Arial"/>
          <w:i/>
          <w:lang w:val="el-GR"/>
        </w:rPr>
        <w:t xml:space="preserve">), Λέκτορας (Λ), Ειδικό Διδακτικό </w:t>
      </w:r>
      <w:r w:rsidR="008E4964" w:rsidRPr="00271AD6">
        <w:rPr>
          <w:rFonts w:ascii="Arial" w:hAnsi="Arial" w:cs="Arial"/>
          <w:i/>
          <w:lang w:val="el-GR"/>
        </w:rPr>
        <w:t xml:space="preserve">Προσωπικό (ΕΔΠ), Επισκέπτης </w:t>
      </w:r>
      <w:r w:rsidRPr="00271AD6">
        <w:rPr>
          <w:rFonts w:ascii="Arial" w:hAnsi="Arial" w:cs="Arial"/>
          <w:i/>
          <w:lang w:val="el-GR"/>
        </w:rPr>
        <w:t>Καθηγητής (</w:t>
      </w:r>
      <w:proofErr w:type="spellStart"/>
      <w:r w:rsidRPr="00271AD6">
        <w:rPr>
          <w:rFonts w:ascii="Arial" w:hAnsi="Arial" w:cs="Arial"/>
          <w:i/>
          <w:lang w:val="el-GR"/>
        </w:rPr>
        <w:t>Επισκ.Κ</w:t>
      </w:r>
      <w:proofErr w:type="spellEnd"/>
      <w:r w:rsidRPr="00271AD6">
        <w:rPr>
          <w:rFonts w:ascii="Arial" w:hAnsi="Arial" w:cs="Arial"/>
          <w:i/>
          <w:lang w:val="el-GR"/>
        </w:rPr>
        <w:t>), Ειδικός Επιστήμονας (ΕΕ), Βοηθός Εργαστηρίου (ΒΕ)</w:t>
      </w:r>
    </w:p>
    <w:p w:rsidR="00711D1E" w:rsidRPr="00271AD6" w:rsidRDefault="00DD1DA1" w:rsidP="00FC66A2">
      <w:pPr>
        <w:pStyle w:val="Footer"/>
        <w:rPr>
          <w:rFonts w:ascii="Arial" w:hAnsi="Arial" w:cs="Arial"/>
          <w:i/>
          <w:lang w:val="el-GR"/>
        </w:rPr>
        <w:sectPr w:rsidR="00711D1E" w:rsidRPr="00271AD6" w:rsidSect="00711D1E">
          <w:pgSz w:w="16838" w:h="11906" w:orient="landscape"/>
          <w:pgMar w:top="1077" w:right="1440" w:bottom="1077" w:left="1440" w:header="709" w:footer="709" w:gutter="0"/>
          <w:cols w:space="708"/>
          <w:docGrid w:linePitch="360"/>
        </w:sectPr>
      </w:pPr>
      <w:r w:rsidRPr="00271AD6">
        <w:rPr>
          <w:rFonts w:ascii="Arial" w:hAnsi="Arial" w:cs="Arial"/>
          <w:i/>
          <w:lang w:val="el-GR"/>
        </w:rPr>
        <w:t>** Πλήρους Απασχόλη</w:t>
      </w:r>
      <w:r w:rsidR="0042147E" w:rsidRPr="00271AD6">
        <w:rPr>
          <w:rFonts w:ascii="Arial" w:hAnsi="Arial" w:cs="Arial"/>
          <w:i/>
          <w:lang w:val="el-GR"/>
        </w:rPr>
        <w:t xml:space="preserve">σης (Π), Μερικής Απασχόλησης </w:t>
      </w:r>
    </w:p>
    <w:p w:rsidR="00652FC3" w:rsidRPr="00590073" w:rsidRDefault="004F0E8E" w:rsidP="0042147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86661">
        <w:rPr>
          <w:rFonts w:ascii="Arial" w:hAnsi="Arial" w:cs="Arial"/>
          <w:b/>
          <w:sz w:val="24"/>
          <w:szCs w:val="24"/>
        </w:rPr>
        <w:lastRenderedPageBreak/>
        <w:t>(ε)</w:t>
      </w:r>
      <w:r w:rsidRPr="00590073">
        <w:rPr>
          <w:rFonts w:ascii="Arial" w:hAnsi="Arial" w:cs="Arial"/>
          <w:sz w:val="24"/>
          <w:szCs w:val="24"/>
        </w:rPr>
        <w:t xml:space="preserve"> Τ</w:t>
      </w:r>
      <w:r w:rsidR="00652FC3" w:rsidRPr="00590073">
        <w:rPr>
          <w:rFonts w:ascii="Arial" w:hAnsi="Arial" w:cs="Arial"/>
          <w:sz w:val="24"/>
          <w:szCs w:val="24"/>
        </w:rPr>
        <w:t>ις σχετικές συμφωνίες μεταξύ των ιδρυμάτων.</w:t>
      </w:r>
    </w:p>
    <w:p w:rsidR="00415D65" w:rsidRPr="00590073" w:rsidRDefault="00415D65" w:rsidP="00415D65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590073">
        <w:rPr>
          <w:rFonts w:ascii="Arial" w:hAnsi="Arial" w:cs="Arial"/>
          <w:sz w:val="24"/>
          <w:szCs w:val="24"/>
        </w:rPr>
        <w:t>Τεκμηρίωση</w:t>
      </w:r>
      <w:r w:rsidRPr="00590073">
        <w:rPr>
          <w:rFonts w:ascii="Arial" w:hAnsi="Arial" w:cs="Arial"/>
          <w:sz w:val="24"/>
          <w:szCs w:val="24"/>
          <w:lang w:val="en-US"/>
        </w:rPr>
        <w:t>: …………………………………………………………………………………………..</w:t>
      </w:r>
    </w:p>
    <w:p w:rsidR="00652FC3" w:rsidRPr="00590073" w:rsidRDefault="00652FC3" w:rsidP="00A12271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  <w:lang w:val="en-US"/>
        </w:rPr>
      </w:pPr>
    </w:p>
    <w:p w:rsidR="0078011A" w:rsidRPr="00590073" w:rsidRDefault="0078011A" w:rsidP="00A12271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  <w:lang w:val="en-US"/>
        </w:rPr>
      </w:pPr>
    </w:p>
    <w:p w:rsidR="00BA1CA9" w:rsidRPr="00F20607" w:rsidRDefault="00BA1CA9" w:rsidP="00BA1CA9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</w:rPr>
      </w:pPr>
      <w:r w:rsidRPr="00F20607">
        <w:rPr>
          <w:rFonts w:ascii="Arial" w:hAnsi="Arial" w:cs="Arial"/>
          <w:b/>
          <w:sz w:val="24"/>
          <w:szCs w:val="24"/>
        </w:rPr>
        <w:t>ΜΕΡΟΣ Γ</w:t>
      </w:r>
    </w:p>
    <w:p w:rsidR="00BA1CA9" w:rsidRPr="006C093B" w:rsidRDefault="00BA1CA9" w:rsidP="00BA1CA9">
      <w:pPr>
        <w:numPr>
          <w:ilvl w:val="0"/>
          <w:numId w:val="29"/>
        </w:numPr>
        <w:tabs>
          <w:tab w:val="left" w:pos="-1701"/>
          <w:tab w:val="left" w:pos="7215"/>
        </w:tabs>
        <w:contextualSpacing/>
        <w:rPr>
          <w:rFonts w:ascii="Arial" w:hAnsi="Arial" w:cs="Arial"/>
          <w:b/>
          <w:sz w:val="24"/>
          <w:szCs w:val="24"/>
          <w:u w:val="single"/>
          <w:lang w:val="en-US"/>
        </w:rPr>
      </w:pPr>
      <w:r w:rsidRPr="006C093B">
        <w:rPr>
          <w:rFonts w:ascii="Arial" w:hAnsi="Arial" w:cs="Arial"/>
          <w:b/>
          <w:sz w:val="24"/>
          <w:szCs w:val="24"/>
        </w:rPr>
        <w:t>Συμπλήρωση Πίνακα Β</w:t>
      </w:r>
    </w:p>
    <w:p w:rsidR="00BA1CA9" w:rsidRPr="00BA1CA9" w:rsidRDefault="00BA1CA9" w:rsidP="00BA1CA9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  <w:u w:val="single"/>
          <w:lang w:val="en-US"/>
        </w:rPr>
      </w:pPr>
    </w:p>
    <w:p w:rsidR="00BA1CA9" w:rsidRPr="00FD5065" w:rsidRDefault="00786661" w:rsidP="00BA1CA9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  <w:highlight w:val="yellow"/>
        </w:rPr>
      </w:pPr>
      <w:r>
        <w:rPr>
          <w:rFonts w:ascii="Arial" w:hAnsi="Arial" w:cs="Arial"/>
          <w:b/>
          <w:sz w:val="24"/>
          <w:szCs w:val="24"/>
        </w:rPr>
        <w:t>ΠΙΝΑΚΑΣ Β</w:t>
      </w:r>
      <w:r w:rsidR="00BA1CA9" w:rsidRPr="00FD5065">
        <w:rPr>
          <w:rFonts w:ascii="Arial" w:hAnsi="Arial" w:cs="Arial"/>
          <w:b/>
          <w:sz w:val="24"/>
          <w:szCs w:val="24"/>
        </w:rPr>
        <w:t>: ΔΟΜΗ ΠΡΟΓΡΑΜΜΑΤΟΣ ΣΠΟΥΔΩΝ</w:t>
      </w:r>
    </w:p>
    <w:tbl>
      <w:tblPr>
        <w:tblW w:w="9758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48"/>
        <w:gridCol w:w="2410"/>
      </w:tblGrid>
      <w:tr w:rsidR="00BA1CA9" w:rsidRPr="00BA1CA9" w:rsidTr="00EA1F92">
        <w:tc>
          <w:tcPr>
            <w:tcW w:w="7348" w:type="dxa"/>
            <w:shd w:val="clear" w:color="auto" w:fill="D9D9D9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ΠΡΟΔΙΑΓΡΑΦΕΣ ΠΡΟΓΡΑΜΑΤΟΣ</w:t>
            </w:r>
          </w:p>
        </w:tc>
        <w:tc>
          <w:tcPr>
            <w:tcW w:w="2410" w:type="dxa"/>
            <w:shd w:val="clear" w:color="auto" w:fill="D9D9D9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jc w:val="center"/>
              <w:outlineLvl w:val="0"/>
              <w:rPr>
                <w:rFonts w:ascii="Arial" w:hAnsi="Arial" w:cs="Arial"/>
                <w:b/>
                <w:sz w:val="20"/>
                <w:szCs w:val="20"/>
              </w:rPr>
            </w:pPr>
            <w:r w:rsidRPr="00BA1CA9">
              <w:rPr>
                <w:rFonts w:ascii="Arial" w:hAnsi="Arial" w:cs="Arial"/>
                <w:b/>
                <w:sz w:val="20"/>
                <w:szCs w:val="20"/>
              </w:rPr>
              <w:t>ECTS</w:t>
            </w:r>
          </w:p>
        </w:tc>
      </w:tr>
      <w:tr w:rsidR="00BA1CA9" w:rsidRPr="00BA1CA9" w:rsidTr="00EA1F92">
        <w:tc>
          <w:tcPr>
            <w:tcW w:w="7348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Υπ</w:t>
            </w:r>
            <w:proofErr w:type="spellStart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οχρεωτικά</w:t>
            </w:r>
            <w:proofErr w:type="spellEnd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μα</w:t>
            </w:r>
            <w:proofErr w:type="spellStart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θήμ</w:t>
            </w:r>
            <w:proofErr w:type="spellEnd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ατα</w:t>
            </w:r>
          </w:p>
        </w:tc>
        <w:tc>
          <w:tcPr>
            <w:tcW w:w="2410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1CA9" w:rsidRPr="00BA1CA9" w:rsidTr="00EA1F92">
        <w:tc>
          <w:tcPr>
            <w:tcW w:w="7348" w:type="dxa"/>
            <w:vAlign w:val="bottom"/>
          </w:tcPr>
          <w:p w:rsidR="00BA1CA9" w:rsidRDefault="00BA1CA9" w:rsidP="00BA1CA9">
            <w:pPr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Μα</w:t>
            </w:r>
            <w:proofErr w:type="spellStart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θήμ</w:t>
            </w:r>
            <w:proofErr w:type="spellEnd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ατα επ</w:t>
            </w:r>
            <w:proofErr w:type="spellStart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ιλογής</w:t>
            </w:r>
            <w:proofErr w:type="spellEnd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</w:p>
          <w:p w:rsidR="00BA1CA9" w:rsidRPr="00BA1CA9" w:rsidRDefault="00BA1CA9" w:rsidP="00BA1CA9">
            <w:pPr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(</w:t>
            </w:r>
            <w:r>
              <w:rPr>
                <w:rFonts w:ascii="Arial" w:hAnsi="Arial" w:cs="Arial"/>
                <w:bCs/>
                <w:sz w:val="20"/>
                <w:szCs w:val="20"/>
              </w:rPr>
              <w:t>α</w:t>
            </w:r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)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Μαθήματα ειδικότητας </w:t>
            </w:r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 </w:t>
            </w:r>
          </w:p>
          <w:p w:rsidR="00BA1CA9" w:rsidRPr="00BA1CA9" w:rsidRDefault="00BA1CA9" w:rsidP="00BA1CA9">
            <w:pPr>
              <w:spacing w:before="120" w:after="1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BA1CA9">
              <w:rPr>
                <w:rFonts w:ascii="Arial" w:hAnsi="Arial" w:cs="Arial"/>
                <w:bCs/>
                <w:sz w:val="20"/>
                <w:szCs w:val="20"/>
              </w:rPr>
              <w:t xml:space="preserve">(β)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Μαθήματα Γενικής Κατεύθυνσης / Ελεύθερη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Επιλογη</w:t>
            </w:r>
            <w:proofErr w:type="spellEnd"/>
          </w:p>
        </w:tc>
        <w:tc>
          <w:tcPr>
            <w:tcW w:w="2410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1CA9" w:rsidRPr="00BA1CA9" w:rsidTr="00EA1F92">
        <w:trPr>
          <w:trHeight w:val="404"/>
        </w:trPr>
        <w:tc>
          <w:tcPr>
            <w:tcW w:w="7348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Προ</w:t>
            </w:r>
            <w:proofErr w:type="spellEnd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πτυχιακή / </w:t>
            </w:r>
            <w:proofErr w:type="spellStart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>Μετ</w:t>
            </w:r>
            <w:proofErr w:type="spellEnd"/>
            <w:r w:rsidRPr="00BA1CA9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απτυχιακή </w:t>
            </w:r>
            <w:r>
              <w:rPr>
                <w:rFonts w:ascii="Arial" w:hAnsi="Arial" w:cs="Arial"/>
                <w:bCs/>
                <w:sz w:val="20"/>
                <w:szCs w:val="20"/>
              </w:rPr>
              <w:t>εργασία</w:t>
            </w:r>
          </w:p>
        </w:tc>
        <w:tc>
          <w:tcPr>
            <w:tcW w:w="2410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1CA9" w:rsidRPr="00BA1CA9" w:rsidTr="00EA1F92">
        <w:trPr>
          <w:trHeight w:val="404"/>
        </w:trPr>
        <w:tc>
          <w:tcPr>
            <w:tcW w:w="7348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Πρακτική εξάσκηση</w:t>
            </w:r>
          </w:p>
        </w:tc>
        <w:tc>
          <w:tcPr>
            <w:tcW w:w="2410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1CA9" w:rsidRPr="00BA1CA9" w:rsidTr="00EA1F92">
        <w:tc>
          <w:tcPr>
            <w:tcW w:w="7348" w:type="dxa"/>
            <w:vAlign w:val="bottom"/>
          </w:tcPr>
          <w:p w:rsidR="00BA1CA9" w:rsidRPr="00BA1CA9" w:rsidRDefault="00BA1CA9" w:rsidP="009D3F62">
            <w:pPr>
              <w:spacing w:before="120" w:after="120" w:line="240" w:lineRule="auto"/>
              <w:outlineLv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9D3F6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     </w:t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Total </w:t>
            </w:r>
            <w:r w:rsidRPr="00BA1CA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CTS</w:t>
            </w:r>
          </w:p>
        </w:tc>
        <w:tc>
          <w:tcPr>
            <w:tcW w:w="2410" w:type="dxa"/>
            <w:vAlign w:val="bottom"/>
          </w:tcPr>
          <w:p w:rsidR="00BA1CA9" w:rsidRPr="00BA1CA9" w:rsidRDefault="00BA1CA9" w:rsidP="00BA1CA9">
            <w:pPr>
              <w:spacing w:before="120" w:after="120" w:line="240" w:lineRule="auto"/>
              <w:outlineLv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:rsidR="00BA1CA9" w:rsidRPr="00BA1CA9" w:rsidRDefault="00BA1CA9" w:rsidP="00BA1CA9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  <w:highlight w:val="yellow"/>
          <w:u w:val="single"/>
          <w:lang w:val="en-US"/>
        </w:rPr>
      </w:pPr>
    </w:p>
    <w:p w:rsidR="00BA1CA9" w:rsidRPr="00BA1CA9" w:rsidRDefault="00BA1CA9" w:rsidP="00BA1CA9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  <w:highlight w:val="yellow"/>
          <w:u w:val="single"/>
          <w:lang w:val="en-US"/>
        </w:rPr>
      </w:pPr>
    </w:p>
    <w:p w:rsidR="00596B04" w:rsidRDefault="00596B04" w:rsidP="00EA1F92">
      <w:pPr>
        <w:pStyle w:val="ListParagraph"/>
        <w:numPr>
          <w:ilvl w:val="0"/>
          <w:numId w:val="29"/>
        </w:num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</w:rPr>
      </w:pPr>
      <w:r w:rsidRPr="00EA1F92">
        <w:rPr>
          <w:rFonts w:ascii="Arial" w:hAnsi="Arial" w:cs="Arial"/>
          <w:b/>
          <w:sz w:val="24"/>
          <w:szCs w:val="24"/>
        </w:rPr>
        <w:t>Συμπληρώστε τον ΠΙΝΑΚΑ Γ</w:t>
      </w:r>
      <w:r w:rsidR="00EA1F92" w:rsidRPr="00EA1F92">
        <w:rPr>
          <w:rFonts w:ascii="Arial" w:hAnsi="Arial" w:cs="Arial"/>
          <w:b/>
          <w:sz w:val="24"/>
          <w:szCs w:val="24"/>
        </w:rPr>
        <w:t>΄</w:t>
      </w:r>
      <w:r w:rsidR="00E07DDE">
        <w:rPr>
          <w:rFonts w:ascii="Arial" w:hAnsi="Arial" w:cs="Arial"/>
          <w:b/>
          <w:sz w:val="24"/>
          <w:szCs w:val="24"/>
        </w:rPr>
        <w:t xml:space="preserve"> </w:t>
      </w:r>
      <w:r w:rsidRPr="00EA1F92">
        <w:rPr>
          <w:rFonts w:ascii="Arial" w:hAnsi="Arial" w:cs="Arial"/>
          <w:b/>
          <w:sz w:val="24"/>
          <w:szCs w:val="24"/>
        </w:rPr>
        <w:t>αναλόγως, δηλώνοντας την κατανομή των μαθημάτων (υποχρεωτικά και προαιρετικά) ανά εξάμηνο ανά ακαδημαϊκό έτος.</w:t>
      </w:r>
    </w:p>
    <w:p w:rsidR="00271AD6" w:rsidRDefault="00271AD6" w:rsidP="00271AD6">
      <w:pPr>
        <w:pStyle w:val="ListParagraph"/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</w:rPr>
      </w:pPr>
    </w:p>
    <w:p w:rsidR="00892479" w:rsidRDefault="00892479" w:rsidP="00892479">
      <w:pPr>
        <w:pStyle w:val="ListParagraph"/>
        <w:numPr>
          <w:ilvl w:val="0"/>
          <w:numId w:val="29"/>
        </w:num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</w:rPr>
      </w:pPr>
      <w:r w:rsidRPr="00EA1F92">
        <w:rPr>
          <w:rFonts w:ascii="Arial" w:hAnsi="Arial" w:cs="Arial"/>
          <w:b/>
          <w:sz w:val="24"/>
          <w:szCs w:val="24"/>
        </w:rPr>
        <w:t xml:space="preserve">Συμπληρώστε τον ΠΙΝΑΚΑ </w:t>
      </w:r>
      <w:r>
        <w:rPr>
          <w:rFonts w:ascii="Arial" w:hAnsi="Arial" w:cs="Arial"/>
          <w:b/>
          <w:sz w:val="24"/>
          <w:szCs w:val="24"/>
        </w:rPr>
        <w:t>Δ</w:t>
      </w:r>
      <w:r w:rsidRPr="00EA1F92">
        <w:rPr>
          <w:rFonts w:ascii="Arial" w:hAnsi="Arial" w:cs="Arial"/>
          <w:b/>
          <w:sz w:val="24"/>
          <w:szCs w:val="24"/>
        </w:rPr>
        <w:t>΄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EA1F92">
        <w:rPr>
          <w:rFonts w:ascii="Arial" w:hAnsi="Arial" w:cs="Arial"/>
          <w:b/>
          <w:sz w:val="24"/>
          <w:szCs w:val="24"/>
        </w:rPr>
        <w:t>αναλόγως, δηλώνοντας τ</w:t>
      </w:r>
      <w:r>
        <w:rPr>
          <w:rFonts w:ascii="Arial" w:hAnsi="Arial" w:cs="Arial"/>
          <w:b/>
          <w:sz w:val="24"/>
          <w:szCs w:val="24"/>
        </w:rPr>
        <w:t xml:space="preserve">ο εβδομαδιαίο πρόγραμμα κάθε μαθήματος </w:t>
      </w:r>
      <w:r w:rsidR="00271AD6">
        <w:rPr>
          <w:rFonts w:ascii="Arial" w:hAnsi="Arial" w:cs="Arial"/>
          <w:b/>
          <w:sz w:val="24"/>
          <w:szCs w:val="24"/>
        </w:rPr>
        <w:t>ανά</w:t>
      </w:r>
      <w:r w:rsidRPr="00EA1F92">
        <w:rPr>
          <w:rFonts w:ascii="Arial" w:hAnsi="Arial" w:cs="Arial"/>
          <w:b/>
          <w:sz w:val="24"/>
          <w:szCs w:val="24"/>
        </w:rPr>
        <w:t xml:space="preserve"> εξάμηνο ανά ακαδημαϊκό έτος.</w:t>
      </w:r>
    </w:p>
    <w:p w:rsidR="00892479" w:rsidRDefault="00892479" w:rsidP="00892479">
      <w:pPr>
        <w:pStyle w:val="ListParagraph"/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</w:rPr>
      </w:pPr>
    </w:p>
    <w:p w:rsidR="00892479" w:rsidRDefault="00892479" w:rsidP="00892479">
      <w:p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</w:rPr>
      </w:pPr>
    </w:p>
    <w:p w:rsidR="00892479" w:rsidRPr="00892479" w:rsidRDefault="00892479" w:rsidP="00892479">
      <w:pPr>
        <w:pStyle w:val="ListParagraph"/>
        <w:numPr>
          <w:ilvl w:val="0"/>
          <w:numId w:val="29"/>
        </w:numPr>
        <w:tabs>
          <w:tab w:val="left" w:pos="-1701"/>
          <w:tab w:val="left" w:pos="7215"/>
        </w:tabs>
        <w:rPr>
          <w:rFonts w:ascii="Arial" w:hAnsi="Arial" w:cs="Arial"/>
          <w:b/>
          <w:sz w:val="24"/>
          <w:szCs w:val="24"/>
        </w:rPr>
        <w:sectPr w:rsidR="00892479" w:rsidRPr="00892479" w:rsidSect="00711D1E">
          <w:pgSz w:w="11906" w:h="16838"/>
          <w:pgMar w:top="1440" w:right="1077" w:bottom="1440" w:left="1077" w:header="709" w:footer="709" w:gutter="0"/>
          <w:cols w:space="708"/>
          <w:docGrid w:linePitch="360"/>
        </w:sectPr>
      </w:pPr>
    </w:p>
    <w:p w:rsidR="00596B04" w:rsidRPr="00EA1F92" w:rsidRDefault="00EA1F92" w:rsidP="00596B04">
      <w:pPr>
        <w:rPr>
          <w:rFonts w:ascii="Arial" w:hAnsi="Arial" w:cs="Arial"/>
          <w:b/>
          <w:sz w:val="24"/>
          <w:szCs w:val="24"/>
        </w:rPr>
      </w:pPr>
      <w:r w:rsidRPr="00EA1F92">
        <w:rPr>
          <w:rFonts w:ascii="Arial" w:hAnsi="Arial" w:cs="Arial"/>
          <w:b/>
          <w:sz w:val="24"/>
          <w:szCs w:val="24"/>
        </w:rPr>
        <w:lastRenderedPageBreak/>
        <w:t>ΠΙΝΑΚΑΣ Γ</w:t>
      </w:r>
      <w:r w:rsidR="00596B04" w:rsidRPr="00EA1F92">
        <w:rPr>
          <w:rFonts w:ascii="Arial" w:hAnsi="Arial" w:cs="Arial"/>
          <w:b/>
          <w:sz w:val="24"/>
          <w:szCs w:val="24"/>
        </w:rPr>
        <w:t xml:space="preserve">: </w:t>
      </w:r>
      <w:r>
        <w:rPr>
          <w:rFonts w:ascii="Arial" w:hAnsi="Arial" w:cs="Arial"/>
          <w:b/>
          <w:sz w:val="24"/>
          <w:szCs w:val="24"/>
        </w:rPr>
        <w:t>ΚΑΤΑΝΟΜΗ ΜΑΘΗΜΑΤΩΝ ΑΝΑ ΕΤΟΣ / ΑΝΑ ΕΞΑΜΗΝΟ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7"/>
        <w:gridCol w:w="1331"/>
        <w:gridCol w:w="3499"/>
        <w:gridCol w:w="1410"/>
        <w:gridCol w:w="1232"/>
        <w:gridCol w:w="1232"/>
        <w:gridCol w:w="1410"/>
        <w:gridCol w:w="1502"/>
        <w:gridCol w:w="1525"/>
      </w:tblGrid>
      <w:tr w:rsidR="00EA1F92" w:rsidRPr="00DD1425" w:rsidTr="00EA1F92">
        <w:tc>
          <w:tcPr>
            <w:tcW w:w="291" w:type="pct"/>
            <w:shd w:val="clear" w:color="auto" w:fill="C0C0C0"/>
            <w:vAlign w:val="center"/>
          </w:tcPr>
          <w:p w:rsidR="00EA1F92" w:rsidRPr="00643DD1" w:rsidRDefault="00EA1F92" w:rsidP="00EA1F9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43DD1">
              <w:rPr>
                <w:rFonts w:ascii="Arial" w:hAnsi="Arial" w:cs="Arial"/>
                <w:b/>
                <w:sz w:val="20"/>
                <w:szCs w:val="20"/>
              </w:rPr>
              <w:t>Α/Α</w:t>
            </w:r>
          </w:p>
        </w:tc>
        <w:tc>
          <w:tcPr>
            <w:tcW w:w="465" w:type="pct"/>
            <w:shd w:val="clear" w:color="auto" w:fill="C0C0C0"/>
            <w:vAlign w:val="center"/>
          </w:tcPr>
          <w:p w:rsidR="00EA1F92" w:rsidRPr="00643DD1" w:rsidRDefault="00EA1F92" w:rsidP="00EA1F92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Τύπος</w:t>
            </w:r>
          </w:p>
          <w:p w:rsidR="00EA1F92" w:rsidRPr="00643DD1" w:rsidRDefault="00795942" w:rsidP="00EA1F92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μ</w:t>
            </w:r>
            <w:r w:rsidR="00EA1F92" w:rsidRPr="00643DD1">
              <w:rPr>
                <w:rFonts w:ascii="Arial" w:hAnsi="Arial"/>
                <w:b/>
                <w:sz w:val="20"/>
                <w:szCs w:val="20"/>
              </w:rPr>
              <w:t>αθήματος</w:t>
            </w:r>
            <w:r w:rsidR="00E07DDE" w:rsidRPr="00643DD1">
              <w:rPr>
                <w:rFonts w:ascii="Arial" w:hAnsi="Arial"/>
                <w:b/>
                <w:sz w:val="20"/>
                <w:szCs w:val="20"/>
              </w:rPr>
              <w:t>*</w:t>
            </w:r>
          </w:p>
        </w:tc>
        <w:tc>
          <w:tcPr>
            <w:tcW w:w="1256" w:type="pct"/>
            <w:shd w:val="clear" w:color="auto" w:fill="C0C0C0"/>
            <w:vAlign w:val="center"/>
          </w:tcPr>
          <w:p w:rsidR="00EA1F92" w:rsidRPr="00643DD1" w:rsidRDefault="00643DD1" w:rsidP="00643DD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Τίτλος</w:t>
            </w:r>
            <w:r w:rsidR="00EA1F92" w:rsidRPr="00643DD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μ</w:t>
            </w:r>
            <w:r w:rsidR="00EA1F92" w:rsidRPr="00643DD1">
              <w:rPr>
                <w:rFonts w:ascii="Arial" w:hAnsi="Arial" w:cs="Arial"/>
                <w:b/>
                <w:sz w:val="20"/>
                <w:szCs w:val="20"/>
              </w:rPr>
              <w:t>αθήματος</w:t>
            </w:r>
          </w:p>
        </w:tc>
        <w:tc>
          <w:tcPr>
            <w:tcW w:w="507" w:type="pct"/>
            <w:shd w:val="clear" w:color="auto" w:fill="C0C0C0"/>
            <w:vAlign w:val="center"/>
          </w:tcPr>
          <w:p w:rsidR="00EA1F92" w:rsidRPr="00643DD1" w:rsidRDefault="00EA1F92" w:rsidP="00EA1F92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Κωδικός</w:t>
            </w:r>
          </w:p>
          <w:p w:rsidR="00EA1F92" w:rsidRPr="00643DD1" w:rsidRDefault="00643DD1" w:rsidP="00EA1F92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μ</w:t>
            </w:r>
            <w:r w:rsidR="00EA1F92" w:rsidRPr="00643DD1">
              <w:rPr>
                <w:rFonts w:ascii="Arial" w:hAnsi="Arial"/>
                <w:b/>
                <w:sz w:val="20"/>
                <w:szCs w:val="20"/>
              </w:rPr>
              <w:t>αθήματος</w:t>
            </w:r>
          </w:p>
        </w:tc>
        <w:tc>
          <w:tcPr>
            <w:tcW w:w="443" w:type="pct"/>
            <w:shd w:val="clear" w:color="auto" w:fill="C0C0C0"/>
            <w:vAlign w:val="center"/>
          </w:tcPr>
          <w:p w:rsidR="00EA1F92" w:rsidRPr="00643DD1" w:rsidRDefault="00EA1F92" w:rsidP="00EA1F92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Περίοδοι</w:t>
            </w:r>
          </w:p>
          <w:p w:rsidR="00EA1F92" w:rsidRPr="00643DD1" w:rsidRDefault="00EA1F92" w:rsidP="00EA1F92">
            <w:pPr>
              <w:tabs>
                <w:tab w:val="left" w:pos="-1701"/>
              </w:tabs>
              <w:spacing w:after="0" w:line="256" w:lineRule="auto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 xml:space="preserve">ανά </w:t>
            </w:r>
          </w:p>
          <w:p w:rsidR="00EA1F92" w:rsidRPr="00643DD1" w:rsidRDefault="00EA1F92" w:rsidP="00EA1F92">
            <w:pPr>
              <w:tabs>
                <w:tab w:val="left" w:pos="-1701"/>
              </w:tabs>
              <w:spacing w:after="0" w:line="256" w:lineRule="auto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εβδομάδα</w:t>
            </w:r>
          </w:p>
        </w:tc>
        <w:tc>
          <w:tcPr>
            <w:tcW w:w="443" w:type="pct"/>
            <w:shd w:val="clear" w:color="auto" w:fill="C0C0C0"/>
            <w:vAlign w:val="center"/>
          </w:tcPr>
          <w:p w:rsidR="00EA1F92" w:rsidRPr="00643DD1" w:rsidRDefault="00EA1F92" w:rsidP="00EA1F92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Διάρκεια</w:t>
            </w:r>
          </w:p>
          <w:p w:rsidR="00EA1F92" w:rsidRPr="00643DD1" w:rsidRDefault="00EA1F92" w:rsidP="00EA1F92">
            <w:pPr>
              <w:tabs>
                <w:tab w:val="left" w:pos="-1701"/>
              </w:tabs>
              <w:spacing w:after="0" w:line="256" w:lineRule="auto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περιόδου</w:t>
            </w:r>
          </w:p>
        </w:tc>
        <w:tc>
          <w:tcPr>
            <w:tcW w:w="507" w:type="pct"/>
            <w:shd w:val="clear" w:color="auto" w:fill="C0C0C0"/>
            <w:vAlign w:val="center"/>
          </w:tcPr>
          <w:p w:rsidR="00EA1F92" w:rsidRPr="00643DD1" w:rsidRDefault="00EA1F92" w:rsidP="009D3F62">
            <w:pPr>
              <w:tabs>
                <w:tab w:val="left" w:pos="-1701"/>
              </w:tabs>
              <w:spacing w:before="120"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Αριθμός</w:t>
            </w:r>
          </w:p>
          <w:p w:rsidR="00EA1F92" w:rsidRPr="00643DD1" w:rsidRDefault="00EA1F92" w:rsidP="009D3F62">
            <w:pPr>
              <w:tabs>
                <w:tab w:val="left" w:pos="-1701"/>
              </w:tabs>
              <w:spacing w:before="120"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εβδομάδων/</w:t>
            </w:r>
          </w:p>
          <w:p w:rsidR="00EA1F92" w:rsidRPr="00643DD1" w:rsidRDefault="00EA1F92" w:rsidP="009D3F62">
            <w:pPr>
              <w:spacing w:before="120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εξάμηνο</w:t>
            </w:r>
          </w:p>
        </w:tc>
        <w:tc>
          <w:tcPr>
            <w:tcW w:w="540" w:type="pct"/>
            <w:shd w:val="clear" w:color="auto" w:fill="C0C0C0"/>
            <w:vAlign w:val="center"/>
          </w:tcPr>
          <w:p w:rsidR="00EA1F92" w:rsidRPr="00643DD1" w:rsidRDefault="00EA1F92" w:rsidP="00EA1F92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Σύνολο περιόδων/</w:t>
            </w:r>
          </w:p>
          <w:p w:rsidR="00EA1F92" w:rsidRPr="00643DD1" w:rsidRDefault="00EA1F92" w:rsidP="00EA1F9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εξάμηνο</w:t>
            </w:r>
          </w:p>
        </w:tc>
        <w:tc>
          <w:tcPr>
            <w:tcW w:w="548" w:type="pct"/>
            <w:shd w:val="clear" w:color="auto" w:fill="C0C0C0"/>
            <w:vAlign w:val="center"/>
          </w:tcPr>
          <w:p w:rsidR="00EA1F92" w:rsidRPr="00643DD1" w:rsidRDefault="00643DD1" w:rsidP="00EA1F9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en-GB"/>
              </w:rPr>
              <w:t>ECTS</w:t>
            </w:r>
          </w:p>
        </w:tc>
      </w:tr>
      <w:tr w:rsidR="00EA1F92" w:rsidRPr="00DD1425" w:rsidTr="00AF4037">
        <w:tc>
          <w:tcPr>
            <w:tcW w:w="5000" w:type="pct"/>
            <w:gridSpan w:val="9"/>
          </w:tcPr>
          <w:p w:rsidR="00EA1F92" w:rsidRPr="00EA1F92" w:rsidRDefault="00EA1F92" w:rsidP="00E07DDE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Pr="00EA1F92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ο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έτος</w:t>
            </w:r>
            <w:r w:rsidRPr="00D70776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Pr="00EA1F92">
              <w:rPr>
                <w:rFonts w:ascii="Arial" w:hAnsi="Arial" w:cs="Arial"/>
                <w:b/>
                <w:sz w:val="24"/>
                <w:szCs w:val="24"/>
              </w:rPr>
              <w:t>Α</w:t>
            </w:r>
            <w:r>
              <w:rPr>
                <w:rFonts w:ascii="Arial" w:hAnsi="Arial" w:cs="Arial"/>
                <w:b/>
                <w:sz w:val="24"/>
                <w:szCs w:val="24"/>
              </w:rPr>
              <w:t>΄ Εξάμηνο</w:t>
            </w:r>
            <w:r w:rsidRPr="00D7077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numPr>
                <w:ilvl w:val="0"/>
                <w:numId w:val="6"/>
              </w:num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65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numPr>
                <w:ilvl w:val="0"/>
                <w:numId w:val="6"/>
              </w:num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65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numPr>
                <w:ilvl w:val="0"/>
                <w:numId w:val="6"/>
              </w:num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65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numPr>
                <w:ilvl w:val="0"/>
                <w:numId w:val="6"/>
              </w:num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65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numPr>
                <w:ilvl w:val="0"/>
                <w:numId w:val="6"/>
              </w:num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65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AF4037">
        <w:tc>
          <w:tcPr>
            <w:tcW w:w="5000" w:type="pct"/>
            <w:gridSpan w:val="9"/>
          </w:tcPr>
          <w:p w:rsidR="00EA1F92" w:rsidRPr="00EA1F92" w:rsidRDefault="00EA1F92" w:rsidP="00E07DDE">
            <w:p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1F92">
              <w:rPr>
                <w:rFonts w:ascii="Arial" w:hAnsi="Arial" w:cs="Arial"/>
                <w:b/>
                <w:sz w:val="24"/>
                <w:szCs w:val="24"/>
              </w:rPr>
              <w:t>1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ο έτος: </w:t>
            </w:r>
            <w:r w:rsidR="00E07DDE">
              <w:rPr>
                <w:rFonts w:ascii="Arial" w:hAnsi="Arial" w:cs="Arial"/>
                <w:b/>
                <w:sz w:val="24"/>
                <w:szCs w:val="24"/>
              </w:rPr>
              <w:t>Β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΄ Εξάμηνο </w:t>
            </w: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.</w:t>
            </w:r>
          </w:p>
        </w:tc>
        <w:tc>
          <w:tcPr>
            <w:tcW w:w="465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70776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2.</w:t>
            </w:r>
          </w:p>
        </w:tc>
        <w:tc>
          <w:tcPr>
            <w:tcW w:w="465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3.</w:t>
            </w:r>
          </w:p>
        </w:tc>
        <w:tc>
          <w:tcPr>
            <w:tcW w:w="465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A1F92" w:rsidRPr="00DD1425" w:rsidTr="00EA1F92">
        <w:tc>
          <w:tcPr>
            <w:tcW w:w="291" w:type="pct"/>
          </w:tcPr>
          <w:p w:rsidR="00EA1F92" w:rsidRPr="00DD1425" w:rsidRDefault="00EA1F92" w:rsidP="009D3F62">
            <w:pPr>
              <w:spacing w:after="120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4.</w:t>
            </w:r>
          </w:p>
        </w:tc>
        <w:tc>
          <w:tcPr>
            <w:tcW w:w="465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56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43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07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0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48" w:type="pct"/>
          </w:tcPr>
          <w:p w:rsidR="00EA1F92" w:rsidRPr="00DD1425" w:rsidRDefault="00EA1F92" w:rsidP="009D3F6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:rsidR="009D3F62" w:rsidRDefault="00E07DDE" w:rsidP="00E07D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*Υποχρεωτικό ή προαιρετικό μάθημα </w:t>
      </w:r>
    </w:p>
    <w:p w:rsidR="00E00D58" w:rsidRDefault="00E00D58" w:rsidP="00E07DDE">
      <w:pPr>
        <w:rPr>
          <w:rFonts w:ascii="Arial" w:hAnsi="Arial" w:cs="Arial"/>
          <w:sz w:val="24"/>
          <w:szCs w:val="24"/>
        </w:rPr>
      </w:pPr>
    </w:p>
    <w:p w:rsidR="00E00D58" w:rsidRDefault="00E00D58" w:rsidP="00E07DDE">
      <w:pPr>
        <w:rPr>
          <w:rFonts w:ascii="Arial" w:hAnsi="Arial" w:cs="Arial"/>
          <w:sz w:val="24"/>
          <w:szCs w:val="24"/>
        </w:rPr>
      </w:pPr>
    </w:p>
    <w:p w:rsidR="00E00D58" w:rsidRPr="00EA1F92" w:rsidRDefault="00E00D58" w:rsidP="00E00D58">
      <w:pPr>
        <w:rPr>
          <w:rFonts w:ascii="Arial" w:hAnsi="Arial" w:cs="Arial"/>
          <w:b/>
          <w:sz w:val="24"/>
          <w:szCs w:val="24"/>
        </w:rPr>
      </w:pPr>
      <w:r w:rsidRPr="00EA1F92">
        <w:rPr>
          <w:rFonts w:ascii="Arial" w:hAnsi="Arial" w:cs="Arial"/>
          <w:b/>
          <w:sz w:val="24"/>
          <w:szCs w:val="24"/>
        </w:rPr>
        <w:lastRenderedPageBreak/>
        <w:t xml:space="preserve">ΠΙΝΑΚΑΣ </w:t>
      </w:r>
      <w:r>
        <w:rPr>
          <w:rFonts w:ascii="Arial" w:hAnsi="Arial" w:cs="Arial"/>
          <w:b/>
          <w:sz w:val="24"/>
          <w:szCs w:val="24"/>
        </w:rPr>
        <w:t>Δ</w:t>
      </w:r>
      <w:r w:rsidRPr="00EA1F92">
        <w:rPr>
          <w:rFonts w:ascii="Arial" w:hAnsi="Arial" w:cs="Arial"/>
          <w:b/>
          <w:sz w:val="24"/>
          <w:szCs w:val="24"/>
        </w:rPr>
        <w:t xml:space="preserve">: </w:t>
      </w:r>
      <w:r>
        <w:rPr>
          <w:rFonts w:ascii="Arial" w:hAnsi="Arial" w:cs="Arial"/>
          <w:b/>
          <w:sz w:val="24"/>
          <w:szCs w:val="24"/>
        </w:rPr>
        <w:t>ΕΒΔΟΜΑΔΙΑΙΟ ΠΡΟΓΡΑΜΜΑ ΑΝΑ ΕΤΟΣ / ΑΝΑ ΕΞΑΜΗΝΟ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2"/>
        <w:gridCol w:w="1331"/>
        <w:gridCol w:w="2546"/>
        <w:gridCol w:w="1347"/>
        <w:gridCol w:w="1350"/>
        <w:gridCol w:w="1487"/>
        <w:gridCol w:w="1487"/>
        <w:gridCol w:w="1077"/>
        <w:gridCol w:w="2531"/>
      </w:tblGrid>
      <w:tr w:rsidR="00E00D58" w:rsidRPr="00E00D58" w:rsidTr="00346EB3">
        <w:tc>
          <w:tcPr>
            <w:tcW w:w="287" w:type="pct"/>
            <w:shd w:val="clear" w:color="auto" w:fill="C0C0C0"/>
            <w:vAlign w:val="center"/>
          </w:tcPr>
          <w:p w:rsidR="00E00D58" w:rsidRPr="00643DD1" w:rsidRDefault="00E00D58" w:rsidP="00346EB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43DD1">
              <w:rPr>
                <w:rFonts w:ascii="Arial" w:hAnsi="Arial" w:cs="Arial"/>
                <w:b/>
                <w:sz w:val="20"/>
                <w:szCs w:val="20"/>
              </w:rPr>
              <w:t>Α/Α</w:t>
            </w:r>
          </w:p>
        </w:tc>
        <w:tc>
          <w:tcPr>
            <w:tcW w:w="453" w:type="pct"/>
            <w:shd w:val="clear" w:color="auto" w:fill="C0C0C0"/>
            <w:vAlign w:val="center"/>
          </w:tcPr>
          <w:p w:rsidR="00E00D58" w:rsidRPr="00643DD1" w:rsidRDefault="00E00D58" w:rsidP="00E00D58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Τύπος</w:t>
            </w:r>
          </w:p>
          <w:p w:rsidR="00E00D58" w:rsidRPr="00643DD1" w:rsidRDefault="007762D4" w:rsidP="00E00D5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μ</w:t>
            </w:r>
            <w:r w:rsidR="00E00D58" w:rsidRPr="00643DD1">
              <w:rPr>
                <w:rFonts w:ascii="Arial" w:hAnsi="Arial"/>
                <w:b/>
                <w:sz w:val="20"/>
                <w:szCs w:val="20"/>
              </w:rPr>
              <w:t>αθήματος*</w:t>
            </w:r>
          </w:p>
        </w:tc>
        <w:tc>
          <w:tcPr>
            <w:tcW w:w="916" w:type="pct"/>
            <w:shd w:val="clear" w:color="auto" w:fill="C0C0C0"/>
            <w:vAlign w:val="center"/>
          </w:tcPr>
          <w:p w:rsidR="00E00D58" w:rsidRPr="00643DD1" w:rsidRDefault="00643DD1" w:rsidP="00346EB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Τίτλος μαθήματος</w:t>
            </w:r>
          </w:p>
        </w:tc>
        <w:tc>
          <w:tcPr>
            <w:tcW w:w="486" w:type="pct"/>
            <w:shd w:val="clear" w:color="auto" w:fill="C0C0C0"/>
            <w:vAlign w:val="center"/>
          </w:tcPr>
          <w:p w:rsidR="00E00D58" w:rsidRPr="00643DD1" w:rsidRDefault="00E00D58" w:rsidP="00E00D58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Κωδικός</w:t>
            </w:r>
          </w:p>
          <w:p w:rsidR="00E00D58" w:rsidRPr="00643DD1" w:rsidRDefault="00643DD1" w:rsidP="00E00D5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μ</w:t>
            </w:r>
            <w:r w:rsidR="00E00D58" w:rsidRPr="00643DD1">
              <w:rPr>
                <w:rFonts w:ascii="Arial" w:hAnsi="Arial"/>
                <w:b/>
                <w:sz w:val="20"/>
                <w:szCs w:val="20"/>
              </w:rPr>
              <w:t>αθήματος</w:t>
            </w:r>
          </w:p>
        </w:tc>
        <w:tc>
          <w:tcPr>
            <w:tcW w:w="487" w:type="pct"/>
            <w:shd w:val="clear" w:color="auto" w:fill="C0C0C0"/>
            <w:vAlign w:val="center"/>
          </w:tcPr>
          <w:p w:rsidR="00E00D58" w:rsidRPr="00643DD1" w:rsidRDefault="00E00D58" w:rsidP="00E00D58">
            <w:pPr>
              <w:tabs>
                <w:tab w:val="left" w:pos="-1701"/>
              </w:tabs>
              <w:spacing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Περίοδοι</w:t>
            </w:r>
          </w:p>
          <w:p w:rsidR="00E00D58" w:rsidRPr="00643DD1" w:rsidRDefault="00E00D58" w:rsidP="00E00D58">
            <w:pPr>
              <w:tabs>
                <w:tab w:val="left" w:pos="-1701"/>
              </w:tabs>
              <w:spacing w:after="0" w:line="256" w:lineRule="auto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 xml:space="preserve">ανά </w:t>
            </w:r>
          </w:p>
          <w:p w:rsidR="00E00D58" w:rsidRPr="00643DD1" w:rsidRDefault="00E00D58" w:rsidP="00E00D5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εβδομάδα</w:t>
            </w:r>
          </w:p>
        </w:tc>
        <w:tc>
          <w:tcPr>
            <w:tcW w:w="536" w:type="pct"/>
            <w:shd w:val="clear" w:color="auto" w:fill="C0C0C0"/>
            <w:vAlign w:val="center"/>
          </w:tcPr>
          <w:p w:rsidR="00E00D58" w:rsidRPr="00643DD1" w:rsidRDefault="00E00D58" w:rsidP="00E00D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43DD1">
              <w:rPr>
                <w:rFonts w:ascii="Arial" w:hAnsi="Arial" w:cs="Arial"/>
                <w:b/>
                <w:sz w:val="20"/>
                <w:szCs w:val="20"/>
              </w:rPr>
              <w:t>Μέρες</w:t>
            </w:r>
            <w:r w:rsidRPr="00643DD1">
              <w:rPr>
                <w:rFonts w:ascii="Arial" w:hAnsi="Arial" w:cs="Arial"/>
                <w:b/>
                <w:sz w:val="20"/>
                <w:szCs w:val="20"/>
                <w:lang w:val="en-US"/>
              </w:rPr>
              <w:t>/</w:t>
            </w:r>
            <w:r w:rsidRPr="00643DD1">
              <w:rPr>
                <w:rFonts w:ascii="Arial" w:hAnsi="Arial" w:cs="Arial"/>
                <w:b/>
                <w:sz w:val="20"/>
                <w:szCs w:val="20"/>
              </w:rPr>
              <w:t>Ώρες</w:t>
            </w:r>
          </w:p>
        </w:tc>
        <w:tc>
          <w:tcPr>
            <w:tcW w:w="536" w:type="pct"/>
            <w:shd w:val="clear" w:color="auto" w:fill="C0C0C0"/>
            <w:vAlign w:val="center"/>
          </w:tcPr>
          <w:p w:rsidR="00E00D58" w:rsidRPr="00643DD1" w:rsidRDefault="00E00D58" w:rsidP="00E00D58">
            <w:pPr>
              <w:tabs>
                <w:tab w:val="left" w:pos="-1701"/>
              </w:tabs>
              <w:spacing w:before="120"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Αριθμός</w:t>
            </w:r>
          </w:p>
          <w:p w:rsidR="00E00D58" w:rsidRPr="00643DD1" w:rsidRDefault="00E00D58" w:rsidP="00E00D58">
            <w:pPr>
              <w:tabs>
                <w:tab w:val="left" w:pos="-1701"/>
              </w:tabs>
              <w:spacing w:before="120" w:after="0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εβδομάδων/</w:t>
            </w:r>
          </w:p>
          <w:p w:rsidR="00E00D58" w:rsidRPr="00643DD1" w:rsidRDefault="00E00D58" w:rsidP="00E00D58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643DD1">
              <w:rPr>
                <w:rFonts w:ascii="Arial" w:hAnsi="Arial"/>
                <w:b/>
                <w:sz w:val="20"/>
                <w:szCs w:val="20"/>
              </w:rPr>
              <w:t>εξάμηνο</w:t>
            </w:r>
          </w:p>
        </w:tc>
        <w:tc>
          <w:tcPr>
            <w:tcW w:w="389" w:type="pct"/>
            <w:shd w:val="clear" w:color="auto" w:fill="C0C0C0"/>
            <w:vAlign w:val="center"/>
          </w:tcPr>
          <w:p w:rsidR="00E00D58" w:rsidRPr="00643DD1" w:rsidRDefault="00E00D58" w:rsidP="00346EB3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643DD1">
              <w:rPr>
                <w:rFonts w:ascii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910" w:type="pct"/>
            <w:shd w:val="clear" w:color="auto" w:fill="C0C0C0"/>
            <w:vAlign w:val="center"/>
          </w:tcPr>
          <w:p w:rsidR="00E00D58" w:rsidRPr="00643DD1" w:rsidRDefault="00F039B6" w:rsidP="00F039B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Υ</w:t>
            </w:r>
            <w:r w:rsidR="00643DD1">
              <w:rPr>
                <w:rFonts w:ascii="Arial" w:hAnsi="Arial" w:cs="Arial"/>
                <w:b/>
                <w:sz w:val="20"/>
                <w:szCs w:val="20"/>
              </w:rPr>
              <w:t>πεύθυνο</w:t>
            </w:r>
            <w:r w:rsidR="00E00D58" w:rsidRPr="00643DD1">
              <w:rPr>
                <w:rFonts w:ascii="Arial" w:hAnsi="Arial" w:cs="Arial"/>
                <w:b/>
                <w:sz w:val="20"/>
                <w:szCs w:val="20"/>
              </w:rPr>
              <w:t xml:space="preserve"> διδακτικ</w:t>
            </w:r>
            <w:r>
              <w:rPr>
                <w:rFonts w:ascii="Arial" w:hAnsi="Arial" w:cs="Arial"/>
                <w:b/>
                <w:sz w:val="20"/>
                <w:szCs w:val="20"/>
              </w:rPr>
              <w:t>ό</w:t>
            </w:r>
            <w:r w:rsidR="00E00D58" w:rsidRPr="00643DD1">
              <w:rPr>
                <w:rFonts w:ascii="Arial" w:hAnsi="Arial" w:cs="Arial"/>
                <w:b/>
                <w:sz w:val="20"/>
                <w:szCs w:val="20"/>
              </w:rPr>
              <w:t xml:space="preserve"> προσωπικ</w:t>
            </w:r>
            <w:r>
              <w:rPr>
                <w:rFonts w:ascii="Arial" w:hAnsi="Arial" w:cs="Arial"/>
                <w:b/>
                <w:sz w:val="20"/>
                <w:szCs w:val="20"/>
              </w:rPr>
              <w:t>ό</w:t>
            </w:r>
          </w:p>
        </w:tc>
      </w:tr>
      <w:tr w:rsidR="00E00D58" w:rsidRPr="00DD1425" w:rsidTr="00346EB3">
        <w:tc>
          <w:tcPr>
            <w:tcW w:w="5000" w:type="pct"/>
            <w:gridSpan w:val="9"/>
          </w:tcPr>
          <w:p w:rsidR="00E00D58" w:rsidRPr="00D70776" w:rsidRDefault="00795942" w:rsidP="00346EB3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Pr="00EA1F92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ο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έτος</w:t>
            </w:r>
            <w:r w:rsidRPr="00D70776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 w:rsidRPr="00EA1F92">
              <w:rPr>
                <w:rFonts w:ascii="Arial" w:hAnsi="Arial" w:cs="Arial"/>
                <w:b/>
                <w:sz w:val="24"/>
                <w:szCs w:val="24"/>
              </w:rPr>
              <w:t>Α</w:t>
            </w:r>
            <w:r>
              <w:rPr>
                <w:rFonts w:ascii="Arial" w:hAnsi="Arial" w:cs="Arial"/>
                <w:b/>
                <w:sz w:val="24"/>
                <w:szCs w:val="24"/>
              </w:rPr>
              <w:t>΄ Εξάμηνο</w:t>
            </w: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E00D58">
            <w:pPr>
              <w:numPr>
                <w:ilvl w:val="0"/>
                <w:numId w:val="31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E00D58">
            <w:pPr>
              <w:numPr>
                <w:ilvl w:val="0"/>
                <w:numId w:val="31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E00D58">
            <w:pPr>
              <w:numPr>
                <w:ilvl w:val="0"/>
                <w:numId w:val="31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E00D58">
            <w:pPr>
              <w:numPr>
                <w:ilvl w:val="0"/>
                <w:numId w:val="31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E00D58">
            <w:pPr>
              <w:numPr>
                <w:ilvl w:val="0"/>
                <w:numId w:val="31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E00D58">
            <w:pPr>
              <w:numPr>
                <w:ilvl w:val="0"/>
                <w:numId w:val="31"/>
              </w:num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53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5000" w:type="pct"/>
            <w:gridSpan w:val="9"/>
          </w:tcPr>
          <w:p w:rsidR="00E00D58" w:rsidRPr="002E13EF" w:rsidRDefault="00795942" w:rsidP="00795942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</w:t>
            </w:r>
            <w:r w:rsidRPr="00EA1F92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ο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έτος</w:t>
            </w:r>
            <w:r w:rsidRPr="00D70776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b/>
                <w:sz w:val="24"/>
                <w:szCs w:val="24"/>
              </w:rPr>
              <w:t>Β΄ Εξάμηνο</w:t>
            </w: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346EB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.</w:t>
            </w:r>
          </w:p>
        </w:tc>
        <w:tc>
          <w:tcPr>
            <w:tcW w:w="453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70776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346EB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2.</w:t>
            </w:r>
          </w:p>
        </w:tc>
        <w:tc>
          <w:tcPr>
            <w:tcW w:w="453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346EB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3.</w:t>
            </w:r>
          </w:p>
        </w:tc>
        <w:tc>
          <w:tcPr>
            <w:tcW w:w="453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E00D58" w:rsidRPr="00DD1425" w:rsidTr="00346EB3">
        <w:tc>
          <w:tcPr>
            <w:tcW w:w="287" w:type="pct"/>
          </w:tcPr>
          <w:p w:rsidR="00E00D58" w:rsidRPr="00DD1425" w:rsidRDefault="00E00D58" w:rsidP="00346EB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D1425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4.</w:t>
            </w:r>
          </w:p>
        </w:tc>
        <w:tc>
          <w:tcPr>
            <w:tcW w:w="453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87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36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9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0" w:type="pct"/>
          </w:tcPr>
          <w:p w:rsidR="00E00D58" w:rsidRPr="00DD1425" w:rsidRDefault="00E00D58" w:rsidP="00346E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:rsidR="00E00D58" w:rsidRDefault="00E00D58" w:rsidP="00E00D58">
      <w:pPr>
        <w:rPr>
          <w:rFonts w:ascii="Arial" w:hAnsi="Arial" w:cs="Arial"/>
          <w:sz w:val="24"/>
          <w:szCs w:val="24"/>
          <w:highlight w:val="yellow"/>
          <w:lang w:val="en-US"/>
        </w:rPr>
      </w:pPr>
    </w:p>
    <w:p w:rsidR="00E00D58" w:rsidRPr="00E07DDE" w:rsidRDefault="00E00D58" w:rsidP="00E07D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*Υποχρεωτικό ή προαιρετικό μάθημα </w:t>
      </w:r>
    </w:p>
    <w:sectPr w:rsidR="00E00D58" w:rsidRPr="00E07DDE" w:rsidSect="00596B04">
      <w:pgSz w:w="16838" w:h="11906" w:orient="landscape"/>
      <w:pgMar w:top="1077" w:right="1440" w:bottom="107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03C2" w:rsidRDefault="002703C2" w:rsidP="00E94910">
      <w:pPr>
        <w:spacing w:after="0" w:line="240" w:lineRule="auto"/>
      </w:pPr>
      <w:r>
        <w:separator/>
      </w:r>
    </w:p>
  </w:endnote>
  <w:endnote w:type="continuationSeparator" w:id="0">
    <w:p w:rsidR="002703C2" w:rsidRDefault="002703C2" w:rsidP="00E94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5E66" w:rsidRDefault="00345E6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F2E65">
      <w:rPr>
        <w:noProof/>
      </w:rPr>
      <w:t>12</w:t>
    </w:r>
    <w:r>
      <w:rPr>
        <w:noProof/>
      </w:rPr>
      <w:fldChar w:fldCharType="end"/>
    </w:r>
  </w:p>
  <w:p w:rsidR="00345E66" w:rsidRDefault="00345E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03C2" w:rsidRDefault="002703C2" w:rsidP="00E94910">
      <w:pPr>
        <w:spacing w:after="0" w:line="240" w:lineRule="auto"/>
      </w:pPr>
      <w:r>
        <w:separator/>
      </w:r>
    </w:p>
  </w:footnote>
  <w:footnote w:type="continuationSeparator" w:id="0">
    <w:p w:rsidR="002703C2" w:rsidRDefault="002703C2" w:rsidP="00E94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5E66" w:rsidRDefault="000C19CD" w:rsidP="006F2E65">
    <w:pPr>
      <w:pStyle w:val="Header"/>
      <w:jc w:val="center"/>
    </w:pPr>
    <w:r>
      <w:rPr>
        <w:noProof/>
        <w:lang w:val="en-GB"/>
      </w:rPr>
      <w:drawing>
        <wp:inline distT="0" distB="0" distL="0" distR="0">
          <wp:extent cx="5395428" cy="1024217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pae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5428" cy="102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45E66" w:rsidRDefault="00345E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87602"/>
    <w:multiLevelType w:val="hybridMultilevel"/>
    <w:tmpl w:val="7F9621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60343"/>
    <w:multiLevelType w:val="hybridMultilevel"/>
    <w:tmpl w:val="EE98DC4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A3A44"/>
    <w:multiLevelType w:val="hybridMultilevel"/>
    <w:tmpl w:val="11A43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A1424"/>
    <w:multiLevelType w:val="hybridMultilevel"/>
    <w:tmpl w:val="8CDC5BBC"/>
    <w:lvl w:ilvl="0" w:tplc="02AAB46E">
      <w:start w:val="1"/>
      <w:numFmt w:val="decimal"/>
      <w:lvlText w:val="%1."/>
      <w:lvlJc w:val="left"/>
      <w:pPr>
        <w:ind w:left="780" w:hanging="420"/>
      </w:pPr>
      <w:rPr>
        <w:rFonts w:hint="default"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42F3A"/>
    <w:multiLevelType w:val="hybridMultilevel"/>
    <w:tmpl w:val="5EEE59DE"/>
    <w:lvl w:ilvl="0" w:tplc="0018080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3F435BE"/>
    <w:multiLevelType w:val="hybridMultilevel"/>
    <w:tmpl w:val="CBD09514"/>
    <w:lvl w:ilvl="0" w:tplc="3782F766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FE4FCE"/>
    <w:multiLevelType w:val="hybridMultilevel"/>
    <w:tmpl w:val="FFB0990C"/>
    <w:lvl w:ilvl="0" w:tplc="3782F766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06029A"/>
    <w:multiLevelType w:val="hybridMultilevel"/>
    <w:tmpl w:val="D8DC053A"/>
    <w:lvl w:ilvl="0" w:tplc="CE46E4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07E92"/>
    <w:multiLevelType w:val="hybridMultilevel"/>
    <w:tmpl w:val="9EA6B040"/>
    <w:lvl w:ilvl="0" w:tplc="0408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BB6AE3"/>
    <w:multiLevelType w:val="hybridMultilevel"/>
    <w:tmpl w:val="762E5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876C2C"/>
    <w:multiLevelType w:val="hybridMultilevel"/>
    <w:tmpl w:val="3982A0CE"/>
    <w:lvl w:ilvl="0" w:tplc="601A433A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8C706D8"/>
    <w:multiLevelType w:val="hybridMultilevel"/>
    <w:tmpl w:val="EF7C02C2"/>
    <w:lvl w:ilvl="0" w:tplc="5C721F94">
      <w:start w:val="1"/>
      <w:numFmt w:val="decimal"/>
      <w:lvlText w:val="%1."/>
      <w:lvlJc w:val="left"/>
      <w:pPr>
        <w:ind w:left="53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9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  <w:rPr>
        <w:rFonts w:cs="Times New Roman"/>
      </w:rPr>
    </w:lvl>
  </w:abstractNum>
  <w:abstractNum w:abstractNumId="12" w15:restartNumberingAfterBreak="0">
    <w:nsid w:val="2B910232"/>
    <w:multiLevelType w:val="hybridMultilevel"/>
    <w:tmpl w:val="B1F6BF58"/>
    <w:lvl w:ilvl="0" w:tplc="45F8937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64050"/>
    <w:multiLevelType w:val="hybridMultilevel"/>
    <w:tmpl w:val="711A89F2"/>
    <w:lvl w:ilvl="0" w:tplc="0408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22" w:hanging="360"/>
      </w:pPr>
    </w:lvl>
    <w:lvl w:ilvl="2" w:tplc="0408001B" w:tentative="1">
      <w:start w:val="1"/>
      <w:numFmt w:val="lowerRoman"/>
      <w:lvlText w:val="%3."/>
      <w:lvlJc w:val="right"/>
      <w:pPr>
        <w:ind w:left="1942" w:hanging="180"/>
      </w:pPr>
    </w:lvl>
    <w:lvl w:ilvl="3" w:tplc="0408000F" w:tentative="1">
      <w:start w:val="1"/>
      <w:numFmt w:val="decimal"/>
      <w:lvlText w:val="%4."/>
      <w:lvlJc w:val="left"/>
      <w:pPr>
        <w:ind w:left="2662" w:hanging="360"/>
      </w:pPr>
    </w:lvl>
    <w:lvl w:ilvl="4" w:tplc="04080019" w:tentative="1">
      <w:start w:val="1"/>
      <w:numFmt w:val="lowerLetter"/>
      <w:lvlText w:val="%5."/>
      <w:lvlJc w:val="left"/>
      <w:pPr>
        <w:ind w:left="3382" w:hanging="360"/>
      </w:pPr>
    </w:lvl>
    <w:lvl w:ilvl="5" w:tplc="0408001B" w:tentative="1">
      <w:start w:val="1"/>
      <w:numFmt w:val="lowerRoman"/>
      <w:lvlText w:val="%6."/>
      <w:lvlJc w:val="right"/>
      <w:pPr>
        <w:ind w:left="4102" w:hanging="180"/>
      </w:pPr>
    </w:lvl>
    <w:lvl w:ilvl="6" w:tplc="0408000F" w:tentative="1">
      <w:start w:val="1"/>
      <w:numFmt w:val="decimal"/>
      <w:lvlText w:val="%7."/>
      <w:lvlJc w:val="left"/>
      <w:pPr>
        <w:ind w:left="4822" w:hanging="360"/>
      </w:pPr>
    </w:lvl>
    <w:lvl w:ilvl="7" w:tplc="04080019" w:tentative="1">
      <w:start w:val="1"/>
      <w:numFmt w:val="lowerLetter"/>
      <w:lvlText w:val="%8."/>
      <w:lvlJc w:val="left"/>
      <w:pPr>
        <w:ind w:left="5542" w:hanging="360"/>
      </w:pPr>
    </w:lvl>
    <w:lvl w:ilvl="8" w:tplc="0408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31DC1372"/>
    <w:multiLevelType w:val="hybridMultilevel"/>
    <w:tmpl w:val="59F22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4361D6"/>
    <w:multiLevelType w:val="hybridMultilevel"/>
    <w:tmpl w:val="407C584A"/>
    <w:lvl w:ilvl="0" w:tplc="0408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AF74CE6"/>
    <w:multiLevelType w:val="hybridMultilevel"/>
    <w:tmpl w:val="AEBCFA8C"/>
    <w:lvl w:ilvl="0" w:tplc="0408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9F43CE"/>
    <w:multiLevelType w:val="hybridMultilevel"/>
    <w:tmpl w:val="88D4A7B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444027"/>
    <w:multiLevelType w:val="hybridMultilevel"/>
    <w:tmpl w:val="D5440F66"/>
    <w:lvl w:ilvl="0" w:tplc="071CFC8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364" w:hanging="360"/>
      </w:pPr>
    </w:lvl>
    <w:lvl w:ilvl="2" w:tplc="0408001B" w:tentative="1">
      <w:start w:val="1"/>
      <w:numFmt w:val="lowerRoman"/>
      <w:lvlText w:val="%3."/>
      <w:lvlJc w:val="right"/>
      <w:pPr>
        <w:ind w:left="2084" w:hanging="180"/>
      </w:pPr>
    </w:lvl>
    <w:lvl w:ilvl="3" w:tplc="0408000F" w:tentative="1">
      <w:start w:val="1"/>
      <w:numFmt w:val="decimal"/>
      <w:lvlText w:val="%4."/>
      <w:lvlJc w:val="left"/>
      <w:pPr>
        <w:ind w:left="2804" w:hanging="360"/>
      </w:pPr>
    </w:lvl>
    <w:lvl w:ilvl="4" w:tplc="04080019" w:tentative="1">
      <w:start w:val="1"/>
      <w:numFmt w:val="lowerLetter"/>
      <w:lvlText w:val="%5."/>
      <w:lvlJc w:val="left"/>
      <w:pPr>
        <w:ind w:left="3524" w:hanging="360"/>
      </w:pPr>
    </w:lvl>
    <w:lvl w:ilvl="5" w:tplc="0408001B" w:tentative="1">
      <w:start w:val="1"/>
      <w:numFmt w:val="lowerRoman"/>
      <w:lvlText w:val="%6."/>
      <w:lvlJc w:val="right"/>
      <w:pPr>
        <w:ind w:left="4244" w:hanging="180"/>
      </w:pPr>
    </w:lvl>
    <w:lvl w:ilvl="6" w:tplc="0408000F" w:tentative="1">
      <w:start w:val="1"/>
      <w:numFmt w:val="decimal"/>
      <w:lvlText w:val="%7."/>
      <w:lvlJc w:val="left"/>
      <w:pPr>
        <w:ind w:left="4964" w:hanging="360"/>
      </w:pPr>
    </w:lvl>
    <w:lvl w:ilvl="7" w:tplc="04080019" w:tentative="1">
      <w:start w:val="1"/>
      <w:numFmt w:val="lowerLetter"/>
      <w:lvlText w:val="%8."/>
      <w:lvlJc w:val="left"/>
      <w:pPr>
        <w:ind w:left="5684" w:hanging="360"/>
      </w:pPr>
    </w:lvl>
    <w:lvl w:ilvl="8" w:tplc="0408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419818C5"/>
    <w:multiLevelType w:val="hybridMultilevel"/>
    <w:tmpl w:val="9A06554A"/>
    <w:lvl w:ilvl="0" w:tplc="8EFE3176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48722F"/>
    <w:multiLevelType w:val="multilevel"/>
    <w:tmpl w:val="20801AE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3"/>
      <w:numFmt w:val="decimal"/>
      <w:isLgl/>
      <w:lvlText w:val="%1.%2"/>
      <w:lvlJc w:val="left"/>
      <w:pPr>
        <w:ind w:left="390" w:hanging="39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1" w15:restartNumberingAfterBreak="0">
    <w:nsid w:val="447D3355"/>
    <w:multiLevelType w:val="hybridMultilevel"/>
    <w:tmpl w:val="B12C54A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AF057D"/>
    <w:multiLevelType w:val="hybridMultilevel"/>
    <w:tmpl w:val="57CE1532"/>
    <w:lvl w:ilvl="0" w:tplc="452885E6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23B"/>
    <w:multiLevelType w:val="hybridMultilevel"/>
    <w:tmpl w:val="3982A0CE"/>
    <w:lvl w:ilvl="0" w:tplc="601A433A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51821D45"/>
    <w:multiLevelType w:val="hybridMultilevel"/>
    <w:tmpl w:val="CBD09514"/>
    <w:lvl w:ilvl="0" w:tplc="3782F766">
      <w:start w:val="1"/>
      <w:numFmt w:val="decimal"/>
      <w:lvlText w:val="%1."/>
      <w:lvlJc w:val="left"/>
      <w:pPr>
        <w:tabs>
          <w:tab w:val="num" w:pos="720"/>
        </w:tabs>
        <w:ind w:left="720" w:hanging="55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8613A75"/>
    <w:multiLevelType w:val="hybridMultilevel"/>
    <w:tmpl w:val="672C5A5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9D09DA"/>
    <w:multiLevelType w:val="hybridMultilevel"/>
    <w:tmpl w:val="676275E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EF77847"/>
    <w:multiLevelType w:val="hybridMultilevel"/>
    <w:tmpl w:val="9A7E52B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35412"/>
    <w:multiLevelType w:val="hybridMultilevel"/>
    <w:tmpl w:val="AEF21D1C"/>
    <w:lvl w:ilvl="0" w:tplc="47D632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4B785B"/>
    <w:multiLevelType w:val="hybridMultilevel"/>
    <w:tmpl w:val="46742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C51D33"/>
    <w:multiLevelType w:val="hybridMultilevel"/>
    <w:tmpl w:val="D5E67E1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225208"/>
    <w:multiLevelType w:val="hybridMultilevel"/>
    <w:tmpl w:val="DD14F610"/>
    <w:lvl w:ilvl="0" w:tplc="4448E1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391DCC"/>
    <w:multiLevelType w:val="hybridMultilevel"/>
    <w:tmpl w:val="C700C0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4"/>
  </w:num>
  <w:num w:numId="4">
    <w:abstractNumId w:val="10"/>
  </w:num>
  <w:num w:numId="5">
    <w:abstractNumId w:val="11"/>
  </w:num>
  <w:num w:numId="6">
    <w:abstractNumId w:val="24"/>
  </w:num>
  <w:num w:numId="7">
    <w:abstractNumId w:val="31"/>
  </w:num>
  <w:num w:numId="8">
    <w:abstractNumId w:val="14"/>
  </w:num>
  <w:num w:numId="9">
    <w:abstractNumId w:val="26"/>
  </w:num>
  <w:num w:numId="10">
    <w:abstractNumId w:val="25"/>
  </w:num>
  <w:num w:numId="11">
    <w:abstractNumId w:val="28"/>
  </w:num>
  <w:num w:numId="12">
    <w:abstractNumId w:val="23"/>
  </w:num>
  <w:num w:numId="13">
    <w:abstractNumId w:val="20"/>
  </w:num>
  <w:num w:numId="14">
    <w:abstractNumId w:val="2"/>
  </w:num>
  <w:num w:numId="15">
    <w:abstractNumId w:val="7"/>
  </w:num>
  <w:num w:numId="16">
    <w:abstractNumId w:val="21"/>
  </w:num>
  <w:num w:numId="17">
    <w:abstractNumId w:val="17"/>
  </w:num>
  <w:num w:numId="18">
    <w:abstractNumId w:val="1"/>
  </w:num>
  <w:num w:numId="19">
    <w:abstractNumId w:val="3"/>
  </w:num>
  <w:num w:numId="20">
    <w:abstractNumId w:val="30"/>
  </w:num>
  <w:num w:numId="21">
    <w:abstractNumId w:val="18"/>
  </w:num>
  <w:num w:numId="22">
    <w:abstractNumId w:val="19"/>
  </w:num>
  <w:num w:numId="23">
    <w:abstractNumId w:val="0"/>
  </w:num>
  <w:num w:numId="24">
    <w:abstractNumId w:val="13"/>
  </w:num>
  <w:num w:numId="25">
    <w:abstractNumId w:val="16"/>
  </w:num>
  <w:num w:numId="26">
    <w:abstractNumId w:val="8"/>
  </w:num>
  <w:num w:numId="27">
    <w:abstractNumId w:val="9"/>
  </w:num>
  <w:num w:numId="28">
    <w:abstractNumId w:val="29"/>
  </w:num>
  <w:num w:numId="29">
    <w:abstractNumId w:val="27"/>
  </w:num>
  <w:num w:numId="30">
    <w:abstractNumId w:val="6"/>
  </w:num>
  <w:num w:numId="31">
    <w:abstractNumId w:val="5"/>
  </w:num>
  <w:num w:numId="32">
    <w:abstractNumId w:val="22"/>
  </w:num>
  <w:num w:numId="33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DC3MDexNDE1tjRX0lEKTi0uzszPAykwrAUA9gZRGSwAAAA="/>
  </w:docVars>
  <w:rsids>
    <w:rsidRoot w:val="00E94910"/>
    <w:rsid w:val="00003D17"/>
    <w:rsid w:val="00005F91"/>
    <w:rsid w:val="00014439"/>
    <w:rsid w:val="00021AA0"/>
    <w:rsid w:val="00031FE0"/>
    <w:rsid w:val="000359F3"/>
    <w:rsid w:val="00036DE3"/>
    <w:rsid w:val="000434F0"/>
    <w:rsid w:val="00047855"/>
    <w:rsid w:val="00050ED7"/>
    <w:rsid w:val="00051A03"/>
    <w:rsid w:val="00053AD8"/>
    <w:rsid w:val="00056DA5"/>
    <w:rsid w:val="00063B6D"/>
    <w:rsid w:val="00071413"/>
    <w:rsid w:val="00076358"/>
    <w:rsid w:val="0007635B"/>
    <w:rsid w:val="00077BB2"/>
    <w:rsid w:val="00080925"/>
    <w:rsid w:val="0008315D"/>
    <w:rsid w:val="000832F5"/>
    <w:rsid w:val="00092379"/>
    <w:rsid w:val="00093BB5"/>
    <w:rsid w:val="00093DA8"/>
    <w:rsid w:val="00095063"/>
    <w:rsid w:val="00096F69"/>
    <w:rsid w:val="000A4DAF"/>
    <w:rsid w:val="000A7D26"/>
    <w:rsid w:val="000B24F7"/>
    <w:rsid w:val="000B4674"/>
    <w:rsid w:val="000C19CD"/>
    <w:rsid w:val="000C2763"/>
    <w:rsid w:val="000C5145"/>
    <w:rsid w:val="000D09B4"/>
    <w:rsid w:val="000D2446"/>
    <w:rsid w:val="000D4768"/>
    <w:rsid w:val="000F49D6"/>
    <w:rsid w:val="000F5060"/>
    <w:rsid w:val="000F6BBE"/>
    <w:rsid w:val="000F75B6"/>
    <w:rsid w:val="001021D6"/>
    <w:rsid w:val="00110224"/>
    <w:rsid w:val="00114C8F"/>
    <w:rsid w:val="0012788B"/>
    <w:rsid w:val="00131A33"/>
    <w:rsid w:val="0013238F"/>
    <w:rsid w:val="00146609"/>
    <w:rsid w:val="0015155C"/>
    <w:rsid w:val="001563EE"/>
    <w:rsid w:val="00157785"/>
    <w:rsid w:val="00157A21"/>
    <w:rsid w:val="0016018B"/>
    <w:rsid w:val="00163AB9"/>
    <w:rsid w:val="00165F1B"/>
    <w:rsid w:val="00173151"/>
    <w:rsid w:val="00175A36"/>
    <w:rsid w:val="00180931"/>
    <w:rsid w:val="00184DE8"/>
    <w:rsid w:val="00190E26"/>
    <w:rsid w:val="00191AF8"/>
    <w:rsid w:val="00196944"/>
    <w:rsid w:val="001A1358"/>
    <w:rsid w:val="001A4177"/>
    <w:rsid w:val="001A4203"/>
    <w:rsid w:val="001A79AE"/>
    <w:rsid w:val="001B3A29"/>
    <w:rsid w:val="001C6630"/>
    <w:rsid w:val="001D0FF8"/>
    <w:rsid w:val="001D17F0"/>
    <w:rsid w:val="001E0CB9"/>
    <w:rsid w:val="001E1A45"/>
    <w:rsid w:val="001E2006"/>
    <w:rsid w:val="001E2F84"/>
    <w:rsid w:val="001E30FA"/>
    <w:rsid w:val="001E4509"/>
    <w:rsid w:val="001E566A"/>
    <w:rsid w:val="001E73FD"/>
    <w:rsid w:val="001E7C6E"/>
    <w:rsid w:val="001F0348"/>
    <w:rsid w:val="00203DC3"/>
    <w:rsid w:val="002054FA"/>
    <w:rsid w:val="00207C44"/>
    <w:rsid w:val="00211279"/>
    <w:rsid w:val="0021636A"/>
    <w:rsid w:val="0023256D"/>
    <w:rsid w:val="00234683"/>
    <w:rsid w:val="00254A62"/>
    <w:rsid w:val="00255039"/>
    <w:rsid w:val="00265573"/>
    <w:rsid w:val="002703C2"/>
    <w:rsid w:val="00271AD6"/>
    <w:rsid w:val="00277605"/>
    <w:rsid w:val="002822B7"/>
    <w:rsid w:val="00293B76"/>
    <w:rsid w:val="002961EF"/>
    <w:rsid w:val="00297CB0"/>
    <w:rsid w:val="002A0EFD"/>
    <w:rsid w:val="002A3648"/>
    <w:rsid w:val="002B5335"/>
    <w:rsid w:val="002C175A"/>
    <w:rsid w:val="002C6B64"/>
    <w:rsid w:val="002D10B9"/>
    <w:rsid w:val="002D124A"/>
    <w:rsid w:val="002D19D9"/>
    <w:rsid w:val="002E4E31"/>
    <w:rsid w:val="002E665F"/>
    <w:rsid w:val="002F76AF"/>
    <w:rsid w:val="003012FB"/>
    <w:rsid w:val="003058DF"/>
    <w:rsid w:val="003078D7"/>
    <w:rsid w:val="003153B6"/>
    <w:rsid w:val="00317A2D"/>
    <w:rsid w:val="0032230E"/>
    <w:rsid w:val="0032335A"/>
    <w:rsid w:val="00323DD7"/>
    <w:rsid w:val="00331EA8"/>
    <w:rsid w:val="003338CA"/>
    <w:rsid w:val="00345E66"/>
    <w:rsid w:val="00350E04"/>
    <w:rsid w:val="00352687"/>
    <w:rsid w:val="003548C9"/>
    <w:rsid w:val="00357FE1"/>
    <w:rsid w:val="0036047F"/>
    <w:rsid w:val="00362790"/>
    <w:rsid w:val="00364E4A"/>
    <w:rsid w:val="00367698"/>
    <w:rsid w:val="00372B20"/>
    <w:rsid w:val="00382F81"/>
    <w:rsid w:val="0039105B"/>
    <w:rsid w:val="003A3BE9"/>
    <w:rsid w:val="003A5682"/>
    <w:rsid w:val="003B0730"/>
    <w:rsid w:val="003C3B6E"/>
    <w:rsid w:val="003C4BD7"/>
    <w:rsid w:val="003D1EE5"/>
    <w:rsid w:val="003D2C9F"/>
    <w:rsid w:val="003D30C7"/>
    <w:rsid w:val="003D50A2"/>
    <w:rsid w:val="003D6664"/>
    <w:rsid w:val="003D6DC8"/>
    <w:rsid w:val="003D70CB"/>
    <w:rsid w:val="003E502B"/>
    <w:rsid w:val="003E633F"/>
    <w:rsid w:val="003E7932"/>
    <w:rsid w:val="003F366E"/>
    <w:rsid w:val="004050E1"/>
    <w:rsid w:val="0040535C"/>
    <w:rsid w:val="00411D60"/>
    <w:rsid w:val="0041417E"/>
    <w:rsid w:val="00415D65"/>
    <w:rsid w:val="0042147E"/>
    <w:rsid w:val="00422752"/>
    <w:rsid w:val="00426020"/>
    <w:rsid w:val="00433B3F"/>
    <w:rsid w:val="00433D2F"/>
    <w:rsid w:val="00433F05"/>
    <w:rsid w:val="00454DD6"/>
    <w:rsid w:val="00475689"/>
    <w:rsid w:val="00477A38"/>
    <w:rsid w:val="00483890"/>
    <w:rsid w:val="00486668"/>
    <w:rsid w:val="0049459F"/>
    <w:rsid w:val="00497796"/>
    <w:rsid w:val="004A7314"/>
    <w:rsid w:val="004A79D6"/>
    <w:rsid w:val="004B782F"/>
    <w:rsid w:val="004C0D97"/>
    <w:rsid w:val="004C1D48"/>
    <w:rsid w:val="004C58C6"/>
    <w:rsid w:val="004C60A7"/>
    <w:rsid w:val="004D08AC"/>
    <w:rsid w:val="004D31FC"/>
    <w:rsid w:val="004D42D5"/>
    <w:rsid w:val="004E334F"/>
    <w:rsid w:val="004E35E7"/>
    <w:rsid w:val="004E64CB"/>
    <w:rsid w:val="004F0E8E"/>
    <w:rsid w:val="004F3FD0"/>
    <w:rsid w:val="004F5ADE"/>
    <w:rsid w:val="00500E45"/>
    <w:rsid w:val="0050478E"/>
    <w:rsid w:val="00506719"/>
    <w:rsid w:val="0051402D"/>
    <w:rsid w:val="00520155"/>
    <w:rsid w:val="00521755"/>
    <w:rsid w:val="00527B2D"/>
    <w:rsid w:val="005301C2"/>
    <w:rsid w:val="00530AE7"/>
    <w:rsid w:val="00534944"/>
    <w:rsid w:val="00540531"/>
    <w:rsid w:val="00544FB6"/>
    <w:rsid w:val="00547636"/>
    <w:rsid w:val="00551B4E"/>
    <w:rsid w:val="0055525C"/>
    <w:rsid w:val="0056058A"/>
    <w:rsid w:val="00565135"/>
    <w:rsid w:val="005666B2"/>
    <w:rsid w:val="00577825"/>
    <w:rsid w:val="00582F75"/>
    <w:rsid w:val="005872F0"/>
    <w:rsid w:val="00590073"/>
    <w:rsid w:val="005916E6"/>
    <w:rsid w:val="00596076"/>
    <w:rsid w:val="00596B04"/>
    <w:rsid w:val="005A11BF"/>
    <w:rsid w:val="005A2609"/>
    <w:rsid w:val="005B2B11"/>
    <w:rsid w:val="005B3676"/>
    <w:rsid w:val="005B5D48"/>
    <w:rsid w:val="005B7884"/>
    <w:rsid w:val="005C7E0E"/>
    <w:rsid w:val="005E72DF"/>
    <w:rsid w:val="005F2F2B"/>
    <w:rsid w:val="006010F3"/>
    <w:rsid w:val="006012DD"/>
    <w:rsid w:val="00601BE8"/>
    <w:rsid w:val="00604DD7"/>
    <w:rsid w:val="00607DB6"/>
    <w:rsid w:val="00611756"/>
    <w:rsid w:val="0061316D"/>
    <w:rsid w:val="0061459D"/>
    <w:rsid w:val="00622C64"/>
    <w:rsid w:val="006244B2"/>
    <w:rsid w:val="00627067"/>
    <w:rsid w:val="006332BC"/>
    <w:rsid w:val="00643DD1"/>
    <w:rsid w:val="006467D0"/>
    <w:rsid w:val="00652FC3"/>
    <w:rsid w:val="006604B6"/>
    <w:rsid w:val="006609A1"/>
    <w:rsid w:val="00662C11"/>
    <w:rsid w:val="0066481F"/>
    <w:rsid w:val="006648C0"/>
    <w:rsid w:val="00664F57"/>
    <w:rsid w:val="00665AF9"/>
    <w:rsid w:val="006701C5"/>
    <w:rsid w:val="00672D3C"/>
    <w:rsid w:val="00675E97"/>
    <w:rsid w:val="00681E40"/>
    <w:rsid w:val="00683D1A"/>
    <w:rsid w:val="0068729D"/>
    <w:rsid w:val="006A3314"/>
    <w:rsid w:val="006B15E6"/>
    <w:rsid w:val="006B212A"/>
    <w:rsid w:val="006C0496"/>
    <w:rsid w:val="006C093B"/>
    <w:rsid w:val="006C2AF5"/>
    <w:rsid w:val="006C3782"/>
    <w:rsid w:val="006D2F07"/>
    <w:rsid w:val="006E7086"/>
    <w:rsid w:val="006F2E65"/>
    <w:rsid w:val="006F4360"/>
    <w:rsid w:val="00701577"/>
    <w:rsid w:val="00705F71"/>
    <w:rsid w:val="00711D1E"/>
    <w:rsid w:val="00722ADA"/>
    <w:rsid w:val="00724EC5"/>
    <w:rsid w:val="00731CC9"/>
    <w:rsid w:val="0073276D"/>
    <w:rsid w:val="0073277F"/>
    <w:rsid w:val="00732F03"/>
    <w:rsid w:val="00736EA0"/>
    <w:rsid w:val="007433C9"/>
    <w:rsid w:val="00744A80"/>
    <w:rsid w:val="00747F34"/>
    <w:rsid w:val="007536E7"/>
    <w:rsid w:val="00757A7F"/>
    <w:rsid w:val="0076449A"/>
    <w:rsid w:val="00765207"/>
    <w:rsid w:val="00772C24"/>
    <w:rsid w:val="007762D4"/>
    <w:rsid w:val="0078011A"/>
    <w:rsid w:val="00786661"/>
    <w:rsid w:val="00787ADF"/>
    <w:rsid w:val="00791AB5"/>
    <w:rsid w:val="00793EE4"/>
    <w:rsid w:val="00795942"/>
    <w:rsid w:val="007A0500"/>
    <w:rsid w:val="007A2A24"/>
    <w:rsid w:val="007A55FB"/>
    <w:rsid w:val="007A7337"/>
    <w:rsid w:val="007A7725"/>
    <w:rsid w:val="007B18EE"/>
    <w:rsid w:val="007B3916"/>
    <w:rsid w:val="007B5A90"/>
    <w:rsid w:val="007C4997"/>
    <w:rsid w:val="007C7AB4"/>
    <w:rsid w:val="007E1071"/>
    <w:rsid w:val="007F3DE7"/>
    <w:rsid w:val="007F7A5D"/>
    <w:rsid w:val="008013EF"/>
    <w:rsid w:val="008037C7"/>
    <w:rsid w:val="00811464"/>
    <w:rsid w:val="00813654"/>
    <w:rsid w:val="008151C9"/>
    <w:rsid w:val="0083782F"/>
    <w:rsid w:val="00840EAA"/>
    <w:rsid w:val="00843023"/>
    <w:rsid w:val="008459EE"/>
    <w:rsid w:val="00850072"/>
    <w:rsid w:val="0085341D"/>
    <w:rsid w:val="008544F4"/>
    <w:rsid w:val="00855193"/>
    <w:rsid w:val="00871EE1"/>
    <w:rsid w:val="00881C1F"/>
    <w:rsid w:val="008838B8"/>
    <w:rsid w:val="00892479"/>
    <w:rsid w:val="00894DB6"/>
    <w:rsid w:val="008A438A"/>
    <w:rsid w:val="008A7598"/>
    <w:rsid w:val="008B0F91"/>
    <w:rsid w:val="008B6984"/>
    <w:rsid w:val="008C0E3E"/>
    <w:rsid w:val="008C1D45"/>
    <w:rsid w:val="008C402A"/>
    <w:rsid w:val="008D0F37"/>
    <w:rsid w:val="008D13C5"/>
    <w:rsid w:val="008E3453"/>
    <w:rsid w:val="008E4964"/>
    <w:rsid w:val="008E5363"/>
    <w:rsid w:val="008F5AEA"/>
    <w:rsid w:val="00900B18"/>
    <w:rsid w:val="00902844"/>
    <w:rsid w:val="00902871"/>
    <w:rsid w:val="00906E76"/>
    <w:rsid w:val="00911041"/>
    <w:rsid w:val="00913260"/>
    <w:rsid w:val="009138E2"/>
    <w:rsid w:val="00915E16"/>
    <w:rsid w:val="00920F9E"/>
    <w:rsid w:val="009273E7"/>
    <w:rsid w:val="00927B8E"/>
    <w:rsid w:val="00942729"/>
    <w:rsid w:val="009443A7"/>
    <w:rsid w:val="00950473"/>
    <w:rsid w:val="00976B7A"/>
    <w:rsid w:val="00984339"/>
    <w:rsid w:val="0098571D"/>
    <w:rsid w:val="009876D1"/>
    <w:rsid w:val="0099704A"/>
    <w:rsid w:val="009973C9"/>
    <w:rsid w:val="009A001C"/>
    <w:rsid w:val="009A2320"/>
    <w:rsid w:val="009B1693"/>
    <w:rsid w:val="009B1793"/>
    <w:rsid w:val="009B2131"/>
    <w:rsid w:val="009B33EE"/>
    <w:rsid w:val="009B39F0"/>
    <w:rsid w:val="009B69E3"/>
    <w:rsid w:val="009C0494"/>
    <w:rsid w:val="009C0CEB"/>
    <w:rsid w:val="009C4FFE"/>
    <w:rsid w:val="009C7702"/>
    <w:rsid w:val="009C786B"/>
    <w:rsid w:val="009D3F62"/>
    <w:rsid w:val="009D6D33"/>
    <w:rsid w:val="009D7C22"/>
    <w:rsid w:val="009E04FC"/>
    <w:rsid w:val="009E5E87"/>
    <w:rsid w:val="009F270D"/>
    <w:rsid w:val="009F6768"/>
    <w:rsid w:val="00A107F3"/>
    <w:rsid w:val="00A12271"/>
    <w:rsid w:val="00A176DB"/>
    <w:rsid w:val="00A32708"/>
    <w:rsid w:val="00A349BF"/>
    <w:rsid w:val="00A40E94"/>
    <w:rsid w:val="00A43657"/>
    <w:rsid w:val="00A510AF"/>
    <w:rsid w:val="00A51E4A"/>
    <w:rsid w:val="00A5455D"/>
    <w:rsid w:val="00A54776"/>
    <w:rsid w:val="00A6394A"/>
    <w:rsid w:val="00A63CD2"/>
    <w:rsid w:val="00A66BDC"/>
    <w:rsid w:val="00A70CFA"/>
    <w:rsid w:val="00A75661"/>
    <w:rsid w:val="00A762AE"/>
    <w:rsid w:val="00A76DB9"/>
    <w:rsid w:val="00A777EF"/>
    <w:rsid w:val="00A82E68"/>
    <w:rsid w:val="00A91E85"/>
    <w:rsid w:val="00A9382D"/>
    <w:rsid w:val="00A949CA"/>
    <w:rsid w:val="00A96616"/>
    <w:rsid w:val="00AA136E"/>
    <w:rsid w:val="00AB11A6"/>
    <w:rsid w:val="00AB241D"/>
    <w:rsid w:val="00AC0A80"/>
    <w:rsid w:val="00AC7E52"/>
    <w:rsid w:val="00AE45ED"/>
    <w:rsid w:val="00AF731C"/>
    <w:rsid w:val="00AF7671"/>
    <w:rsid w:val="00AF795E"/>
    <w:rsid w:val="00B051E9"/>
    <w:rsid w:val="00B075A8"/>
    <w:rsid w:val="00B12C01"/>
    <w:rsid w:val="00B14F42"/>
    <w:rsid w:val="00B15537"/>
    <w:rsid w:val="00B1750E"/>
    <w:rsid w:val="00B22055"/>
    <w:rsid w:val="00B2221F"/>
    <w:rsid w:val="00B25823"/>
    <w:rsid w:val="00B26060"/>
    <w:rsid w:val="00B32BFB"/>
    <w:rsid w:val="00B33F8F"/>
    <w:rsid w:val="00B37575"/>
    <w:rsid w:val="00B52D4B"/>
    <w:rsid w:val="00B56706"/>
    <w:rsid w:val="00B56742"/>
    <w:rsid w:val="00B57889"/>
    <w:rsid w:val="00B6414A"/>
    <w:rsid w:val="00B64DDF"/>
    <w:rsid w:val="00B65289"/>
    <w:rsid w:val="00B66160"/>
    <w:rsid w:val="00B73C79"/>
    <w:rsid w:val="00B745DC"/>
    <w:rsid w:val="00B752A1"/>
    <w:rsid w:val="00B81A2E"/>
    <w:rsid w:val="00B878A9"/>
    <w:rsid w:val="00B87EBF"/>
    <w:rsid w:val="00B90257"/>
    <w:rsid w:val="00B90277"/>
    <w:rsid w:val="00BA0F7A"/>
    <w:rsid w:val="00BA1CA9"/>
    <w:rsid w:val="00BA1FFB"/>
    <w:rsid w:val="00BA55E7"/>
    <w:rsid w:val="00BA7E35"/>
    <w:rsid w:val="00BB016B"/>
    <w:rsid w:val="00BB2573"/>
    <w:rsid w:val="00BB41A5"/>
    <w:rsid w:val="00BB4728"/>
    <w:rsid w:val="00BB6039"/>
    <w:rsid w:val="00BB6403"/>
    <w:rsid w:val="00BC69C9"/>
    <w:rsid w:val="00BD4615"/>
    <w:rsid w:val="00BD6E2C"/>
    <w:rsid w:val="00BE1A83"/>
    <w:rsid w:val="00BE5A4F"/>
    <w:rsid w:val="00C124AB"/>
    <w:rsid w:val="00C1351C"/>
    <w:rsid w:val="00C205D6"/>
    <w:rsid w:val="00C23DFD"/>
    <w:rsid w:val="00C312B5"/>
    <w:rsid w:val="00C33B2C"/>
    <w:rsid w:val="00C3761E"/>
    <w:rsid w:val="00C41CF0"/>
    <w:rsid w:val="00C4571F"/>
    <w:rsid w:val="00C535BE"/>
    <w:rsid w:val="00C63A6E"/>
    <w:rsid w:val="00C65F31"/>
    <w:rsid w:val="00C66885"/>
    <w:rsid w:val="00C75A41"/>
    <w:rsid w:val="00C75DD0"/>
    <w:rsid w:val="00C77776"/>
    <w:rsid w:val="00C80459"/>
    <w:rsid w:val="00C827C5"/>
    <w:rsid w:val="00CA0379"/>
    <w:rsid w:val="00CA37DC"/>
    <w:rsid w:val="00CB19D9"/>
    <w:rsid w:val="00CB1EC8"/>
    <w:rsid w:val="00CC3F78"/>
    <w:rsid w:val="00CE0713"/>
    <w:rsid w:val="00CE0835"/>
    <w:rsid w:val="00CE2739"/>
    <w:rsid w:val="00CE3912"/>
    <w:rsid w:val="00CF2978"/>
    <w:rsid w:val="00D06001"/>
    <w:rsid w:val="00D07F73"/>
    <w:rsid w:val="00D1379B"/>
    <w:rsid w:val="00D14EB4"/>
    <w:rsid w:val="00D15627"/>
    <w:rsid w:val="00D15D09"/>
    <w:rsid w:val="00D172E6"/>
    <w:rsid w:val="00D203D9"/>
    <w:rsid w:val="00D22208"/>
    <w:rsid w:val="00D474BB"/>
    <w:rsid w:val="00D5583E"/>
    <w:rsid w:val="00D70322"/>
    <w:rsid w:val="00D72ADE"/>
    <w:rsid w:val="00D86908"/>
    <w:rsid w:val="00D87E93"/>
    <w:rsid w:val="00D91B6B"/>
    <w:rsid w:val="00D96CD9"/>
    <w:rsid w:val="00DA0273"/>
    <w:rsid w:val="00DA3DFA"/>
    <w:rsid w:val="00DA684F"/>
    <w:rsid w:val="00DA6C7A"/>
    <w:rsid w:val="00DB5832"/>
    <w:rsid w:val="00DC1774"/>
    <w:rsid w:val="00DC24AC"/>
    <w:rsid w:val="00DC3293"/>
    <w:rsid w:val="00DC40F4"/>
    <w:rsid w:val="00DC75B5"/>
    <w:rsid w:val="00DD1DA1"/>
    <w:rsid w:val="00DD2A1E"/>
    <w:rsid w:val="00DF3F76"/>
    <w:rsid w:val="00DF68DE"/>
    <w:rsid w:val="00E00D58"/>
    <w:rsid w:val="00E05259"/>
    <w:rsid w:val="00E07DDE"/>
    <w:rsid w:val="00E256C1"/>
    <w:rsid w:val="00E26420"/>
    <w:rsid w:val="00E33679"/>
    <w:rsid w:val="00E35536"/>
    <w:rsid w:val="00E422DE"/>
    <w:rsid w:val="00E44763"/>
    <w:rsid w:val="00E47F9D"/>
    <w:rsid w:val="00E5509E"/>
    <w:rsid w:val="00E60A38"/>
    <w:rsid w:val="00E72400"/>
    <w:rsid w:val="00E750C2"/>
    <w:rsid w:val="00E838CA"/>
    <w:rsid w:val="00E83E0B"/>
    <w:rsid w:val="00E9050B"/>
    <w:rsid w:val="00E94910"/>
    <w:rsid w:val="00EA1F92"/>
    <w:rsid w:val="00EB3ACD"/>
    <w:rsid w:val="00EB3EA5"/>
    <w:rsid w:val="00EB7E68"/>
    <w:rsid w:val="00EC0EA4"/>
    <w:rsid w:val="00EC6A37"/>
    <w:rsid w:val="00EC7FD1"/>
    <w:rsid w:val="00ED48D2"/>
    <w:rsid w:val="00ED6361"/>
    <w:rsid w:val="00EE24B4"/>
    <w:rsid w:val="00EE39A7"/>
    <w:rsid w:val="00EE644F"/>
    <w:rsid w:val="00EE77DD"/>
    <w:rsid w:val="00F039B6"/>
    <w:rsid w:val="00F0659D"/>
    <w:rsid w:val="00F10007"/>
    <w:rsid w:val="00F1051D"/>
    <w:rsid w:val="00F15250"/>
    <w:rsid w:val="00F16346"/>
    <w:rsid w:val="00F20607"/>
    <w:rsid w:val="00F2133A"/>
    <w:rsid w:val="00F2242A"/>
    <w:rsid w:val="00F24AE8"/>
    <w:rsid w:val="00F27D5E"/>
    <w:rsid w:val="00F35CF9"/>
    <w:rsid w:val="00F40DB2"/>
    <w:rsid w:val="00F47DA5"/>
    <w:rsid w:val="00F534BE"/>
    <w:rsid w:val="00F616EE"/>
    <w:rsid w:val="00F659F5"/>
    <w:rsid w:val="00F66C63"/>
    <w:rsid w:val="00F67349"/>
    <w:rsid w:val="00F713DE"/>
    <w:rsid w:val="00F7511B"/>
    <w:rsid w:val="00F75BE9"/>
    <w:rsid w:val="00F803F0"/>
    <w:rsid w:val="00F839C8"/>
    <w:rsid w:val="00F84E9A"/>
    <w:rsid w:val="00F91816"/>
    <w:rsid w:val="00F97264"/>
    <w:rsid w:val="00F9792F"/>
    <w:rsid w:val="00FA0055"/>
    <w:rsid w:val="00FA0558"/>
    <w:rsid w:val="00FA4863"/>
    <w:rsid w:val="00FA4AC6"/>
    <w:rsid w:val="00FA55C1"/>
    <w:rsid w:val="00FB13D7"/>
    <w:rsid w:val="00FC5580"/>
    <w:rsid w:val="00FC66A2"/>
    <w:rsid w:val="00FC78D7"/>
    <w:rsid w:val="00FD0C85"/>
    <w:rsid w:val="00FD3A75"/>
    <w:rsid w:val="00FD5065"/>
    <w:rsid w:val="00FD6B18"/>
    <w:rsid w:val="00FD6FD4"/>
    <w:rsid w:val="00FE0CC7"/>
    <w:rsid w:val="00FE4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02EC451"/>
  <w15:docId w15:val="{7B987AFB-49E2-433B-9C09-8B9952A31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984"/>
    <w:pPr>
      <w:spacing w:after="160" w:line="259" w:lineRule="auto"/>
    </w:pPr>
    <w:rPr>
      <w:lang w:val="el-GR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F731C"/>
    <w:pPr>
      <w:keepNext/>
      <w:spacing w:after="0" w:line="240" w:lineRule="auto"/>
      <w:outlineLvl w:val="0"/>
    </w:pPr>
    <w:rPr>
      <w:rFonts w:ascii="Arial" w:hAnsi="Arial"/>
      <w:sz w:val="20"/>
      <w:szCs w:val="20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F731C"/>
    <w:rPr>
      <w:rFonts w:ascii="Arial" w:hAnsi="Arial" w:cs="Times New Roman"/>
      <w:sz w:val="20"/>
    </w:rPr>
  </w:style>
  <w:style w:type="paragraph" w:styleId="Header">
    <w:name w:val="header"/>
    <w:basedOn w:val="Normal"/>
    <w:link w:val="HeaderChar"/>
    <w:uiPriority w:val="99"/>
    <w:rsid w:val="00E94910"/>
    <w:pPr>
      <w:tabs>
        <w:tab w:val="center" w:pos="4153"/>
        <w:tab w:val="right" w:pos="8306"/>
      </w:tabs>
      <w:spacing w:after="0" w:line="240" w:lineRule="auto"/>
    </w:pPr>
    <w:rPr>
      <w:sz w:val="20"/>
      <w:szCs w:val="20"/>
      <w:lang w:val="en-US"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E9491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E94910"/>
    <w:pPr>
      <w:tabs>
        <w:tab w:val="center" w:pos="4153"/>
        <w:tab w:val="right" w:pos="8306"/>
      </w:tabs>
      <w:spacing w:after="0" w:line="240" w:lineRule="auto"/>
    </w:pPr>
    <w:rPr>
      <w:sz w:val="20"/>
      <w:szCs w:val="20"/>
      <w:lang w:val="en-US" w:eastAsia="en-GB"/>
    </w:rPr>
  </w:style>
  <w:style w:type="character" w:customStyle="1" w:styleId="FooterChar">
    <w:name w:val="Footer Char"/>
    <w:basedOn w:val="DefaultParagraphFont"/>
    <w:link w:val="Footer"/>
    <w:uiPriority w:val="99"/>
    <w:locked/>
    <w:rsid w:val="00E9491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4E334F"/>
    <w:pPr>
      <w:spacing w:after="0" w:line="240" w:lineRule="auto"/>
    </w:pPr>
    <w:rPr>
      <w:rFonts w:ascii="Tahoma" w:hAnsi="Tahoma"/>
      <w:sz w:val="16"/>
      <w:szCs w:val="20"/>
      <w:lang w:val="en-US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E334F"/>
    <w:rPr>
      <w:rFonts w:ascii="Tahoma" w:hAnsi="Tahoma" w:cs="Times New Roman"/>
      <w:sz w:val="16"/>
    </w:rPr>
  </w:style>
  <w:style w:type="paragraph" w:styleId="ListParagraph">
    <w:name w:val="List Paragraph"/>
    <w:basedOn w:val="Normal"/>
    <w:uiPriority w:val="99"/>
    <w:qFormat/>
    <w:rsid w:val="00CA37DC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uiPriority w:val="99"/>
    <w:rsid w:val="00CA37DC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AF731C"/>
    <w:pPr>
      <w:spacing w:after="0" w:line="240" w:lineRule="auto"/>
    </w:pPr>
    <w:rPr>
      <w:rFonts w:ascii="Arial" w:hAnsi="Arial"/>
      <w:sz w:val="20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AF731C"/>
    <w:rPr>
      <w:rFonts w:ascii="Arial" w:hAnsi="Arial" w:cs="Times New Roman"/>
      <w:sz w:val="20"/>
    </w:rPr>
  </w:style>
  <w:style w:type="character" w:styleId="CommentReference">
    <w:name w:val="annotation reference"/>
    <w:basedOn w:val="DefaultParagraphFont"/>
    <w:uiPriority w:val="99"/>
    <w:semiHidden/>
    <w:rsid w:val="001A4177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1A4177"/>
    <w:pPr>
      <w:spacing w:line="240" w:lineRule="auto"/>
    </w:pPr>
    <w:rPr>
      <w:sz w:val="20"/>
      <w:szCs w:val="20"/>
      <w:lang w:val="en-US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1A4177"/>
    <w:rPr>
      <w:rFonts w:cs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A4177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1A4177"/>
    <w:rPr>
      <w:rFonts w:cs="Times New Roman"/>
      <w:b/>
      <w:sz w:val="20"/>
    </w:rPr>
  </w:style>
  <w:style w:type="paragraph" w:customStyle="1" w:styleId="Default">
    <w:name w:val="Default"/>
    <w:uiPriority w:val="99"/>
    <w:rsid w:val="00894DB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PageNumber">
    <w:name w:val="page number"/>
    <w:basedOn w:val="DefaultParagraphFont"/>
    <w:uiPriority w:val="99"/>
    <w:rsid w:val="00050ED7"/>
    <w:rPr>
      <w:rFonts w:cs="Times New Roman"/>
    </w:rPr>
  </w:style>
  <w:style w:type="character" w:customStyle="1" w:styleId="apple-converted-space">
    <w:name w:val="apple-converted-space"/>
    <w:uiPriority w:val="99"/>
    <w:rsid w:val="00B14F42"/>
  </w:style>
  <w:style w:type="paragraph" w:styleId="BodyTextIndent">
    <w:name w:val="Body Text Indent"/>
    <w:basedOn w:val="Normal"/>
    <w:link w:val="BodyTextIndentChar"/>
    <w:uiPriority w:val="99"/>
    <w:semiHidden/>
    <w:rsid w:val="00BB6039"/>
    <w:pPr>
      <w:spacing w:after="120"/>
      <w:ind w:left="360"/>
    </w:pPr>
    <w:rPr>
      <w:szCs w:val="20"/>
      <w:lang w:eastAsia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BB6039"/>
    <w:rPr>
      <w:rFonts w:cs="Times New Roman"/>
      <w:sz w:val="22"/>
      <w:lang w:val="el-GR"/>
    </w:rPr>
  </w:style>
  <w:style w:type="character" w:styleId="Hyperlink">
    <w:name w:val="Hyperlink"/>
    <w:basedOn w:val="DefaultParagraphFont"/>
    <w:uiPriority w:val="99"/>
    <w:rsid w:val="00BB6039"/>
    <w:rPr>
      <w:rFonts w:ascii="Verdana" w:hAnsi="Verdana" w:cs="Times New Roman"/>
      <w:color w:val="003399"/>
      <w:u w:val="single"/>
    </w:rPr>
  </w:style>
  <w:style w:type="character" w:styleId="Emphasis">
    <w:name w:val="Emphasis"/>
    <w:basedOn w:val="DefaultParagraphFont"/>
    <w:qFormat/>
    <w:locked/>
    <w:rsid w:val="009B33EE"/>
    <w:rPr>
      <w:i/>
      <w:iCs/>
    </w:rPr>
  </w:style>
  <w:style w:type="paragraph" w:customStyle="1" w:styleId="NoSpacing1">
    <w:name w:val="No Spacing1"/>
    <w:next w:val="NoSpacing"/>
    <w:link w:val="NoSpacingChar"/>
    <w:uiPriority w:val="1"/>
    <w:qFormat/>
    <w:rsid w:val="00A63CD2"/>
    <w:rPr>
      <w:rFonts w:eastAsia="Times New Roman"/>
    </w:rPr>
  </w:style>
  <w:style w:type="character" w:customStyle="1" w:styleId="NoSpacingChar">
    <w:name w:val="No Spacing Char"/>
    <w:basedOn w:val="DefaultParagraphFont"/>
    <w:link w:val="NoSpacing1"/>
    <w:uiPriority w:val="1"/>
    <w:rsid w:val="00A63CD2"/>
    <w:rPr>
      <w:rFonts w:eastAsia="Times New Roman"/>
      <w:lang w:val="en-US"/>
    </w:rPr>
  </w:style>
  <w:style w:type="paragraph" w:styleId="NoSpacing">
    <w:name w:val="No Spacing"/>
    <w:uiPriority w:val="1"/>
    <w:qFormat/>
    <w:rsid w:val="00A63CD2"/>
    <w:rPr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491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EDC2B8-4958-400A-BC61-9B82E60D4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2</Pages>
  <Words>1436</Words>
  <Characters>818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Έντυπο: 200.4 gr</vt:lpstr>
    </vt:vector>
  </TitlesOfParts>
  <Company>Hewlett-Packard Company</Company>
  <LinksUpToDate>false</LinksUpToDate>
  <CharactersWithSpaces>9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ντυπο: 200.4 gr</dc:title>
  <dc:creator>CYQAA DIPAE</dc:creator>
  <cp:lastModifiedBy>CYQAA-DIPAE</cp:lastModifiedBy>
  <cp:revision>3</cp:revision>
  <cp:lastPrinted>2019-06-10T05:46:00Z</cp:lastPrinted>
  <dcterms:created xsi:type="dcterms:W3CDTF">2019-07-22T11:58:00Z</dcterms:created>
  <dcterms:modified xsi:type="dcterms:W3CDTF">2020-05-11T11:22:00Z</dcterms:modified>
</cp:coreProperties>
</file>